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-3611"/>
        <w:tblW w:w="119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4F4F4" w:themeFill="accent6" w:themeFillTint="33"/>
        <w:tblCellMar>
          <w:top w:w="720" w:type="dxa"/>
          <w:left w:w="720" w:type="dxa"/>
          <w:bottom w:w="153" w:type="dxa"/>
          <w:right w:w="720" w:type="dxa"/>
        </w:tblCellMar>
        <w:tblLook w:val="04A0" w:firstRow="1" w:lastRow="0" w:firstColumn="1" w:lastColumn="0" w:noHBand="0" w:noVBand="1"/>
      </w:tblPr>
      <w:tblGrid>
        <w:gridCol w:w="12102"/>
      </w:tblGrid>
      <w:tr w:rsidR="00282B7D" w:rsidRPr="00282B7D" w14:paraId="6D6458EB" w14:textId="77777777" w:rsidTr="00A6490E">
        <w:trPr>
          <w:trHeight w:val="20"/>
        </w:trPr>
        <w:tc>
          <w:tcPr>
            <w:tcW w:w="11949" w:type="dxa"/>
            <w:shd w:val="clear" w:color="auto" w:fill="F4F4F4" w:themeFill="accent6" w:themeFillTint="33"/>
          </w:tcPr>
          <w:tbl>
            <w:tblPr>
              <w:tblStyle w:val="TableGrid"/>
              <w:tblpPr w:leftFromText="180" w:rightFromText="180" w:vertAnchor="text" w:horzAnchor="margin" w:tblpY="-262"/>
              <w:tblOverlap w:val="never"/>
              <w:tblW w:w="106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271"/>
              <w:gridCol w:w="13"/>
              <w:gridCol w:w="412"/>
              <w:gridCol w:w="2966"/>
            </w:tblGrid>
            <w:tr w:rsidR="00912A4F" w:rsidRPr="00282B7D" w14:paraId="31FD3A55" w14:textId="77777777" w:rsidTr="00FF67BE">
              <w:trPr>
                <w:trHeight w:val="454"/>
              </w:trPr>
              <w:tc>
                <w:tcPr>
                  <w:tcW w:w="3457" w:type="pct"/>
                  <w:vMerge w:val="restart"/>
                  <w:vAlign w:val="center"/>
                </w:tcPr>
                <w:p w14:paraId="2B0C36F1" w14:textId="663DA7D8" w:rsidR="00912A4F" w:rsidRPr="00282B7D" w:rsidRDefault="00CB2793" w:rsidP="00202968">
                  <w:pPr>
                    <w:ind w:left="113"/>
                    <w:rPr>
                      <w:rFonts w:asciiTheme="minorHAnsi" w:hAnsiTheme="minorHAnsi" w:cstheme="minorHAnsi"/>
                      <w:b/>
                      <w:noProof/>
                      <w:color w:val="0C0C0C"/>
                    </w:rPr>
                  </w:pPr>
                  <w:r>
                    <w:rPr>
                      <w:rFonts w:asciiTheme="minorHAnsi" w:hAnsiTheme="minorHAnsi" w:cstheme="minorHAnsi"/>
                      <w:b/>
                      <w:noProof/>
                      <w:color w:val="71A0B6"/>
                      <w:sz w:val="60"/>
                      <w:szCs w:val="60"/>
                    </w:rPr>
                    <w:softHyphen/>
                  </w:r>
                  <w:r>
                    <w:rPr>
                      <w:rFonts w:asciiTheme="minorHAnsi" w:hAnsiTheme="minorHAnsi" w:cstheme="minorHAnsi"/>
                      <w:b/>
                      <w:noProof/>
                      <w:color w:val="71A0B6"/>
                      <w:sz w:val="60"/>
                      <w:szCs w:val="60"/>
                    </w:rPr>
                    <w:softHyphen/>
                  </w:r>
                  <w:r>
                    <w:rPr>
                      <w:rFonts w:asciiTheme="minorHAnsi" w:hAnsiTheme="minorHAnsi" w:cstheme="minorHAnsi"/>
                      <w:b/>
                      <w:noProof/>
                      <w:color w:val="71A0B6"/>
                      <w:sz w:val="60"/>
                      <w:szCs w:val="60"/>
                    </w:rPr>
                    <w:softHyphen/>
                  </w:r>
                  <w:r w:rsidR="00555082" w:rsidRPr="00555082">
                    <w:rPr>
                      <w:rFonts w:asciiTheme="minorHAnsi" w:hAnsiTheme="minorHAnsi" w:cstheme="minorHAnsi"/>
                      <w:b/>
                      <w:noProof/>
                      <w:color w:val="71A0B6"/>
                      <w:sz w:val="60"/>
                      <w:szCs w:val="60"/>
                    </w:rPr>
                    <w:t>Horace Benjamin</w:t>
                  </w:r>
                  <w:r w:rsidR="00912A4F" w:rsidRPr="00282B7D">
                    <w:rPr>
                      <w:rFonts w:asciiTheme="minorHAnsi" w:hAnsiTheme="minorHAnsi" w:cstheme="minorHAnsi"/>
                      <w:b/>
                      <w:noProof/>
                      <w:color w:val="0C0C0C"/>
                      <w:sz w:val="60"/>
                      <w:szCs w:val="60"/>
                    </w:rPr>
                    <w:br/>
                  </w:r>
                  <w:r w:rsidR="00555BEB" w:rsidRPr="00555BEB">
                    <w:rPr>
                      <w:rFonts w:asciiTheme="minorHAnsi" w:hAnsiTheme="minorHAnsi" w:cstheme="minorHAnsi"/>
                      <w:b/>
                      <w:color w:val="0C0C0C"/>
                      <w:sz w:val="32"/>
                      <w:szCs w:val="32"/>
                    </w:rPr>
                    <w:t>Full Stack PHP Developer</w:t>
                  </w:r>
                </w:p>
              </w:tc>
              <w:tc>
                <w:tcPr>
                  <w:tcW w:w="53" w:type="pct"/>
                  <w:vMerge w:val="restart"/>
                  <w:vAlign w:val="center"/>
                </w:tcPr>
                <w:p w14:paraId="0EA47F24" w14:textId="49CFC57F" w:rsidR="00912A4F" w:rsidRPr="00282B7D" w:rsidRDefault="00912A4F" w:rsidP="00202968">
                  <w:pPr>
                    <w:jc w:val="center"/>
                    <w:rPr>
                      <w:rFonts w:asciiTheme="majorHAnsi" w:hAnsiTheme="majorHAnsi" w:cstheme="majorHAnsi"/>
                      <w:noProof/>
                      <w:color w:val="0C0C0C"/>
                      <w:sz w:val="21"/>
                      <w:szCs w:val="21"/>
                    </w:rPr>
                  </w:pPr>
                </w:p>
              </w:tc>
              <w:tc>
                <w:tcPr>
                  <w:tcW w:w="240" w:type="pct"/>
                  <w:vAlign w:val="center"/>
                </w:tcPr>
                <w:p w14:paraId="57AE3569" w14:textId="77777777" w:rsidR="00912A4F" w:rsidRPr="00282B7D" w:rsidRDefault="00912A4F" w:rsidP="00202968">
                  <w:pPr>
                    <w:jc w:val="center"/>
                    <w:rPr>
                      <w:rFonts w:asciiTheme="majorHAnsi" w:hAnsiTheme="majorHAnsi" w:cstheme="majorHAnsi"/>
                      <w:color w:val="0C0C0C"/>
                      <w:sz w:val="21"/>
                      <w:szCs w:val="21"/>
                    </w:rPr>
                  </w:pPr>
                  <w:r w:rsidRPr="00282B7D">
                    <w:rPr>
                      <w:rFonts w:asciiTheme="majorHAnsi" w:hAnsiTheme="majorHAnsi" w:cstheme="majorHAnsi"/>
                      <w:noProof/>
                      <w:color w:val="0C0C0C"/>
                      <w:sz w:val="21"/>
                      <w:szCs w:val="21"/>
                    </w:rPr>
                    <w:drawing>
                      <wp:inline distT="0" distB="0" distL="0" distR="0" wp14:anchorId="12A7B08C" wp14:editId="462CAFA5">
                        <wp:extent cx="198755" cy="198755"/>
                        <wp:effectExtent l="0" t="0" r="0" b="0"/>
                        <wp:docPr id="22" name="Graphic 22" descr="Mark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2" name="Download?provider=MicrosoftIcon&amp;fileName=Marker.sv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8755" cy="19875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50" w:type="pct"/>
                  <w:vAlign w:val="center"/>
                </w:tcPr>
                <w:p w14:paraId="5143D2DD" w14:textId="01697F98" w:rsidR="00912A4F" w:rsidRPr="00282B7D" w:rsidRDefault="00E10F13" w:rsidP="00202968">
                  <w:pPr>
                    <w:rPr>
                      <w:rFonts w:asciiTheme="majorHAnsi" w:hAnsiTheme="majorHAnsi" w:cstheme="majorHAnsi"/>
                      <w:color w:val="0C0C0C"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ajorHAnsi"/>
                      <w:color w:val="0C0C0C"/>
                      <w:sz w:val="20"/>
                      <w:szCs w:val="20"/>
                    </w:rPr>
                    <w:t xml:space="preserve">Sheffield, </w:t>
                  </w:r>
                  <w:r w:rsidR="006611FD">
                    <w:rPr>
                      <w:rFonts w:asciiTheme="majorHAnsi" w:hAnsiTheme="majorHAnsi" w:cstheme="majorHAnsi"/>
                      <w:color w:val="0C0C0C"/>
                      <w:sz w:val="20"/>
                      <w:szCs w:val="20"/>
                    </w:rPr>
                    <w:t>United Kingdom</w:t>
                  </w:r>
                </w:p>
              </w:tc>
            </w:tr>
            <w:tr w:rsidR="00912A4F" w:rsidRPr="00282B7D" w14:paraId="49967E5C" w14:textId="77777777" w:rsidTr="00FF67BE">
              <w:trPr>
                <w:trHeight w:val="454"/>
              </w:trPr>
              <w:tc>
                <w:tcPr>
                  <w:tcW w:w="3457" w:type="pct"/>
                  <w:vMerge/>
                </w:tcPr>
                <w:p w14:paraId="5AB3A4BF" w14:textId="77777777" w:rsidR="00912A4F" w:rsidRPr="00282B7D" w:rsidRDefault="00912A4F" w:rsidP="00202968">
                  <w:pPr>
                    <w:jc w:val="center"/>
                    <w:rPr>
                      <w:rFonts w:asciiTheme="minorHAnsi" w:hAnsiTheme="minorHAnsi" w:cstheme="minorHAnsi"/>
                      <w:noProof/>
                      <w:color w:val="0C0C0C"/>
                    </w:rPr>
                  </w:pPr>
                </w:p>
              </w:tc>
              <w:tc>
                <w:tcPr>
                  <w:tcW w:w="53" w:type="pct"/>
                  <w:vMerge/>
                </w:tcPr>
                <w:p w14:paraId="38C4135F" w14:textId="77777777" w:rsidR="00912A4F" w:rsidRPr="00282B7D" w:rsidRDefault="00912A4F" w:rsidP="00202968">
                  <w:pPr>
                    <w:jc w:val="center"/>
                    <w:rPr>
                      <w:rFonts w:asciiTheme="minorHAnsi" w:hAnsiTheme="minorHAnsi"/>
                      <w:noProof/>
                      <w:color w:val="0C0C0C"/>
                      <w:sz w:val="21"/>
                      <w:szCs w:val="21"/>
                    </w:rPr>
                  </w:pPr>
                </w:p>
              </w:tc>
              <w:tc>
                <w:tcPr>
                  <w:tcW w:w="240" w:type="pct"/>
                  <w:vAlign w:val="center"/>
                </w:tcPr>
                <w:p w14:paraId="5527F123" w14:textId="77777777" w:rsidR="00912A4F" w:rsidRPr="00282B7D" w:rsidRDefault="00912A4F" w:rsidP="00202968">
                  <w:pPr>
                    <w:jc w:val="center"/>
                    <w:rPr>
                      <w:rFonts w:asciiTheme="majorHAnsi" w:hAnsiTheme="majorHAnsi" w:cstheme="majorHAnsi"/>
                      <w:color w:val="0C0C0C"/>
                      <w:sz w:val="21"/>
                      <w:szCs w:val="21"/>
                    </w:rPr>
                  </w:pPr>
                  <w:r w:rsidRPr="00282B7D">
                    <w:rPr>
                      <w:rFonts w:asciiTheme="minorHAnsi" w:hAnsiTheme="minorHAnsi"/>
                      <w:noProof/>
                      <w:color w:val="0C0C0C"/>
                      <w:sz w:val="21"/>
                      <w:szCs w:val="21"/>
                    </w:rPr>
                    <w:drawing>
                      <wp:inline distT="0" distB="0" distL="0" distR="0" wp14:anchorId="3B5B1D0A" wp14:editId="3175E924">
                        <wp:extent cx="180000" cy="180000"/>
                        <wp:effectExtent l="0" t="0" r="0" b="0"/>
                        <wp:docPr id="3" name="Graphic 3" descr="Envelop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6" name="Download?provider=MicrosoftIcon&amp;fileName=Envelope.svg"/>
                                <pic:cNvPicPr/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000" cy="180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50" w:type="pct"/>
                  <w:vAlign w:val="center"/>
                </w:tcPr>
                <w:p w14:paraId="785AAC72" w14:textId="4F42823D" w:rsidR="00912A4F" w:rsidRPr="00282B7D" w:rsidRDefault="00555082" w:rsidP="00202968">
                  <w:pPr>
                    <w:rPr>
                      <w:rFonts w:asciiTheme="majorHAnsi" w:hAnsiTheme="majorHAnsi" w:cstheme="majorHAnsi"/>
                      <w:color w:val="0C0C0C"/>
                      <w:sz w:val="20"/>
                      <w:szCs w:val="20"/>
                    </w:rPr>
                  </w:pPr>
                  <w:r w:rsidRPr="00555082">
                    <w:rPr>
                      <w:rFonts w:asciiTheme="majorHAnsi" w:hAnsiTheme="majorHAnsi" w:cstheme="majorHAnsi"/>
                      <w:color w:val="0C0C0C"/>
                      <w:sz w:val="20"/>
                      <w:szCs w:val="20"/>
                    </w:rPr>
                    <w:t>horacebenjamin84@googlemail.com</w:t>
                  </w:r>
                </w:p>
              </w:tc>
            </w:tr>
            <w:tr w:rsidR="00912A4F" w:rsidRPr="00282B7D" w14:paraId="06AD5011" w14:textId="77777777" w:rsidTr="00FF67BE">
              <w:trPr>
                <w:trHeight w:val="454"/>
              </w:trPr>
              <w:tc>
                <w:tcPr>
                  <w:tcW w:w="3457" w:type="pct"/>
                  <w:vMerge/>
                </w:tcPr>
                <w:p w14:paraId="2D7A6D75" w14:textId="77777777" w:rsidR="00912A4F" w:rsidRPr="00282B7D" w:rsidRDefault="00912A4F" w:rsidP="00202968">
                  <w:pPr>
                    <w:jc w:val="center"/>
                    <w:rPr>
                      <w:rFonts w:asciiTheme="minorHAnsi" w:hAnsiTheme="minorHAnsi" w:cstheme="minorHAnsi"/>
                      <w:noProof/>
                      <w:color w:val="0C0C0C"/>
                    </w:rPr>
                  </w:pPr>
                </w:p>
              </w:tc>
              <w:tc>
                <w:tcPr>
                  <w:tcW w:w="53" w:type="pct"/>
                  <w:vMerge/>
                </w:tcPr>
                <w:p w14:paraId="4CC5F9C5" w14:textId="77777777" w:rsidR="00912A4F" w:rsidRPr="00282B7D" w:rsidRDefault="00912A4F" w:rsidP="00202968">
                  <w:pPr>
                    <w:jc w:val="center"/>
                    <w:rPr>
                      <w:rFonts w:asciiTheme="majorHAnsi" w:hAnsiTheme="majorHAnsi" w:cstheme="majorHAnsi"/>
                      <w:noProof/>
                      <w:color w:val="0C0C0C"/>
                      <w:sz w:val="21"/>
                      <w:szCs w:val="21"/>
                    </w:rPr>
                  </w:pPr>
                </w:p>
              </w:tc>
              <w:tc>
                <w:tcPr>
                  <w:tcW w:w="240" w:type="pct"/>
                  <w:vAlign w:val="center"/>
                </w:tcPr>
                <w:p w14:paraId="620BD35B" w14:textId="77777777" w:rsidR="00912A4F" w:rsidRPr="00282B7D" w:rsidRDefault="00912A4F" w:rsidP="00202968">
                  <w:pPr>
                    <w:jc w:val="center"/>
                    <w:rPr>
                      <w:rFonts w:asciiTheme="majorHAnsi" w:hAnsiTheme="majorHAnsi" w:cstheme="majorHAnsi"/>
                      <w:noProof/>
                      <w:color w:val="0C0C0C"/>
                      <w:sz w:val="21"/>
                      <w:szCs w:val="21"/>
                    </w:rPr>
                  </w:pPr>
                  <w:r w:rsidRPr="00282B7D">
                    <w:rPr>
                      <w:rFonts w:asciiTheme="majorHAnsi" w:hAnsiTheme="majorHAnsi" w:cstheme="majorHAnsi"/>
                      <w:noProof/>
                      <w:color w:val="0C0C0C"/>
                      <w:sz w:val="21"/>
                      <w:szCs w:val="21"/>
                    </w:rPr>
                    <w:drawing>
                      <wp:inline distT="0" distB="0" distL="0" distR="0" wp14:anchorId="137DE21F" wp14:editId="5F588325">
                        <wp:extent cx="180000" cy="180000"/>
                        <wp:effectExtent l="0" t="0" r="0" b="0"/>
                        <wp:docPr id="4" name="Graphic 4" descr="Receiv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Download?provider=MicrosoftIcon&amp;fileName=Receiver.sv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000" cy="180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250" w:type="pct"/>
                  <w:shd w:val="clear" w:color="auto" w:fill="auto"/>
                  <w:vAlign w:val="center"/>
                </w:tcPr>
                <w:p w14:paraId="7AB82D43" w14:textId="44646143" w:rsidR="00912A4F" w:rsidRPr="00282B7D" w:rsidRDefault="006611FD" w:rsidP="00202968">
                  <w:pPr>
                    <w:rPr>
                      <w:rFonts w:asciiTheme="majorHAnsi" w:hAnsiTheme="majorHAnsi" w:cstheme="majorHAnsi"/>
                      <w:color w:val="0C0C0C"/>
                      <w:sz w:val="20"/>
                      <w:szCs w:val="20"/>
                    </w:rPr>
                  </w:pPr>
                  <w:r w:rsidRPr="006611FD">
                    <w:rPr>
                      <w:rFonts w:asciiTheme="majorHAnsi" w:hAnsiTheme="majorHAnsi" w:cstheme="majorHAnsi"/>
                      <w:color w:val="0C0C0C"/>
                      <w:sz w:val="20"/>
                      <w:szCs w:val="20"/>
                    </w:rPr>
                    <w:t>+44 (0) 7932 212 729</w:t>
                  </w:r>
                </w:p>
              </w:tc>
            </w:tr>
          </w:tbl>
          <w:p w14:paraId="29F9C0C0" w14:textId="77777777" w:rsidR="00EE5B13" w:rsidRPr="00282B7D" w:rsidRDefault="00EE5B13" w:rsidP="00EE5B13">
            <w:pPr>
              <w:rPr>
                <w:rFonts w:asciiTheme="majorHAnsi" w:hAnsiTheme="majorHAnsi" w:cstheme="majorHAnsi"/>
                <w:color w:val="0C0C0C"/>
              </w:rPr>
            </w:pPr>
          </w:p>
        </w:tc>
      </w:tr>
    </w:tbl>
    <w:p w14:paraId="00E1B980" w14:textId="182857FE" w:rsidR="00307597" w:rsidRPr="00FF67BE" w:rsidRDefault="00AE29B0" w:rsidP="00FF67BE">
      <w:pPr>
        <w:pStyle w:val="Heading2"/>
        <w:pBdr>
          <w:bottom w:val="single" w:sz="2" w:space="0" w:color="DEDEDE" w:themeColor="accent6" w:themeTint="99"/>
        </w:pBdr>
        <w:spacing w:after="140"/>
        <w:rPr>
          <w:rFonts w:asciiTheme="minorHAnsi" w:hAnsiTheme="minorHAnsi" w:cstheme="minorHAnsi"/>
          <w:b/>
          <w:color w:val="0C0C0C"/>
          <w:sz w:val="28"/>
          <w:szCs w:val="28"/>
        </w:rPr>
      </w:pPr>
      <w:r w:rsidRPr="00282B7D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Pr="00282B7D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810D06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C602E6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307597" w:rsidRPr="00FF67BE">
        <w:rPr>
          <w:rFonts w:asciiTheme="minorHAnsi" w:hAnsiTheme="minorHAnsi" w:cstheme="minorHAnsi"/>
          <w:b/>
          <w:color w:val="3B3B3B"/>
          <w:sz w:val="28"/>
          <w:szCs w:val="28"/>
        </w:rPr>
        <w:t>Professional Profile</w:t>
      </w:r>
    </w:p>
    <w:p w14:paraId="6D42EBFB" w14:textId="67A0CD89" w:rsidR="00D6757B" w:rsidRDefault="000E3CE5" w:rsidP="00D6757B">
      <w:pPr>
        <w:rPr>
          <w:rFonts w:asciiTheme="minorHAnsi" w:hAnsiTheme="minorHAnsi" w:cstheme="minorHAnsi"/>
          <w:b/>
          <w:color w:val="0C0C0C"/>
          <w:sz w:val="2"/>
          <w:szCs w:val="2"/>
        </w:rPr>
      </w:pPr>
      <w:r w:rsidRPr="00A541CA">
        <w:rPr>
          <w:rFonts w:asciiTheme="majorHAnsi" w:hAnsiTheme="majorHAnsi" w:cstheme="majorHAnsi"/>
          <w:color w:val="0C0C0C" w:themeColor="text1"/>
          <w:sz w:val="21"/>
          <w:szCs w:val="21"/>
        </w:rPr>
        <w:t>A</w:t>
      </w:r>
      <w:bookmarkStart w:id="0" w:name="_Hlk69509050"/>
      <w:r w:rsidR="00D6757B">
        <w:rPr>
          <w:rFonts w:asciiTheme="majorHAnsi" w:hAnsiTheme="majorHAnsi" w:cstheme="majorHAnsi"/>
          <w:color w:val="0C0C0C" w:themeColor="text1"/>
          <w:sz w:val="21"/>
          <w:szCs w:val="21"/>
        </w:rPr>
        <w:t xml:space="preserve"> highly accomplished, </w:t>
      </w:r>
      <w:r w:rsidRPr="00A541CA">
        <w:rPr>
          <w:rFonts w:asciiTheme="majorHAnsi" w:hAnsiTheme="majorHAnsi" w:cstheme="majorHAnsi"/>
          <w:color w:val="0C0C0C" w:themeColor="text1"/>
          <w:sz w:val="21"/>
          <w:szCs w:val="21"/>
        </w:rPr>
        <w:t xml:space="preserve">well-established </w:t>
      </w:r>
      <w:bookmarkEnd w:id="0"/>
      <w:r w:rsidR="00D6757B">
        <w:rPr>
          <w:rFonts w:asciiTheme="majorHAnsi" w:hAnsiTheme="majorHAnsi" w:cstheme="majorHAnsi"/>
          <w:color w:val="0C0C0C" w:themeColor="text1"/>
          <w:sz w:val="21"/>
          <w:szCs w:val="21"/>
        </w:rPr>
        <w:t>and down-to-earth i</w:t>
      </w:r>
      <w:r w:rsidR="00FF67BE">
        <w:rPr>
          <w:rFonts w:asciiTheme="majorHAnsi" w:hAnsiTheme="majorHAnsi" w:cstheme="majorHAnsi"/>
          <w:color w:val="0C0C0C" w:themeColor="text1"/>
          <w:sz w:val="21"/>
          <w:szCs w:val="21"/>
        </w:rPr>
        <w:t>ndividual with rich professional experience and strong qualifications. Experienced in</w:t>
      </w:r>
      <w:r w:rsidR="004B14B6">
        <w:rPr>
          <w:rFonts w:asciiTheme="majorHAnsi" w:hAnsiTheme="majorHAnsi" w:cstheme="majorHAnsi"/>
          <w:color w:val="0C0C0C" w:themeColor="text1"/>
          <w:sz w:val="21"/>
          <w:szCs w:val="21"/>
        </w:rPr>
        <w:t xml:space="preserve"> developing cutting-edge and bespoke PHP applications within corporate ecosystems, effectively collaborating with cross-functional teams, utilising complex programming languages and tools to meet business needs and requirements, enriching frameworks and source control techniques and exceeding expectations set by leaders. </w:t>
      </w:r>
    </w:p>
    <w:p w14:paraId="099CF553" w14:textId="25D9417A" w:rsidR="001E0150" w:rsidRPr="00282B7D" w:rsidRDefault="000E3CE5" w:rsidP="00FF67BE">
      <w:pPr>
        <w:pStyle w:val="Heading2"/>
        <w:pBdr>
          <w:bottom w:val="single" w:sz="2" w:space="0" w:color="DEDEDE" w:themeColor="accent6" w:themeTint="99"/>
        </w:pBdr>
        <w:spacing w:after="140"/>
        <w:rPr>
          <w:rFonts w:asciiTheme="minorHAnsi" w:hAnsiTheme="minorHAnsi" w:cstheme="minorHAnsi"/>
          <w:b/>
          <w:color w:val="0C0C0C"/>
          <w:sz w:val="26"/>
          <w:szCs w:val="26"/>
        </w:rPr>
      </w:pPr>
      <w:r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292DBF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292DBF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292DBF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292DBF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292DBF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6D6A22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810D06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1E0150" w:rsidRPr="00FF67BE">
        <w:rPr>
          <w:rFonts w:asciiTheme="minorHAnsi" w:hAnsiTheme="minorHAnsi" w:cstheme="minorHAnsi"/>
          <w:b/>
          <w:color w:val="3B3B3B"/>
          <w:sz w:val="28"/>
          <w:szCs w:val="28"/>
        </w:rPr>
        <w:t>Core Competencies</w:t>
      </w:r>
      <w:r w:rsidR="001E0150" w:rsidRPr="00282B7D">
        <w:rPr>
          <w:rFonts w:asciiTheme="minorHAnsi" w:hAnsiTheme="minorHAnsi" w:cstheme="minorHAnsi"/>
          <w:b/>
          <w:color w:val="0C0C0C"/>
          <w:sz w:val="26"/>
          <w:szCs w:val="26"/>
        </w:rPr>
        <w:t xml:space="preserve">  </w:t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8646"/>
      </w:tblGrid>
      <w:tr w:rsidR="00FF67BE" w:rsidRPr="00282B7D" w14:paraId="693D31BC" w14:textId="77777777" w:rsidTr="00FF67BE">
        <w:trPr>
          <w:trHeight w:val="93"/>
        </w:trPr>
        <w:tc>
          <w:tcPr>
            <w:tcW w:w="2127" w:type="dxa"/>
          </w:tcPr>
          <w:p w14:paraId="4A00FCD2" w14:textId="7980BA37" w:rsidR="00FF67BE" w:rsidRDefault="00FF67BE" w:rsidP="00FF67BE">
            <w:pPr>
              <w:shd w:val="clear" w:color="auto" w:fill="FFFFFF" w:themeFill="background2"/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  <w:t>Professional Expertise</w:t>
            </w:r>
          </w:p>
        </w:tc>
        <w:tc>
          <w:tcPr>
            <w:tcW w:w="8646" w:type="dxa"/>
          </w:tcPr>
          <w:p w14:paraId="22EFEBFE" w14:textId="315E3774" w:rsidR="00FF67BE" w:rsidRDefault="00FF67BE" w:rsidP="009D13F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2"/>
              <w:spacing w:after="0" w:line="240" w:lineRule="auto"/>
              <w:ind w:left="170" w:hanging="170"/>
              <w:rPr>
                <w:rFonts w:asciiTheme="majorHAnsi" w:hAnsiTheme="majorHAnsi" w:cstheme="majorHAnsi"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Project Lifecycle, Code Management, Team Collaborations and Stakeholder Engagement </w:t>
            </w:r>
          </w:p>
        </w:tc>
      </w:tr>
      <w:tr w:rsidR="00FF67BE" w:rsidRPr="00282B7D" w14:paraId="40DB4882" w14:textId="77777777" w:rsidTr="00FF67BE">
        <w:trPr>
          <w:trHeight w:val="93"/>
        </w:trPr>
        <w:tc>
          <w:tcPr>
            <w:tcW w:w="2127" w:type="dxa"/>
          </w:tcPr>
          <w:p w14:paraId="627EA584" w14:textId="1C6979D8" w:rsidR="00FF67BE" w:rsidRPr="00FF67BE" w:rsidRDefault="00FF67BE" w:rsidP="00FF67BE">
            <w:pPr>
              <w:shd w:val="clear" w:color="auto" w:fill="FFFFFF" w:themeFill="background2"/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  <w:t>Personal Traits</w:t>
            </w:r>
          </w:p>
        </w:tc>
        <w:tc>
          <w:tcPr>
            <w:tcW w:w="8646" w:type="dxa"/>
          </w:tcPr>
          <w:p w14:paraId="2FA0A4B4" w14:textId="0BAE83B8" w:rsidR="00FF67BE" w:rsidRDefault="00FF67BE" w:rsidP="009D13F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2"/>
              <w:spacing w:after="0" w:line="240" w:lineRule="auto"/>
              <w:ind w:left="170" w:hanging="170"/>
              <w:rPr>
                <w:rFonts w:asciiTheme="majorHAnsi" w:hAnsiTheme="majorHAnsi" w:cstheme="majorHAnsi"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Self-Determination, Clear Communication, Punctuality and Reliability </w:t>
            </w:r>
          </w:p>
        </w:tc>
      </w:tr>
      <w:tr w:rsidR="00FF67BE" w:rsidRPr="00282B7D" w14:paraId="10EE728E" w14:textId="77777777" w:rsidTr="00FF67BE">
        <w:trPr>
          <w:trHeight w:val="93"/>
        </w:trPr>
        <w:tc>
          <w:tcPr>
            <w:tcW w:w="2127" w:type="dxa"/>
          </w:tcPr>
          <w:p w14:paraId="657C1C62" w14:textId="405AF388" w:rsidR="00FF67BE" w:rsidRPr="00FF67BE" w:rsidRDefault="00FF67BE" w:rsidP="00FF67BE">
            <w:pPr>
              <w:shd w:val="clear" w:color="auto" w:fill="FFFFFF" w:themeFill="background2"/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</w:pPr>
            <w:r w:rsidRPr="00FF67BE"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  <w:t>Coding</w:t>
            </w:r>
          </w:p>
        </w:tc>
        <w:tc>
          <w:tcPr>
            <w:tcW w:w="8646" w:type="dxa"/>
          </w:tcPr>
          <w:p w14:paraId="6559D462" w14:textId="7D7F8B5C" w:rsidR="00FF67BE" w:rsidRPr="00282B7D" w:rsidRDefault="00FF67BE" w:rsidP="009D13F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2"/>
              <w:spacing w:after="0" w:line="240" w:lineRule="auto"/>
              <w:ind w:left="170" w:hanging="170"/>
              <w:rPr>
                <w:rFonts w:asciiTheme="majorHAnsi" w:hAnsiTheme="majorHAnsi" w:cstheme="majorHAnsi"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HTML5, CSS3, JavaScript, </w:t>
            </w:r>
            <w:proofErr w:type="spellStart"/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JQuery</w:t>
            </w:r>
            <w:proofErr w:type="spellEnd"/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, PHP and MySQL</w:t>
            </w:r>
          </w:p>
        </w:tc>
      </w:tr>
      <w:tr w:rsidR="00FF67BE" w:rsidRPr="00282B7D" w14:paraId="6DB4F2FE" w14:textId="77777777" w:rsidTr="00FF67BE">
        <w:trPr>
          <w:trHeight w:val="20"/>
        </w:trPr>
        <w:tc>
          <w:tcPr>
            <w:tcW w:w="2127" w:type="dxa"/>
          </w:tcPr>
          <w:p w14:paraId="26AD5A59" w14:textId="09430BB1" w:rsidR="00FF67BE" w:rsidRPr="00FF67BE" w:rsidRDefault="00FF67BE" w:rsidP="00FF67BE">
            <w:pPr>
              <w:shd w:val="clear" w:color="auto" w:fill="FFFFFF" w:themeFill="background2"/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</w:pPr>
            <w:r w:rsidRPr="00FF67BE"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  <w:t>Frameworks</w:t>
            </w:r>
          </w:p>
        </w:tc>
        <w:tc>
          <w:tcPr>
            <w:tcW w:w="8646" w:type="dxa"/>
          </w:tcPr>
          <w:p w14:paraId="636FDAFA" w14:textId="5269C3C3" w:rsidR="00FF67BE" w:rsidRPr="00282B7D" w:rsidRDefault="00FF67BE" w:rsidP="009D13F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2"/>
              <w:spacing w:after="0" w:line="240" w:lineRule="auto"/>
              <w:ind w:left="170" w:hanging="170"/>
              <w:rPr>
                <w:rFonts w:asciiTheme="majorHAnsi" w:hAnsiTheme="majorHAnsi" w:cstheme="majorHAnsi"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Vuejs3 and Laravel</w:t>
            </w:r>
          </w:p>
        </w:tc>
      </w:tr>
      <w:tr w:rsidR="00FF67BE" w:rsidRPr="00282B7D" w14:paraId="105083E7" w14:textId="77777777" w:rsidTr="00FF67BE">
        <w:trPr>
          <w:trHeight w:val="20"/>
        </w:trPr>
        <w:tc>
          <w:tcPr>
            <w:tcW w:w="2127" w:type="dxa"/>
          </w:tcPr>
          <w:p w14:paraId="4A06AD63" w14:textId="096526EC" w:rsidR="00FF67BE" w:rsidRPr="00FF67BE" w:rsidRDefault="00FF67BE" w:rsidP="00FF67BE">
            <w:pPr>
              <w:shd w:val="clear" w:color="auto" w:fill="FFFFFF" w:themeFill="background2"/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</w:pPr>
            <w:r w:rsidRPr="00FF67BE"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  <w:t>Source Control</w:t>
            </w:r>
          </w:p>
        </w:tc>
        <w:tc>
          <w:tcPr>
            <w:tcW w:w="8646" w:type="dxa"/>
          </w:tcPr>
          <w:p w14:paraId="7D36819B" w14:textId="3A171970" w:rsidR="00FF67BE" w:rsidRDefault="00FF67BE" w:rsidP="009D13F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2"/>
              <w:spacing w:after="0" w:line="240" w:lineRule="auto"/>
              <w:ind w:left="170" w:hanging="170"/>
              <w:rPr>
                <w:rFonts w:asciiTheme="majorHAnsi" w:hAnsiTheme="majorHAnsi" w:cstheme="majorHAnsi"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Git and Source Tree</w:t>
            </w:r>
          </w:p>
        </w:tc>
      </w:tr>
      <w:tr w:rsidR="00FF67BE" w:rsidRPr="00282B7D" w14:paraId="1B0FBC0F" w14:textId="77777777" w:rsidTr="00FF67BE">
        <w:trPr>
          <w:trHeight w:val="20"/>
        </w:trPr>
        <w:tc>
          <w:tcPr>
            <w:tcW w:w="2127" w:type="dxa"/>
          </w:tcPr>
          <w:p w14:paraId="1B1889D2" w14:textId="7132EBF8" w:rsidR="00FF67BE" w:rsidRPr="00FF67BE" w:rsidRDefault="00FF67BE" w:rsidP="00FF67BE">
            <w:pPr>
              <w:shd w:val="clear" w:color="auto" w:fill="FFFFFF" w:themeFill="background2"/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</w:pPr>
            <w:r w:rsidRPr="00FF67BE"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  <w:t>API Software</w:t>
            </w:r>
          </w:p>
        </w:tc>
        <w:tc>
          <w:tcPr>
            <w:tcW w:w="8646" w:type="dxa"/>
          </w:tcPr>
          <w:p w14:paraId="176C072C" w14:textId="6E9A3CE1" w:rsidR="00FF67BE" w:rsidRDefault="005C0100" w:rsidP="009D13F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2"/>
              <w:spacing w:after="0" w:line="240" w:lineRule="auto"/>
              <w:ind w:left="170" w:hanging="170"/>
              <w:rPr>
                <w:rFonts w:asciiTheme="majorHAnsi" w:hAnsiTheme="majorHAnsi" w:cstheme="majorHAnsi"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Post Man</w:t>
            </w:r>
          </w:p>
        </w:tc>
      </w:tr>
      <w:tr w:rsidR="00FF67BE" w:rsidRPr="00282B7D" w14:paraId="20B6F53E" w14:textId="77777777" w:rsidTr="00FF67BE">
        <w:trPr>
          <w:trHeight w:val="20"/>
        </w:trPr>
        <w:tc>
          <w:tcPr>
            <w:tcW w:w="2127" w:type="dxa"/>
          </w:tcPr>
          <w:p w14:paraId="45AE460B" w14:textId="2DBFE10B" w:rsidR="00FF67BE" w:rsidRPr="00FF67BE" w:rsidRDefault="00FF67BE" w:rsidP="00FF67BE">
            <w:pPr>
              <w:shd w:val="clear" w:color="auto" w:fill="FFFFFF" w:themeFill="background2"/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</w:pPr>
            <w:r w:rsidRPr="00FF67BE">
              <w:rPr>
                <w:rFonts w:asciiTheme="majorHAnsi" w:hAnsiTheme="majorHAnsi" w:cstheme="majorHAnsi"/>
                <w:b/>
                <w:bCs/>
                <w:color w:val="0C0C0C"/>
                <w:sz w:val="21"/>
                <w:szCs w:val="21"/>
              </w:rPr>
              <w:t>CMS</w:t>
            </w:r>
          </w:p>
        </w:tc>
        <w:tc>
          <w:tcPr>
            <w:tcW w:w="8646" w:type="dxa"/>
          </w:tcPr>
          <w:p w14:paraId="49C1EF7C" w14:textId="3AE3D203" w:rsidR="00FF67BE" w:rsidRDefault="00FF67BE" w:rsidP="009D13F1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2"/>
              <w:spacing w:after="0" w:line="240" w:lineRule="auto"/>
              <w:ind w:left="170" w:hanging="170"/>
              <w:rPr>
                <w:rFonts w:asciiTheme="majorHAnsi" w:hAnsiTheme="majorHAnsi" w:cstheme="majorHAnsi"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WordPress</w:t>
            </w:r>
          </w:p>
        </w:tc>
      </w:tr>
    </w:tbl>
    <w:p w14:paraId="5C685415" w14:textId="1F67CD67" w:rsidR="00810D06" w:rsidRPr="00DA7159" w:rsidRDefault="001E0150" w:rsidP="00FF67BE">
      <w:pPr>
        <w:pStyle w:val="Heading2"/>
        <w:pBdr>
          <w:bottom w:val="single" w:sz="2" w:space="0" w:color="DEDEDE" w:themeColor="accent6" w:themeTint="99"/>
        </w:pBdr>
        <w:spacing w:after="140"/>
        <w:rPr>
          <w:rFonts w:asciiTheme="minorHAnsi" w:hAnsiTheme="minorHAnsi" w:cstheme="minorHAnsi"/>
          <w:b/>
          <w:color w:val="0C0C0C"/>
          <w:sz w:val="24"/>
          <w:szCs w:val="24"/>
        </w:rPr>
      </w:pPr>
      <w:r w:rsidRPr="00282B7D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Pr="00282B7D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Pr="00282B7D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Pr="00282B7D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Pr="00282B7D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Pr="00282B7D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Pr="00282B7D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Pr="00282B7D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Pr="00282B7D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810D06"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810D06" w:rsidRPr="00FF67BE">
        <w:rPr>
          <w:rFonts w:asciiTheme="minorHAnsi" w:hAnsiTheme="minorHAnsi" w:cstheme="minorHAnsi"/>
          <w:b/>
          <w:color w:val="3B3B3B"/>
          <w:sz w:val="28"/>
          <w:szCs w:val="28"/>
        </w:rPr>
        <w:t>Career Summary</w:t>
      </w:r>
      <w:r w:rsidR="00810D06" w:rsidRPr="00DA7159">
        <w:rPr>
          <w:rFonts w:asciiTheme="minorHAnsi" w:hAnsiTheme="minorHAnsi" w:cstheme="minorHAnsi"/>
          <w:b/>
          <w:color w:val="0C0C0C"/>
          <w:sz w:val="24"/>
          <w:szCs w:val="24"/>
        </w:rPr>
        <w:t xml:space="preserve"> </w:t>
      </w:r>
    </w:p>
    <w:tbl>
      <w:tblPr>
        <w:tblStyle w:val="TableGrid"/>
        <w:tblW w:w="113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05"/>
        <w:gridCol w:w="1153"/>
      </w:tblGrid>
      <w:tr w:rsidR="00810D06" w:rsidRPr="00282B7D" w14:paraId="3E6D75AF" w14:textId="77777777" w:rsidTr="009916EA">
        <w:trPr>
          <w:trHeight w:val="1020"/>
        </w:trPr>
        <w:tc>
          <w:tcPr>
            <w:tcW w:w="10205" w:type="dxa"/>
          </w:tcPr>
          <w:p w14:paraId="296E8A4A" w14:textId="657D22ED" w:rsidR="00810D06" w:rsidRPr="00FF67BE" w:rsidRDefault="00C041AE" w:rsidP="002E0EF3">
            <w:pPr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color w:val="0C0C0C"/>
                <w:sz w:val="21"/>
                <w:szCs w:val="21"/>
              </w:rPr>
              <w:t>Software Developer</w:t>
            </w:r>
            <w:r w:rsidR="00FF67BE">
              <w:rPr>
                <w:rFonts w:asciiTheme="majorHAnsi" w:hAnsiTheme="majorHAnsi" w:cstheme="majorHAnsi"/>
                <w:b/>
                <w:color w:val="0C0C0C"/>
                <w:sz w:val="21"/>
                <w:szCs w:val="21"/>
              </w:rPr>
              <w:t xml:space="preserve"> |</w:t>
            </w:r>
            <w:r w:rsidR="00680436">
              <w:rPr>
                <w:rFonts w:asciiTheme="majorHAnsi" w:hAnsiTheme="majorHAnsi" w:cstheme="majorHAnsi"/>
                <w:b/>
                <w:color w:val="0C0C0C"/>
                <w:sz w:val="21"/>
                <w:szCs w:val="21"/>
              </w:rPr>
              <w:t xml:space="preserve"> </w:t>
            </w:r>
            <w:r w:rsidR="00680436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 xml:space="preserve">First </w:t>
            </w:r>
            <w:r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>Locate</w:t>
            </w:r>
            <w:r w:rsidR="00FF67BE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 xml:space="preserve"> </w:t>
            </w:r>
            <w:r w:rsidR="00593FD5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>–</w:t>
            </w:r>
            <w:r w:rsidR="00FF67BE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 xml:space="preserve"> </w:t>
            </w:r>
            <w:r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>Debt Collect</w:t>
            </w:r>
            <w:r w:rsidR="00256458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>ion</w:t>
            </w:r>
            <w:r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 xml:space="preserve"> Agency</w:t>
            </w:r>
            <w:r w:rsidR="003E242F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 xml:space="preserve"> </w:t>
            </w:r>
            <w:r w:rsidR="006B69FA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>|</w:t>
            </w:r>
            <w:r w:rsidR="003E242F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 xml:space="preserve"> </w:t>
            </w:r>
            <w:r w:rsidR="006551CC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>January</w:t>
            </w:r>
            <w:r w:rsidR="006B69FA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 xml:space="preserve"> 202</w:t>
            </w:r>
            <w:r w:rsidR="006551CC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>3</w:t>
            </w:r>
            <w:r w:rsidR="006B69FA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 xml:space="preserve"> </w:t>
            </w:r>
            <w:r w:rsidR="00A34041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>–</w:t>
            </w:r>
            <w:r w:rsidR="006B69FA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 xml:space="preserve"> </w:t>
            </w:r>
            <w:r w:rsidR="001074E7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>October</w:t>
            </w:r>
            <w:r w:rsidR="00B11F3C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 xml:space="preserve"> 2023</w:t>
            </w:r>
          </w:p>
          <w:p w14:paraId="7CC115BB" w14:textId="292AC919" w:rsidR="00AF4C24" w:rsidRPr="00AF4C24" w:rsidRDefault="00966257" w:rsidP="00D6757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 w:rsidRPr="00966257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Successfully created a dynamic form builder using </w:t>
            </w:r>
            <w:r w:rsidR="00AF4C24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R</w:t>
            </w:r>
            <w:r w:rsidRPr="00966257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epository </w:t>
            </w:r>
            <w:r w:rsidR="00525D9C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P</w:t>
            </w:r>
            <w:r w:rsidRPr="00966257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attern and </w:t>
            </w:r>
            <w:r w:rsidR="00525D9C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C</w:t>
            </w:r>
            <w:r w:rsidRPr="00966257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ustom </w:t>
            </w:r>
            <w:r w:rsidR="00525D9C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C</w:t>
            </w:r>
            <w:r w:rsidRPr="00966257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lasses</w:t>
            </w:r>
          </w:p>
          <w:p w14:paraId="318B6AAC" w14:textId="61BF020C" w:rsidR="00804BF1" w:rsidRPr="00804BF1" w:rsidRDefault="00804BF1" w:rsidP="00D6757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 w:rsidRPr="00804BF1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Created </w:t>
            </w:r>
            <w:r w:rsidR="00620C32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an</w:t>
            </w:r>
            <w:r w:rsidRPr="00804BF1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 Online Owner Verification from </w:t>
            </w:r>
            <w:r w:rsidR="001F7F16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the </w:t>
            </w:r>
            <w:r w:rsidRPr="00804BF1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HM Land registry using Soap Client</w:t>
            </w:r>
          </w:p>
          <w:p w14:paraId="5EDAB66E" w14:textId="77BE800A" w:rsidR="00BE7A3F" w:rsidRPr="00BE7A3F" w:rsidRDefault="00E44AD2" w:rsidP="00FF67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 w:rsidRPr="00E44AD2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Worked in a Lamp Stack environment using Ubuntu, MySQL Workbench</w:t>
            </w:r>
            <w:r w:rsidR="001F7F16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,</w:t>
            </w:r>
            <w:r w:rsidRPr="00E44AD2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 and Docker</w:t>
            </w:r>
          </w:p>
          <w:p w14:paraId="79876067" w14:textId="14FA8435" w:rsidR="009427AB" w:rsidRPr="009427AB" w:rsidRDefault="00973072" w:rsidP="00FF67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Bug fixing and implementation of new features </w:t>
            </w:r>
            <w:r w:rsidR="009427AB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on their two robust </w:t>
            </w:r>
            <w:r w:rsidR="00455AA7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CRM’s</w:t>
            </w:r>
          </w:p>
          <w:p w14:paraId="4FABBEB9" w14:textId="2B0C4C4E" w:rsidR="00FF67BE" w:rsidRPr="00FF67BE" w:rsidRDefault="00883341" w:rsidP="00FF67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Worked </w:t>
            </w:r>
            <w:r w:rsidR="00476886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in </w:t>
            </w:r>
            <w:r w:rsidR="00176F39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a</w:t>
            </w:r>
            <w:r w:rsidR="00476886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 </w:t>
            </w:r>
            <w:r w:rsidR="00AB4AFF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SCRUM</w:t>
            </w:r>
            <w:r w:rsidR="00476886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 metho</w:t>
            </w:r>
            <w:r w:rsidR="000B3B45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dology</w:t>
            </w:r>
            <w:r w:rsidR="00217A6C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, </w:t>
            </w:r>
            <w:r w:rsidR="00A3202E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working in </w:t>
            </w:r>
            <w:r w:rsidR="00C967BE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two week</w:t>
            </w:r>
            <w:r w:rsidR="00A3202E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 sprints an</w:t>
            </w:r>
            <w:r w:rsidR="00C967BE"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d taking part in daily stand ups.</w:t>
            </w:r>
          </w:p>
          <w:p w14:paraId="3027AD05" w14:textId="51A5219A" w:rsidR="00810D06" w:rsidRPr="004B14B6" w:rsidRDefault="00810D06" w:rsidP="00D6757B">
            <w:pPr>
              <w:ind w:left="147"/>
              <w:rPr>
                <w:rFonts w:asciiTheme="majorHAnsi" w:hAnsiTheme="majorHAnsi" w:cstheme="majorHAnsi"/>
                <w:color w:val="0C0C0C"/>
                <w:sz w:val="20"/>
                <w:szCs w:val="20"/>
              </w:rPr>
            </w:pPr>
          </w:p>
        </w:tc>
        <w:tc>
          <w:tcPr>
            <w:tcW w:w="1153" w:type="dxa"/>
          </w:tcPr>
          <w:p w14:paraId="2136627F" w14:textId="2605B985" w:rsidR="00810D06" w:rsidRPr="00282B7D" w:rsidRDefault="00FF67BE" w:rsidP="002E0EF3">
            <w:pPr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 xml:space="preserve"> </w:t>
            </w:r>
          </w:p>
        </w:tc>
      </w:tr>
      <w:tr w:rsidR="00810D06" w:rsidRPr="00282B7D" w14:paraId="72EF45A1" w14:textId="77777777" w:rsidTr="009916EA">
        <w:trPr>
          <w:trHeight w:val="1020"/>
        </w:trPr>
        <w:tc>
          <w:tcPr>
            <w:tcW w:w="10205" w:type="dxa"/>
          </w:tcPr>
          <w:p w14:paraId="51485DAB" w14:textId="77777777" w:rsidR="00377FA9" w:rsidRPr="00FF67BE" w:rsidRDefault="00377FA9" w:rsidP="00377FA9">
            <w:pPr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color w:val="0C0C0C"/>
                <w:sz w:val="21"/>
                <w:szCs w:val="21"/>
              </w:rPr>
              <w:t xml:space="preserve">Web Developer | </w:t>
            </w:r>
            <w:r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>Reach Studios – Digital Agency | February 2022 – August 2022</w:t>
            </w:r>
          </w:p>
          <w:p w14:paraId="4D7EF7C5" w14:textId="77777777" w:rsidR="00377FA9" w:rsidRPr="00FF67BE" w:rsidRDefault="00377FA9" w:rsidP="00377FA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Built Fully Functional Applications from scratch</w:t>
            </w:r>
          </w:p>
          <w:p w14:paraId="2D203BB6" w14:textId="77777777" w:rsidR="00377FA9" w:rsidRPr="00FF67BE" w:rsidRDefault="00377FA9" w:rsidP="00377FA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Bug fixing and implementation of new features</w:t>
            </w:r>
          </w:p>
          <w:p w14:paraId="4B085EE2" w14:textId="7D81541F" w:rsidR="00377FA9" w:rsidRPr="00FF67BE" w:rsidRDefault="00377FA9" w:rsidP="00377FA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Used various technologies such as Laravel, Livewire, Alpine, MySQL to build dynamic applications</w:t>
            </w:r>
          </w:p>
          <w:p w14:paraId="203C1C97" w14:textId="77777777" w:rsidR="008813FD" w:rsidRPr="00FF67BE" w:rsidRDefault="008813FD" w:rsidP="008813F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Used industry standard hardware and software such as a Mac and </w:t>
            </w:r>
            <w:proofErr w:type="spellStart"/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PhpStorm</w:t>
            </w:r>
            <w:proofErr w:type="spellEnd"/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 IDE code editor</w:t>
            </w:r>
          </w:p>
          <w:p w14:paraId="548B9B3C" w14:textId="77777777" w:rsidR="008813FD" w:rsidRPr="00FF67BE" w:rsidRDefault="008813FD" w:rsidP="008813F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Worked on multiple projects simultaneously, along with interacting with clients</w:t>
            </w:r>
          </w:p>
          <w:p w14:paraId="775236AF" w14:textId="74DADA9A" w:rsidR="00FF67BE" w:rsidRPr="004B14B6" w:rsidRDefault="00FF67BE" w:rsidP="00FF67BE">
            <w:pPr>
              <w:ind w:left="147"/>
              <w:rPr>
                <w:rFonts w:asciiTheme="majorHAnsi" w:hAnsiTheme="majorHAnsi" w:cstheme="majorHAnsi"/>
                <w:color w:val="0C0C0C"/>
                <w:sz w:val="20"/>
                <w:szCs w:val="20"/>
              </w:rPr>
            </w:pPr>
          </w:p>
        </w:tc>
        <w:tc>
          <w:tcPr>
            <w:tcW w:w="1153" w:type="dxa"/>
          </w:tcPr>
          <w:p w14:paraId="2808C160" w14:textId="61192F22" w:rsidR="00810D06" w:rsidRPr="00282B7D" w:rsidRDefault="00810D06" w:rsidP="002E0EF3">
            <w:pPr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</w:pPr>
          </w:p>
        </w:tc>
      </w:tr>
      <w:tr w:rsidR="00C56E56" w:rsidRPr="00282B7D" w14:paraId="78CC8701" w14:textId="77777777" w:rsidTr="009916EA">
        <w:trPr>
          <w:trHeight w:val="87"/>
        </w:trPr>
        <w:tc>
          <w:tcPr>
            <w:tcW w:w="10205" w:type="dxa"/>
          </w:tcPr>
          <w:p w14:paraId="4E96EEEB" w14:textId="7F02BCC3" w:rsidR="00C56E56" w:rsidRPr="00810D06" w:rsidRDefault="00933FB4" w:rsidP="00C56E56">
            <w:pPr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color w:val="0C0C0C"/>
                <w:sz w:val="21"/>
                <w:szCs w:val="21"/>
              </w:rPr>
              <w:t xml:space="preserve">Full Stack Developer </w:t>
            </w:r>
            <w:r w:rsidR="00C56E56">
              <w:rPr>
                <w:rFonts w:asciiTheme="majorHAnsi" w:hAnsiTheme="majorHAnsi" w:cstheme="majorHAnsi"/>
                <w:b/>
                <w:color w:val="0C0C0C"/>
                <w:sz w:val="21"/>
                <w:szCs w:val="21"/>
              </w:rPr>
              <w:t xml:space="preserve">| </w:t>
            </w:r>
            <w:r w:rsidR="00695141"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  <w:t>IRIS Software Group - Leading Business Software Company | August 2019 – February 2022</w:t>
            </w:r>
          </w:p>
          <w:p w14:paraId="338C5158" w14:textId="77777777" w:rsidR="00146335" w:rsidRPr="00FF67BE" w:rsidRDefault="00146335" w:rsidP="0014633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Fully accountable for bug fixing and new feature implementation for a market-leading software firm</w:t>
            </w:r>
          </w:p>
          <w:p w14:paraId="08285128" w14:textId="77777777" w:rsidR="00146335" w:rsidRPr="00FF67BE" w:rsidRDefault="00146335" w:rsidP="0014633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Conducted PHP unit testing and Laravel feature testing to quality assure system features and functions</w:t>
            </w:r>
          </w:p>
          <w:p w14:paraId="23ECFFA7" w14:textId="77777777" w:rsidR="00146335" w:rsidRPr="00FF67BE" w:rsidRDefault="00146335" w:rsidP="0014633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Utilised cutting-edge API capabilities to transfer business insights and data across platforms </w:t>
            </w:r>
          </w:p>
          <w:p w14:paraId="559DB6E1" w14:textId="77777777" w:rsidR="00B25D1B" w:rsidRPr="00B25D1B" w:rsidRDefault="00B25D1B" w:rsidP="00B25D1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Embedded Laravel and </w:t>
            </w:r>
            <w:proofErr w:type="spellStart"/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>Vuejs</w:t>
            </w:r>
            <w:proofErr w:type="spellEnd"/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 capabilities into applications and solutions, to meet complex stakeholder needs</w:t>
            </w:r>
          </w:p>
          <w:p w14:paraId="01B30077" w14:textId="73C7659C" w:rsidR="00FF67BE" w:rsidRPr="00B45CE3" w:rsidRDefault="00B25D1B" w:rsidP="00FF67B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7" w:hanging="170"/>
              <w:rPr>
                <w:rFonts w:asciiTheme="majorHAnsi" w:hAnsiTheme="majorHAnsi" w:cstheme="majorHAnsi"/>
                <w:color w:val="0C0C0C"/>
                <w:sz w:val="10"/>
                <w:szCs w:val="10"/>
              </w:rPr>
            </w:pPr>
            <w:r>
              <w:rPr>
                <w:rFonts w:asciiTheme="majorHAnsi" w:hAnsiTheme="majorHAnsi" w:cstheme="majorHAnsi"/>
                <w:color w:val="0C0C0C"/>
                <w:sz w:val="21"/>
                <w:szCs w:val="21"/>
              </w:rPr>
              <w:t xml:space="preserve">Used various software solutions including Postman, docker, virtual box and many others </w:t>
            </w:r>
          </w:p>
        </w:tc>
        <w:tc>
          <w:tcPr>
            <w:tcW w:w="1153" w:type="dxa"/>
          </w:tcPr>
          <w:p w14:paraId="4B2580D7" w14:textId="77FF02E2" w:rsidR="00C56E56" w:rsidRPr="00282B7D" w:rsidRDefault="00C56E56" w:rsidP="00C56E56">
            <w:pPr>
              <w:rPr>
                <w:rFonts w:asciiTheme="majorHAnsi" w:hAnsiTheme="majorHAnsi" w:cstheme="majorHAnsi"/>
                <w:bCs/>
                <w:color w:val="0C0C0C"/>
                <w:sz w:val="21"/>
                <w:szCs w:val="21"/>
              </w:rPr>
            </w:pPr>
          </w:p>
        </w:tc>
      </w:tr>
    </w:tbl>
    <w:p w14:paraId="0CAD330D" w14:textId="124A8F82" w:rsidR="00C56E56" w:rsidRPr="00A541CA" w:rsidRDefault="00810D06" w:rsidP="00FF67BE">
      <w:pPr>
        <w:pStyle w:val="Heading2"/>
        <w:pBdr>
          <w:bottom w:val="single" w:sz="2" w:space="0" w:color="DEDEDE" w:themeColor="accent6" w:themeTint="99"/>
        </w:pBdr>
        <w:spacing w:after="140"/>
        <w:rPr>
          <w:rFonts w:asciiTheme="minorHAnsi" w:hAnsiTheme="minorHAnsi" w:cstheme="minorHAnsi"/>
          <w:b/>
          <w:color w:val="3B3B3B"/>
          <w:sz w:val="28"/>
          <w:szCs w:val="28"/>
        </w:rPr>
      </w:pPr>
      <w:r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>
        <w:rPr>
          <w:rFonts w:asciiTheme="minorHAnsi" w:hAnsiTheme="minorHAnsi" w:cstheme="minorHAnsi"/>
          <w:b/>
          <w:color w:val="0C0C0C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C56E56" w:rsidRPr="00FF67BE">
        <w:rPr>
          <w:rFonts w:asciiTheme="minorHAnsi" w:hAnsiTheme="minorHAnsi" w:cstheme="minorHAnsi"/>
          <w:b/>
          <w:color w:val="3B3B3B"/>
          <w:sz w:val="28"/>
          <w:szCs w:val="28"/>
        </w:rPr>
        <w:t>Academic Excellence</w:t>
      </w:r>
      <w:r w:rsidR="00C56E56" w:rsidRPr="00A541CA">
        <w:rPr>
          <w:rFonts w:asciiTheme="minorHAnsi" w:hAnsiTheme="minorHAnsi" w:cstheme="minorHAnsi"/>
          <w:b/>
          <w:color w:val="3B3B3B"/>
          <w:sz w:val="28"/>
          <w:szCs w:val="28"/>
        </w:rPr>
        <w:t xml:space="preserve"> </w:t>
      </w:r>
    </w:p>
    <w:tbl>
      <w:tblPr>
        <w:tblStyle w:val="TableGrid"/>
        <w:tblW w:w="10746" w:type="dxa"/>
        <w:tblInd w:w="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5"/>
        <w:gridCol w:w="8787"/>
        <w:gridCol w:w="1304"/>
      </w:tblGrid>
      <w:tr w:rsidR="00C56E56" w:rsidRPr="00A541CA" w14:paraId="550C41CD" w14:textId="77777777" w:rsidTr="002E0EF3">
        <w:trPr>
          <w:trHeight w:val="87"/>
        </w:trPr>
        <w:tc>
          <w:tcPr>
            <w:tcW w:w="655" w:type="dxa"/>
            <w:vAlign w:val="center"/>
          </w:tcPr>
          <w:p w14:paraId="6B8C25DA" w14:textId="77777777" w:rsidR="00C56E56" w:rsidRPr="00A541CA" w:rsidRDefault="00C56E56" w:rsidP="002E0EF3">
            <w:pPr>
              <w:ind w:left="-112" w:right="-98"/>
              <w:jc w:val="center"/>
              <w:rPr>
                <w:rFonts w:asciiTheme="minorHAnsi" w:hAnsiTheme="minorHAnsi"/>
                <w:noProof/>
                <w:sz w:val="20"/>
                <w:szCs w:val="20"/>
              </w:rPr>
            </w:pPr>
            <w:r w:rsidRPr="00A541CA">
              <w:rPr>
                <w:rStyle w:val="SubtleReference"/>
                <w:sz w:val="2"/>
                <w:szCs w:val="2"/>
              </w:rPr>
              <w:br/>
            </w:r>
            <w:r w:rsidRPr="00A541CA">
              <w:rPr>
                <w:rStyle w:val="SubtleReference"/>
                <w:sz w:val="2"/>
                <w:szCs w:val="2"/>
              </w:rPr>
              <w:br/>
            </w:r>
            <w:r w:rsidRPr="00A541CA">
              <w:rPr>
                <w:rFonts w:asciiTheme="minorHAnsi" w:hAnsiTheme="minorHAnsi"/>
                <w:noProof/>
                <w:sz w:val="20"/>
                <w:szCs w:val="20"/>
              </w:rPr>
              <w:drawing>
                <wp:inline distT="0" distB="0" distL="0" distR="0" wp14:anchorId="5FC8284A" wp14:editId="1CBE97D2">
                  <wp:extent cx="180000" cy="180000"/>
                  <wp:effectExtent l="0" t="0" r="0" b="0"/>
                  <wp:docPr id="21" name="Graphic 21" descr="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ownload?provider=MicrosoftIcon&amp;fileName=Court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87" w:type="dxa"/>
            <w:vAlign w:val="center"/>
          </w:tcPr>
          <w:p w14:paraId="7A951BDF" w14:textId="18CD8470" w:rsidR="00C56E56" w:rsidRPr="00FF67BE" w:rsidRDefault="00FF67BE" w:rsidP="002E0EF3">
            <w:pPr>
              <w:rPr>
                <w:rStyle w:val="Strong"/>
                <w:color w:val="3B3B3B" w:themeColor="accent2"/>
                <w:sz w:val="21"/>
                <w:szCs w:val="21"/>
              </w:rPr>
            </w:pPr>
            <w:r w:rsidRPr="00FF67BE"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>Multimedia Technologies Degree</w:t>
            </w:r>
            <w:r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 xml:space="preserve"> | </w:t>
            </w:r>
            <w:r w:rsidRPr="00FF67BE">
              <w:rPr>
                <w:rStyle w:val="Strong"/>
                <w:color w:val="3B3B3B" w:themeColor="accent2"/>
                <w:sz w:val="21"/>
                <w:szCs w:val="21"/>
              </w:rPr>
              <w:t>Sheffield Hallam University</w:t>
            </w:r>
          </w:p>
        </w:tc>
        <w:tc>
          <w:tcPr>
            <w:tcW w:w="1304" w:type="dxa"/>
          </w:tcPr>
          <w:p w14:paraId="455B27A2" w14:textId="2CA9689E" w:rsidR="00C56E56" w:rsidRPr="00A541CA" w:rsidRDefault="00FF67BE" w:rsidP="002E0EF3">
            <w:pPr>
              <w:ind w:left="-109"/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2011 - 2014</w:t>
            </w:r>
          </w:p>
        </w:tc>
      </w:tr>
      <w:tr w:rsidR="00C56E56" w:rsidRPr="00A541CA" w14:paraId="7D83447E" w14:textId="77777777" w:rsidTr="002E0EF3">
        <w:trPr>
          <w:trHeight w:val="170"/>
        </w:trPr>
        <w:tc>
          <w:tcPr>
            <w:tcW w:w="655" w:type="dxa"/>
            <w:vAlign w:val="center"/>
          </w:tcPr>
          <w:p w14:paraId="5245280B" w14:textId="77777777" w:rsidR="00C56E56" w:rsidRPr="00A541CA" w:rsidRDefault="00C56E56" w:rsidP="002E0EF3">
            <w:pPr>
              <w:ind w:left="-112" w:right="-98"/>
              <w:jc w:val="center"/>
              <w:rPr>
                <w:rStyle w:val="SubtleReference"/>
                <w:sz w:val="2"/>
                <w:szCs w:val="2"/>
              </w:rPr>
            </w:pPr>
            <w:r w:rsidRPr="00A541CA">
              <w:rPr>
                <w:rFonts w:asciiTheme="minorHAnsi" w:hAnsiTheme="minorHAnsi"/>
                <w:noProof/>
                <w:sz w:val="20"/>
                <w:szCs w:val="20"/>
              </w:rPr>
              <w:drawing>
                <wp:inline distT="0" distB="0" distL="0" distR="0" wp14:anchorId="56D30D35" wp14:editId="79AE93C0">
                  <wp:extent cx="180000" cy="180000"/>
                  <wp:effectExtent l="0" t="0" r="0" b="0"/>
                  <wp:docPr id="23" name="Graphic 23" descr="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ownload?provider=MicrosoftIcon&amp;fileName=Court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87" w:type="dxa"/>
            <w:vAlign w:val="center"/>
          </w:tcPr>
          <w:p w14:paraId="421E0E47" w14:textId="054A3675" w:rsidR="00C56E56" w:rsidRPr="00FF67BE" w:rsidRDefault="00FF67BE" w:rsidP="002E0EF3">
            <w:pPr>
              <w:rPr>
                <w:rStyle w:val="Strong"/>
                <w:color w:val="3B3B3B" w:themeColor="accent2"/>
                <w:sz w:val="21"/>
                <w:szCs w:val="21"/>
              </w:rPr>
            </w:pPr>
            <w:r w:rsidRPr="00FF67BE"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>Multimedia Technologies HNC</w:t>
            </w:r>
            <w:r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 xml:space="preserve"> | </w:t>
            </w:r>
            <w:r w:rsidRPr="00FF67BE">
              <w:rPr>
                <w:rStyle w:val="Strong"/>
                <w:color w:val="3B3B3B" w:themeColor="accent2"/>
                <w:sz w:val="21"/>
                <w:szCs w:val="21"/>
              </w:rPr>
              <w:t>University of Huddersfield</w:t>
            </w:r>
          </w:p>
        </w:tc>
        <w:tc>
          <w:tcPr>
            <w:tcW w:w="1304" w:type="dxa"/>
          </w:tcPr>
          <w:p w14:paraId="1616A34B" w14:textId="42C5AFCA" w:rsidR="00C56E56" w:rsidRPr="00A541CA" w:rsidRDefault="00FF67BE" w:rsidP="002E0EF3">
            <w:pPr>
              <w:ind w:left="-109"/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2004 - 2007</w:t>
            </w:r>
          </w:p>
        </w:tc>
      </w:tr>
      <w:tr w:rsidR="00FF67BE" w:rsidRPr="00A541CA" w14:paraId="0082E791" w14:textId="77777777" w:rsidTr="002E0EF3">
        <w:trPr>
          <w:trHeight w:val="170"/>
        </w:trPr>
        <w:tc>
          <w:tcPr>
            <w:tcW w:w="655" w:type="dxa"/>
            <w:vAlign w:val="center"/>
          </w:tcPr>
          <w:p w14:paraId="5D640EE1" w14:textId="1BAB0B56" w:rsidR="00FF67BE" w:rsidRPr="00A541CA" w:rsidRDefault="00FF67BE" w:rsidP="002E0EF3">
            <w:pPr>
              <w:ind w:left="-112" w:right="-98"/>
              <w:jc w:val="center"/>
              <w:rPr>
                <w:rFonts w:asciiTheme="minorHAnsi" w:hAnsiTheme="minorHAnsi"/>
                <w:noProof/>
                <w:sz w:val="20"/>
                <w:szCs w:val="20"/>
              </w:rPr>
            </w:pPr>
            <w:r w:rsidRPr="00A541CA">
              <w:rPr>
                <w:rFonts w:asciiTheme="minorHAnsi" w:hAnsiTheme="minorHAnsi"/>
                <w:noProof/>
                <w:sz w:val="20"/>
                <w:szCs w:val="20"/>
              </w:rPr>
              <w:drawing>
                <wp:inline distT="0" distB="0" distL="0" distR="0" wp14:anchorId="0BDEA621" wp14:editId="77980931">
                  <wp:extent cx="180000" cy="180000"/>
                  <wp:effectExtent l="0" t="0" r="0" b="0"/>
                  <wp:docPr id="1" name="Graphic 1" descr="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ownload?provider=MicrosoftIcon&amp;fileName=Court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87" w:type="dxa"/>
            <w:vAlign w:val="center"/>
          </w:tcPr>
          <w:p w14:paraId="629BA94D" w14:textId="4AEE7D5C" w:rsidR="00FF67BE" w:rsidRPr="00FF67BE" w:rsidRDefault="00FF67BE" w:rsidP="002E0EF3">
            <w:pPr>
              <w:rPr>
                <w:rStyle w:val="Strong"/>
                <w:color w:val="3B3B3B" w:themeColor="accent2"/>
                <w:sz w:val="21"/>
                <w:szCs w:val="21"/>
              </w:rPr>
            </w:pPr>
            <w:r w:rsidRPr="00FF67BE"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>AVCE IT</w:t>
            </w:r>
            <w:r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 xml:space="preserve"> | </w:t>
            </w:r>
            <w:r w:rsidRPr="00FF67BE">
              <w:rPr>
                <w:rStyle w:val="Strong"/>
                <w:color w:val="3B3B3B" w:themeColor="accent2"/>
                <w:sz w:val="21"/>
                <w:szCs w:val="21"/>
              </w:rPr>
              <w:t>Parson Cross Collage</w:t>
            </w:r>
          </w:p>
        </w:tc>
        <w:tc>
          <w:tcPr>
            <w:tcW w:w="1304" w:type="dxa"/>
          </w:tcPr>
          <w:p w14:paraId="08BAC777" w14:textId="3219B9DC" w:rsidR="00FF67BE" w:rsidRDefault="00FF67BE" w:rsidP="002E0EF3">
            <w:pPr>
              <w:ind w:left="-109"/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2001 - 2003</w:t>
            </w:r>
          </w:p>
        </w:tc>
      </w:tr>
    </w:tbl>
    <w:p w14:paraId="5F4CB0AD" w14:textId="77777777" w:rsidR="00C56E56" w:rsidRDefault="00C56E56" w:rsidP="005F496E">
      <w:pPr>
        <w:pStyle w:val="Heading2"/>
        <w:pBdr>
          <w:bottom w:val="single" w:sz="2" w:space="0" w:color="DEDEDE" w:themeColor="accent6" w:themeTint="99"/>
        </w:pBdr>
        <w:spacing w:after="60"/>
        <w:rPr>
          <w:rFonts w:asciiTheme="minorHAnsi" w:hAnsiTheme="minorHAnsi" w:cstheme="minorHAnsi"/>
          <w:b/>
          <w:color w:val="0C0C0C"/>
          <w:sz w:val="24"/>
          <w:szCs w:val="24"/>
        </w:rPr>
      </w:pPr>
    </w:p>
    <w:p w14:paraId="3AA95533" w14:textId="39A20224" w:rsidR="00C56E56" w:rsidRPr="00C602E6" w:rsidRDefault="00C602E6" w:rsidP="00FF67BE">
      <w:pPr>
        <w:pStyle w:val="Heading2"/>
        <w:pBdr>
          <w:bottom w:val="single" w:sz="2" w:space="0" w:color="DEDEDE" w:themeColor="accent6" w:themeTint="99"/>
        </w:pBdr>
        <w:spacing w:after="140"/>
        <w:rPr>
          <w:rFonts w:asciiTheme="minorHAnsi" w:hAnsiTheme="minorHAnsi" w:cstheme="minorHAnsi"/>
          <w:b/>
          <w:color w:val="3B3B3B"/>
          <w:sz w:val="26"/>
          <w:szCs w:val="26"/>
        </w:rPr>
      </w:pPr>
      <w:r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>
        <w:rPr>
          <w:rFonts w:asciiTheme="minorHAnsi" w:hAnsiTheme="minorHAnsi" w:cstheme="minorHAnsi"/>
          <w:b/>
          <w:color w:val="3B3B3B"/>
          <w:sz w:val="2"/>
          <w:szCs w:val="2"/>
        </w:rPr>
        <w:br/>
      </w:r>
      <w:r w:rsidR="00FF67BE" w:rsidRPr="00FF67BE">
        <w:rPr>
          <w:rFonts w:asciiTheme="minorHAnsi" w:hAnsiTheme="minorHAnsi" w:cstheme="minorHAnsi"/>
          <w:b/>
          <w:color w:val="3B3B3B"/>
          <w:sz w:val="28"/>
          <w:szCs w:val="28"/>
        </w:rPr>
        <w:t>Professional Links</w:t>
      </w:r>
      <w:r w:rsidR="00C56E56" w:rsidRPr="00C602E6">
        <w:rPr>
          <w:rFonts w:asciiTheme="minorHAnsi" w:hAnsiTheme="minorHAnsi" w:cstheme="minorHAnsi"/>
          <w:b/>
          <w:color w:val="3B3B3B"/>
          <w:sz w:val="26"/>
          <w:szCs w:val="26"/>
        </w:rPr>
        <w:t xml:space="preserve"> </w:t>
      </w:r>
    </w:p>
    <w:tbl>
      <w:tblPr>
        <w:tblStyle w:val="TableGrid"/>
        <w:tblW w:w="109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9808"/>
      </w:tblGrid>
      <w:tr w:rsidR="00C56E56" w:rsidRPr="00A541CA" w14:paraId="023DAD44" w14:textId="77777777" w:rsidTr="00FF67BE">
        <w:trPr>
          <w:trHeight w:val="179"/>
        </w:trPr>
        <w:tc>
          <w:tcPr>
            <w:tcW w:w="1134" w:type="dxa"/>
          </w:tcPr>
          <w:p w14:paraId="0D366524" w14:textId="1151EDB1" w:rsidR="00C56E56" w:rsidRPr="00A541CA" w:rsidRDefault="00FF67BE" w:rsidP="002E0EF3">
            <w:pPr>
              <w:shd w:val="clear" w:color="auto" w:fill="FFFFFF" w:themeFill="background2"/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  <w:t>GitHub</w:t>
            </w:r>
          </w:p>
        </w:tc>
        <w:tc>
          <w:tcPr>
            <w:tcW w:w="9808" w:type="dxa"/>
          </w:tcPr>
          <w:p w14:paraId="7AD2C0DC" w14:textId="4AC1B055" w:rsidR="00C56E56" w:rsidRPr="00A541CA" w:rsidRDefault="00FF67BE" w:rsidP="002E0EF3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2"/>
              <w:spacing w:after="0" w:line="240" w:lineRule="auto"/>
              <w:ind w:left="170" w:hanging="170"/>
              <w:rPr>
                <w:rFonts w:asciiTheme="majorHAnsi" w:hAnsiTheme="majorHAnsi" w:cstheme="majorHAnsi"/>
                <w:sz w:val="21"/>
                <w:szCs w:val="21"/>
              </w:rPr>
            </w:pPr>
            <w:r w:rsidRPr="00FF67BE">
              <w:rPr>
                <w:rFonts w:asciiTheme="majorHAnsi" w:hAnsiTheme="majorHAnsi" w:cstheme="majorHAnsi"/>
                <w:sz w:val="21"/>
                <w:szCs w:val="21"/>
              </w:rPr>
              <w:t>github.com/Horace1</w:t>
            </w:r>
          </w:p>
        </w:tc>
      </w:tr>
      <w:tr w:rsidR="00C56E56" w:rsidRPr="00A541CA" w14:paraId="59EE519B" w14:textId="77777777" w:rsidTr="00FF67BE">
        <w:trPr>
          <w:trHeight w:val="283"/>
        </w:trPr>
        <w:tc>
          <w:tcPr>
            <w:tcW w:w="1134" w:type="dxa"/>
          </w:tcPr>
          <w:p w14:paraId="132CA834" w14:textId="4D706AF6" w:rsidR="00C56E56" w:rsidRPr="00A541CA" w:rsidRDefault="00C56E56" w:rsidP="002E0EF3">
            <w:pPr>
              <w:shd w:val="clear" w:color="auto" w:fill="FFFFFF" w:themeFill="background2"/>
              <w:rPr>
                <w:rFonts w:asciiTheme="majorHAnsi" w:hAnsiTheme="majorHAnsi" w:cstheme="majorHAnsi"/>
                <w:b/>
                <w:bCs/>
                <w:sz w:val="21"/>
                <w:szCs w:val="21"/>
              </w:rPr>
            </w:pPr>
          </w:p>
        </w:tc>
        <w:tc>
          <w:tcPr>
            <w:tcW w:w="9808" w:type="dxa"/>
          </w:tcPr>
          <w:p w14:paraId="333D8399" w14:textId="08FC2DA9" w:rsidR="00C56E56" w:rsidRPr="00A541CA" w:rsidRDefault="00C56E56" w:rsidP="00170C32">
            <w:pPr>
              <w:pStyle w:val="ListParagraph"/>
              <w:shd w:val="clear" w:color="auto" w:fill="FFFFFF" w:themeFill="background2"/>
              <w:spacing w:after="0" w:line="240" w:lineRule="auto"/>
              <w:ind w:left="170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300E2C9C" w14:textId="77777777" w:rsidR="000E3CE5" w:rsidRDefault="000E3CE5" w:rsidP="009429F9">
      <w:pPr>
        <w:rPr>
          <w:color w:val="0C0C0C"/>
          <w:sz w:val="2"/>
          <w:szCs w:val="2"/>
          <w:lang w:eastAsia="en-US"/>
        </w:rPr>
      </w:pPr>
    </w:p>
    <w:sectPr w:rsidR="000E3CE5" w:rsidSect="00A56FD2">
      <w:pgSz w:w="11906" w:h="16838"/>
      <w:pgMar w:top="720" w:right="720" w:bottom="720" w:left="720" w:header="0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8289A7" w14:textId="77777777" w:rsidR="00A56FD2" w:rsidRDefault="00A56FD2" w:rsidP="00A35DAC">
      <w:r>
        <w:separator/>
      </w:r>
    </w:p>
  </w:endnote>
  <w:endnote w:type="continuationSeparator" w:id="0">
    <w:p w14:paraId="54B76113" w14:textId="77777777" w:rsidR="00A56FD2" w:rsidRDefault="00A56FD2" w:rsidP="00A35D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 Light">
    <w:altName w:val="Arial"/>
    <w:charset w:val="00"/>
    <w:family w:val="auto"/>
    <w:pitch w:val="variable"/>
    <w:sig w:usb0="E0000AFF" w:usb1="5000217F" w:usb2="0000002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charset w:val="00"/>
    <w:family w:val="swiss"/>
    <w:pitch w:val="variable"/>
    <w:sig w:usb0="A00002FF" w:usb1="5000205B" w:usb2="00000000" w:usb3="00000000" w:csb0="0000009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84E2B" w14:textId="77777777" w:rsidR="00A56FD2" w:rsidRDefault="00A56FD2" w:rsidP="00A35DAC">
      <w:r>
        <w:separator/>
      </w:r>
    </w:p>
  </w:footnote>
  <w:footnote w:type="continuationSeparator" w:id="0">
    <w:p w14:paraId="1C332C19" w14:textId="77777777" w:rsidR="00A56FD2" w:rsidRDefault="00A56FD2" w:rsidP="00A35D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alt="Suitcase" style="width:29.1pt;height:2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" o:bullet="t">
        <v:imagedata r:id="rId1" o:title="" cropbottom="-5797f" cropright="-702f"/>
      </v:shape>
    </w:pict>
  </w:numPicBullet>
  <w:abstractNum w:abstractNumId="0" w15:restartNumberingAfterBreak="0">
    <w:nsid w:val="087A5820"/>
    <w:multiLevelType w:val="hybridMultilevel"/>
    <w:tmpl w:val="55DA05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D6E5A"/>
    <w:multiLevelType w:val="hybridMultilevel"/>
    <w:tmpl w:val="6308AA56"/>
    <w:lvl w:ilvl="0" w:tplc="822652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71A0B6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320FB"/>
    <w:multiLevelType w:val="hybridMultilevel"/>
    <w:tmpl w:val="0BFE76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B779E"/>
    <w:multiLevelType w:val="hybridMultilevel"/>
    <w:tmpl w:val="5C84C1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2E7B06"/>
    <w:multiLevelType w:val="hybridMultilevel"/>
    <w:tmpl w:val="E6F4DC5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29E5D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8AEB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381C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CCFC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203C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AAC2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A06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B886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039B5"/>
    <w:multiLevelType w:val="multilevel"/>
    <w:tmpl w:val="40F8D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AC52EFE"/>
    <w:multiLevelType w:val="hybridMultilevel"/>
    <w:tmpl w:val="725236F4"/>
    <w:lvl w:ilvl="0" w:tplc="450E85B8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71A0B6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5F2843"/>
    <w:multiLevelType w:val="hybridMultilevel"/>
    <w:tmpl w:val="AB1488BE"/>
    <w:lvl w:ilvl="0" w:tplc="8226527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  <w:color w:val="71A0B6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736E9B"/>
    <w:multiLevelType w:val="hybridMultilevel"/>
    <w:tmpl w:val="042ED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9B422C"/>
    <w:multiLevelType w:val="hybridMultilevel"/>
    <w:tmpl w:val="A86838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4B75F4"/>
    <w:multiLevelType w:val="hybridMultilevel"/>
    <w:tmpl w:val="DA880DB8"/>
    <w:lvl w:ilvl="0" w:tplc="CCC4F5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1" w15:restartNumberingAfterBreak="0">
    <w:nsid w:val="7C3F51C3"/>
    <w:multiLevelType w:val="hybridMultilevel"/>
    <w:tmpl w:val="DAC0A8F2"/>
    <w:lvl w:ilvl="0" w:tplc="FF889AF6">
      <w:start w:val="1"/>
      <w:numFmt w:val="bullet"/>
      <w:lvlText w:val=""/>
      <w:lvlJc w:val="left"/>
      <w:pPr>
        <w:ind w:left="5888" w:hanging="360"/>
      </w:pPr>
      <w:rPr>
        <w:rFonts w:ascii="Symbol" w:hAnsi="Symbol" w:hint="default"/>
        <w:color w:val="71A0B6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num w:numId="1" w16cid:durableId="95642964">
    <w:abstractNumId w:val="7"/>
  </w:num>
  <w:num w:numId="2" w16cid:durableId="502934102">
    <w:abstractNumId w:val="11"/>
  </w:num>
  <w:num w:numId="3" w16cid:durableId="2020227986">
    <w:abstractNumId w:val="6"/>
  </w:num>
  <w:num w:numId="4" w16cid:durableId="920257455">
    <w:abstractNumId w:val="10"/>
  </w:num>
  <w:num w:numId="5" w16cid:durableId="485392160">
    <w:abstractNumId w:val="4"/>
  </w:num>
  <w:num w:numId="6" w16cid:durableId="2138982575">
    <w:abstractNumId w:val="2"/>
  </w:num>
  <w:num w:numId="7" w16cid:durableId="871066624">
    <w:abstractNumId w:val="3"/>
  </w:num>
  <w:num w:numId="8" w16cid:durableId="79720145">
    <w:abstractNumId w:val="9"/>
  </w:num>
  <w:num w:numId="9" w16cid:durableId="1029532635">
    <w:abstractNumId w:val="0"/>
  </w:num>
  <w:num w:numId="10" w16cid:durableId="1863010486">
    <w:abstractNumId w:val="5"/>
  </w:num>
  <w:num w:numId="11" w16cid:durableId="1299073815">
    <w:abstractNumId w:val="1"/>
  </w:num>
  <w:num w:numId="12" w16cid:durableId="42096819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tDQ1NTc0MzY3NjNR0lEKTi0uzszPAykwNDGuBQACTVMNLgAAAA=="/>
  </w:docVars>
  <w:rsids>
    <w:rsidRoot w:val="005448F2"/>
    <w:rsid w:val="0000034E"/>
    <w:rsid w:val="00000782"/>
    <w:rsid w:val="00000807"/>
    <w:rsid w:val="00001143"/>
    <w:rsid w:val="000011DC"/>
    <w:rsid w:val="00001280"/>
    <w:rsid w:val="00001580"/>
    <w:rsid w:val="00001F9C"/>
    <w:rsid w:val="000023CF"/>
    <w:rsid w:val="00002984"/>
    <w:rsid w:val="00002EFF"/>
    <w:rsid w:val="00003105"/>
    <w:rsid w:val="000035C8"/>
    <w:rsid w:val="000036BA"/>
    <w:rsid w:val="00003736"/>
    <w:rsid w:val="000039AC"/>
    <w:rsid w:val="00003A4B"/>
    <w:rsid w:val="000044BB"/>
    <w:rsid w:val="000044D3"/>
    <w:rsid w:val="00004C00"/>
    <w:rsid w:val="00004F7C"/>
    <w:rsid w:val="00005D61"/>
    <w:rsid w:val="000063EF"/>
    <w:rsid w:val="00007017"/>
    <w:rsid w:val="00007392"/>
    <w:rsid w:val="00007F62"/>
    <w:rsid w:val="0001057B"/>
    <w:rsid w:val="000105D0"/>
    <w:rsid w:val="000107D1"/>
    <w:rsid w:val="000108F7"/>
    <w:rsid w:val="000112A0"/>
    <w:rsid w:val="00011977"/>
    <w:rsid w:val="0001212D"/>
    <w:rsid w:val="000122F9"/>
    <w:rsid w:val="0001340C"/>
    <w:rsid w:val="0001347C"/>
    <w:rsid w:val="00013857"/>
    <w:rsid w:val="00013963"/>
    <w:rsid w:val="00013F6F"/>
    <w:rsid w:val="000144DC"/>
    <w:rsid w:val="00014D28"/>
    <w:rsid w:val="00015051"/>
    <w:rsid w:val="00015113"/>
    <w:rsid w:val="0001514A"/>
    <w:rsid w:val="000156C1"/>
    <w:rsid w:val="000158FE"/>
    <w:rsid w:val="00016094"/>
    <w:rsid w:val="000164C5"/>
    <w:rsid w:val="000165F1"/>
    <w:rsid w:val="00016BA7"/>
    <w:rsid w:val="00016D19"/>
    <w:rsid w:val="0002007E"/>
    <w:rsid w:val="00020570"/>
    <w:rsid w:val="000207B0"/>
    <w:rsid w:val="00021057"/>
    <w:rsid w:val="0002119E"/>
    <w:rsid w:val="00021824"/>
    <w:rsid w:val="00021966"/>
    <w:rsid w:val="000225DD"/>
    <w:rsid w:val="00022E32"/>
    <w:rsid w:val="000231D5"/>
    <w:rsid w:val="00023BE1"/>
    <w:rsid w:val="00024034"/>
    <w:rsid w:val="0002431F"/>
    <w:rsid w:val="0002532D"/>
    <w:rsid w:val="000254AC"/>
    <w:rsid w:val="00025AFE"/>
    <w:rsid w:val="00025BAB"/>
    <w:rsid w:val="00026183"/>
    <w:rsid w:val="000263D0"/>
    <w:rsid w:val="00026CD8"/>
    <w:rsid w:val="00026EF0"/>
    <w:rsid w:val="00027747"/>
    <w:rsid w:val="00030115"/>
    <w:rsid w:val="00030252"/>
    <w:rsid w:val="00030633"/>
    <w:rsid w:val="000309AC"/>
    <w:rsid w:val="00030AAB"/>
    <w:rsid w:val="00030BF2"/>
    <w:rsid w:val="00030EAA"/>
    <w:rsid w:val="00031C85"/>
    <w:rsid w:val="00031F29"/>
    <w:rsid w:val="000329B3"/>
    <w:rsid w:val="00032BF6"/>
    <w:rsid w:val="00032D5C"/>
    <w:rsid w:val="00033BD4"/>
    <w:rsid w:val="00033F79"/>
    <w:rsid w:val="00034384"/>
    <w:rsid w:val="00034625"/>
    <w:rsid w:val="00034D3C"/>
    <w:rsid w:val="000351D0"/>
    <w:rsid w:val="00035F52"/>
    <w:rsid w:val="00035FC8"/>
    <w:rsid w:val="0003653D"/>
    <w:rsid w:val="0003662B"/>
    <w:rsid w:val="00036AF4"/>
    <w:rsid w:val="00037085"/>
    <w:rsid w:val="000370C3"/>
    <w:rsid w:val="00037155"/>
    <w:rsid w:val="00037BC0"/>
    <w:rsid w:val="000404A2"/>
    <w:rsid w:val="000408C4"/>
    <w:rsid w:val="0004090D"/>
    <w:rsid w:val="00040A68"/>
    <w:rsid w:val="00040EF3"/>
    <w:rsid w:val="00041005"/>
    <w:rsid w:val="000411AC"/>
    <w:rsid w:val="00041708"/>
    <w:rsid w:val="0004192D"/>
    <w:rsid w:val="00041A9B"/>
    <w:rsid w:val="00041BAC"/>
    <w:rsid w:val="0004205E"/>
    <w:rsid w:val="000421BD"/>
    <w:rsid w:val="00042272"/>
    <w:rsid w:val="000425B7"/>
    <w:rsid w:val="00042DD8"/>
    <w:rsid w:val="00043437"/>
    <w:rsid w:val="000440B7"/>
    <w:rsid w:val="0004452E"/>
    <w:rsid w:val="00044621"/>
    <w:rsid w:val="00044B8A"/>
    <w:rsid w:val="00044D3B"/>
    <w:rsid w:val="0004530E"/>
    <w:rsid w:val="000454B1"/>
    <w:rsid w:val="0004724C"/>
    <w:rsid w:val="000476B8"/>
    <w:rsid w:val="00047C1A"/>
    <w:rsid w:val="000507EC"/>
    <w:rsid w:val="00050899"/>
    <w:rsid w:val="00050A45"/>
    <w:rsid w:val="00050EC6"/>
    <w:rsid w:val="0005190F"/>
    <w:rsid w:val="000526C5"/>
    <w:rsid w:val="00052E73"/>
    <w:rsid w:val="00054023"/>
    <w:rsid w:val="000541E0"/>
    <w:rsid w:val="0005475A"/>
    <w:rsid w:val="0005587B"/>
    <w:rsid w:val="00055DB7"/>
    <w:rsid w:val="0005657A"/>
    <w:rsid w:val="0005673F"/>
    <w:rsid w:val="00056C09"/>
    <w:rsid w:val="00056D5D"/>
    <w:rsid w:val="00057259"/>
    <w:rsid w:val="000572C3"/>
    <w:rsid w:val="0005731D"/>
    <w:rsid w:val="00057463"/>
    <w:rsid w:val="00057A16"/>
    <w:rsid w:val="00060102"/>
    <w:rsid w:val="00060460"/>
    <w:rsid w:val="00060C64"/>
    <w:rsid w:val="00061512"/>
    <w:rsid w:val="00061526"/>
    <w:rsid w:val="00061657"/>
    <w:rsid w:val="00061898"/>
    <w:rsid w:val="000618A3"/>
    <w:rsid w:val="00061978"/>
    <w:rsid w:val="00062100"/>
    <w:rsid w:val="000624EA"/>
    <w:rsid w:val="00062A7D"/>
    <w:rsid w:val="0006391A"/>
    <w:rsid w:val="000639B6"/>
    <w:rsid w:val="000644BC"/>
    <w:rsid w:val="0006573F"/>
    <w:rsid w:val="00065812"/>
    <w:rsid w:val="00065A1C"/>
    <w:rsid w:val="00065BC8"/>
    <w:rsid w:val="00065CC7"/>
    <w:rsid w:val="000669A7"/>
    <w:rsid w:val="000672BD"/>
    <w:rsid w:val="000679BE"/>
    <w:rsid w:val="00067BAC"/>
    <w:rsid w:val="00067FA7"/>
    <w:rsid w:val="0007046A"/>
    <w:rsid w:val="000706C2"/>
    <w:rsid w:val="00070CF7"/>
    <w:rsid w:val="00071483"/>
    <w:rsid w:val="0007184B"/>
    <w:rsid w:val="00071867"/>
    <w:rsid w:val="00071BCC"/>
    <w:rsid w:val="00071F45"/>
    <w:rsid w:val="00072964"/>
    <w:rsid w:val="00072FED"/>
    <w:rsid w:val="000737D8"/>
    <w:rsid w:val="00073A88"/>
    <w:rsid w:val="00074359"/>
    <w:rsid w:val="000746F9"/>
    <w:rsid w:val="00074713"/>
    <w:rsid w:val="00074A00"/>
    <w:rsid w:val="00074CB0"/>
    <w:rsid w:val="00075500"/>
    <w:rsid w:val="000755A5"/>
    <w:rsid w:val="00075C1B"/>
    <w:rsid w:val="00075EC8"/>
    <w:rsid w:val="0007635A"/>
    <w:rsid w:val="000765BC"/>
    <w:rsid w:val="00076E4A"/>
    <w:rsid w:val="000775FA"/>
    <w:rsid w:val="00077B9A"/>
    <w:rsid w:val="00077D24"/>
    <w:rsid w:val="00080474"/>
    <w:rsid w:val="00081E32"/>
    <w:rsid w:val="00082444"/>
    <w:rsid w:val="00082FBC"/>
    <w:rsid w:val="0008326F"/>
    <w:rsid w:val="0008354B"/>
    <w:rsid w:val="000837C8"/>
    <w:rsid w:val="00083EE1"/>
    <w:rsid w:val="00084123"/>
    <w:rsid w:val="0008413A"/>
    <w:rsid w:val="000842E4"/>
    <w:rsid w:val="00085C01"/>
    <w:rsid w:val="00085D68"/>
    <w:rsid w:val="000869CF"/>
    <w:rsid w:val="00086E33"/>
    <w:rsid w:val="0008725B"/>
    <w:rsid w:val="00087511"/>
    <w:rsid w:val="00090369"/>
    <w:rsid w:val="00090401"/>
    <w:rsid w:val="00090C69"/>
    <w:rsid w:val="00090C6C"/>
    <w:rsid w:val="00091942"/>
    <w:rsid w:val="00092A5F"/>
    <w:rsid w:val="00092A78"/>
    <w:rsid w:val="00092A96"/>
    <w:rsid w:val="00092F2F"/>
    <w:rsid w:val="00093002"/>
    <w:rsid w:val="00093436"/>
    <w:rsid w:val="00093FE4"/>
    <w:rsid w:val="000944EB"/>
    <w:rsid w:val="0009456D"/>
    <w:rsid w:val="000954BA"/>
    <w:rsid w:val="00095554"/>
    <w:rsid w:val="0009574F"/>
    <w:rsid w:val="00095AA9"/>
    <w:rsid w:val="000960BC"/>
    <w:rsid w:val="00096101"/>
    <w:rsid w:val="000963C5"/>
    <w:rsid w:val="0009668B"/>
    <w:rsid w:val="000966DF"/>
    <w:rsid w:val="0009686C"/>
    <w:rsid w:val="00097B33"/>
    <w:rsid w:val="000A0124"/>
    <w:rsid w:val="000A064A"/>
    <w:rsid w:val="000A096A"/>
    <w:rsid w:val="000A1098"/>
    <w:rsid w:val="000A2003"/>
    <w:rsid w:val="000A2686"/>
    <w:rsid w:val="000A2B64"/>
    <w:rsid w:val="000A2E58"/>
    <w:rsid w:val="000A3436"/>
    <w:rsid w:val="000A359E"/>
    <w:rsid w:val="000A42ED"/>
    <w:rsid w:val="000A5033"/>
    <w:rsid w:val="000A6050"/>
    <w:rsid w:val="000A62D2"/>
    <w:rsid w:val="000A69D2"/>
    <w:rsid w:val="000A6C23"/>
    <w:rsid w:val="000A7300"/>
    <w:rsid w:val="000A7F2B"/>
    <w:rsid w:val="000A7FBF"/>
    <w:rsid w:val="000B0131"/>
    <w:rsid w:val="000B02C2"/>
    <w:rsid w:val="000B06BD"/>
    <w:rsid w:val="000B084E"/>
    <w:rsid w:val="000B091A"/>
    <w:rsid w:val="000B0A10"/>
    <w:rsid w:val="000B0B06"/>
    <w:rsid w:val="000B0B64"/>
    <w:rsid w:val="000B138E"/>
    <w:rsid w:val="000B262E"/>
    <w:rsid w:val="000B2B5E"/>
    <w:rsid w:val="000B312E"/>
    <w:rsid w:val="000B322E"/>
    <w:rsid w:val="000B327A"/>
    <w:rsid w:val="000B3B45"/>
    <w:rsid w:val="000B3E28"/>
    <w:rsid w:val="000B4EB5"/>
    <w:rsid w:val="000B4F7E"/>
    <w:rsid w:val="000B6145"/>
    <w:rsid w:val="000B62DA"/>
    <w:rsid w:val="000B63A9"/>
    <w:rsid w:val="000B656E"/>
    <w:rsid w:val="000B68E7"/>
    <w:rsid w:val="000B6BB4"/>
    <w:rsid w:val="000B6C8F"/>
    <w:rsid w:val="000B6DBD"/>
    <w:rsid w:val="000B716D"/>
    <w:rsid w:val="000B7181"/>
    <w:rsid w:val="000B76D6"/>
    <w:rsid w:val="000B76E6"/>
    <w:rsid w:val="000B78F4"/>
    <w:rsid w:val="000B7E8C"/>
    <w:rsid w:val="000C0167"/>
    <w:rsid w:val="000C0E5B"/>
    <w:rsid w:val="000C133E"/>
    <w:rsid w:val="000C1849"/>
    <w:rsid w:val="000C3680"/>
    <w:rsid w:val="000C379E"/>
    <w:rsid w:val="000C3C55"/>
    <w:rsid w:val="000C3F76"/>
    <w:rsid w:val="000C43E5"/>
    <w:rsid w:val="000C4EE4"/>
    <w:rsid w:val="000C4F2B"/>
    <w:rsid w:val="000C4FB2"/>
    <w:rsid w:val="000C51A1"/>
    <w:rsid w:val="000C59DB"/>
    <w:rsid w:val="000C5BFD"/>
    <w:rsid w:val="000C5F0B"/>
    <w:rsid w:val="000C6243"/>
    <w:rsid w:val="000C7066"/>
    <w:rsid w:val="000C72EB"/>
    <w:rsid w:val="000C793B"/>
    <w:rsid w:val="000C7C82"/>
    <w:rsid w:val="000D1811"/>
    <w:rsid w:val="000D1CC9"/>
    <w:rsid w:val="000D23ED"/>
    <w:rsid w:val="000D2A8F"/>
    <w:rsid w:val="000D2BA1"/>
    <w:rsid w:val="000D30E2"/>
    <w:rsid w:val="000D35C9"/>
    <w:rsid w:val="000D3859"/>
    <w:rsid w:val="000D47D5"/>
    <w:rsid w:val="000D4ACC"/>
    <w:rsid w:val="000D4F4E"/>
    <w:rsid w:val="000D516E"/>
    <w:rsid w:val="000D5502"/>
    <w:rsid w:val="000D5750"/>
    <w:rsid w:val="000D593B"/>
    <w:rsid w:val="000D5F95"/>
    <w:rsid w:val="000D6C57"/>
    <w:rsid w:val="000D6DEF"/>
    <w:rsid w:val="000D70B8"/>
    <w:rsid w:val="000D750B"/>
    <w:rsid w:val="000D7767"/>
    <w:rsid w:val="000E04CA"/>
    <w:rsid w:val="000E0FD7"/>
    <w:rsid w:val="000E15DC"/>
    <w:rsid w:val="000E1EE7"/>
    <w:rsid w:val="000E2391"/>
    <w:rsid w:val="000E26E7"/>
    <w:rsid w:val="000E2D25"/>
    <w:rsid w:val="000E3633"/>
    <w:rsid w:val="000E39B3"/>
    <w:rsid w:val="000E3C7A"/>
    <w:rsid w:val="000E3CE5"/>
    <w:rsid w:val="000E3F5B"/>
    <w:rsid w:val="000E595A"/>
    <w:rsid w:val="000E5FFE"/>
    <w:rsid w:val="000E6075"/>
    <w:rsid w:val="000E652A"/>
    <w:rsid w:val="000E66D3"/>
    <w:rsid w:val="000E6BBA"/>
    <w:rsid w:val="000E6D4C"/>
    <w:rsid w:val="000E76DA"/>
    <w:rsid w:val="000F00F9"/>
    <w:rsid w:val="000F0604"/>
    <w:rsid w:val="000F0C85"/>
    <w:rsid w:val="000F0FCA"/>
    <w:rsid w:val="000F100A"/>
    <w:rsid w:val="000F1480"/>
    <w:rsid w:val="000F1521"/>
    <w:rsid w:val="000F183E"/>
    <w:rsid w:val="000F2A50"/>
    <w:rsid w:val="000F2DDE"/>
    <w:rsid w:val="000F2E3C"/>
    <w:rsid w:val="000F2E96"/>
    <w:rsid w:val="000F4511"/>
    <w:rsid w:val="000F4CAF"/>
    <w:rsid w:val="000F53D8"/>
    <w:rsid w:val="000F558F"/>
    <w:rsid w:val="000F5AE1"/>
    <w:rsid w:val="000F5DF2"/>
    <w:rsid w:val="000F6396"/>
    <w:rsid w:val="000F67FD"/>
    <w:rsid w:val="000F6B20"/>
    <w:rsid w:val="000F71C9"/>
    <w:rsid w:val="000F769A"/>
    <w:rsid w:val="001003FB"/>
    <w:rsid w:val="00100B13"/>
    <w:rsid w:val="00100BAC"/>
    <w:rsid w:val="00100E1C"/>
    <w:rsid w:val="00100EF8"/>
    <w:rsid w:val="00101437"/>
    <w:rsid w:val="0010165F"/>
    <w:rsid w:val="00102E03"/>
    <w:rsid w:val="001037AD"/>
    <w:rsid w:val="00104025"/>
    <w:rsid w:val="0010413E"/>
    <w:rsid w:val="00104C4A"/>
    <w:rsid w:val="00105707"/>
    <w:rsid w:val="00105722"/>
    <w:rsid w:val="00105BD8"/>
    <w:rsid w:val="001064A3"/>
    <w:rsid w:val="00106967"/>
    <w:rsid w:val="00106BC4"/>
    <w:rsid w:val="001071FB"/>
    <w:rsid w:val="001072E0"/>
    <w:rsid w:val="001074E7"/>
    <w:rsid w:val="0010751F"/>
    <w:rsid w:val="001077D6"/>
    <w:rsid w:val="001101E0"/>
    <w:rsid w:val="001104F3"/>
    <w:rsid w:val="0011127A"/>
    <w:rsid w:val="00111390"/>
    <w:rsid w:val="001113EE"/>
    <w:rsid w:val="00111DA7"/>
    <w:rsid w:val="00112327"/>
    <w:rsid w:val="00112449"/>
    <w:rsid w:val="00112712"/>
    <w:rsid w:val="00112A2F"/>
    <w:rsid w:val="00112B39"/>
    <w:rsid w:val="00112C5D"/>
    <w:rsid w:val="001130AA"/>
    <w:rsid w:val="001130E8"/>
    <w:rsid w:val="00113750"/>
    <w:rsid w:val="00113FB4"/>
    <w:rsid w:val="00114562"/>
    <w:rsid w:val="001146EF"/>
    <w:rsid w:val="0011545E"/>
    <w:rsid w:val="0011621F"/>
    <w:rsid w:val="00116358"/>
    <w:rsid w:val="00116622"/>
    <w:rsid w:val="00117479"/>
    <w:rsid w:val="00117725"/>
    <w:rsid w:val="00117840"/>
    <w:rsid w:val="00117A50"/>
    <w:rsid w:val="00117B1C"/>
    <w:rsid w:val="001201DF"/>
    <w:rsid w:val="001202B5"/>
    <w:rsid w:val="0012059E"/>
    <w:rsid w:val="00121606"/>
    <w:rsid w:val="00121D07"/>
    <w:rsid w:val="0012243B"/>
    <w:rsid w:val="001228DF"/>
    <w:rsid w:val="001230F4"/>
    <w:rsid w:val="001231F0"/>
    <w:rsid w:val="00123886"/>
    <w:rsid w:val="00123D3C"/>
    <w:rsid w:val="00123E15"/>
    <w:rsid w:val="00123EEF"/>
    <w:rsid w:val="001242B2"/>
    <w:rsid w:val="00124312"/>
    <w:rsid w:val="00124785"/>
    <w:rsid w:val="00124A52"/>
    <w:rsid w:val="00124A92"/>
    <w:rsid w:val="00125104"/>
    <w:rsid w:val="00125B3A"/>
    <w:rsid w:val="001263E6"/>
    <w:rsid w:val="001267BE"/>
    <w:rsid w:val="00126AD4"/>
    <w:rsid w:val="00126CF5"/>
    <w:rsid w:val="00127252"/>
    <w:rsid w:val="001274ED"/>
    <w:rsid w:val="00127EE8"/>
    <w:rsid w:val="00130331"/>
    <w:rsid w:val="00130CA1"/>
    <w:rsid w:val="001310CF"/>
    <w:rsid w:val="00131222"/>
    <w:rsid w:val="0013124F"/>
    <w:rsid w:val="00131A36"/>
    <w:rsid w:val="00131BE3"/>
    <w:rsid w:val="00132BBD"/>
    <w:rsid w:val="00132CDA"/>
    <w:rsid w:val="00132DC3"/>
    <w:rsid w:val="00132E0C"/>
    <w:rsid w:val="0013307B"/>
    <w:rsid w:val="00133B9E"/>
    <w:rsid w:val="00133C14"/>
    <w:rsid w:val="001343BA"/>
    <w:rsid w:val="00134701"/>
    <w:rsid w:val="00134785"/>
    <w:rsid w:val="00134D6E"/>
    <w:rsid w:val="001355B8"/>
    <w:rsid w:val="00135986"/>
    <w:rsid w:val="001376FF"/>
    <w:rsid w:val="0013784A"/>
    <w:rsid w:val="001379FC"/>
    <w:rsid w:val="00137A75"/>
    <w:rsid w:val="00137BB0"/>
    <w:rsid w:val="0014020F"/>
    <w:rsid w:val="00140870"/>
    <w:rsid w:val="00140B28"/>
    <w:rsid w:val="00140DEB"/>
    <w:rsid w:val="0014193C"/>
    <w:rsid w:val="00141E6B"/>
    <w:rsid w:val="001421EE"/>
    <w:rsid w:val="0014251D"/>
    <w:rsid w:val="00142620"/>
    <w:rsid w:val="00142BC8"/>
    <w:rsid w:val="00142F6F"/>
    <w:rsid w:val="0014340B"/>
    <w:rsid w:val="001437EB"/>
    <w:rsid w:val="00143F9C"/>
    <w:rsid w:val="00144917"/>
    <w:rsid w:val="0014526E"/>
    <w:rsid w:val="001458A8"/>
    <w:rsid w:val="00145A7C"/>
    <w:rsid w:val="00145D28"/>
    <w:rsid w:val="001462AE"/>
    <w:rsid w:val="00146335"/>
    <w:rsid w:val="001466A3"/>
    <w:rsid w:val="00146A24"/>
    <w:rsid w:val="00146AFA"/>
    <w:rsid w:val="00146D37"/>
    <w:rsid w:val="00146DBF"/>
    <w:rsid w:val="00147428"/>
    <w:rsid w:val="00147AAE"/>
    <w:rsid w:val="00147E10"/>
    <w:rsid w:val="00147FA8"/>
    <w:rsid w:val="00147FCB"/>
    <w:rsid w:val="0015091D"/>
    <w:rsid w:val="00150FA7"/>
    <w:rsid w:val="0015127F"/>
    <w:rsid w:val="001513E6"/>
    <w:rsid w:val="00151A21"/>
    <w:rsid w:val="00152197"/>
    <w:rsid w:val="0015219F"/>
    <w:rsid w:val="0015251B"/>
    <w:rsid w:val="0015260C"/>
    <w:rsid w:val="001526F1"/>
    <w:rsid w:val="0015281A"/>
    <w:rsid w:val="00152F75"/>
    <w:rsid w:val="00152F89"/>
    <w:rsid w:val="0015375D"/>
    <w:rsid w:val="00153B5D"/>
    <w:rsid w:val="0015440E"/>
    <w:rsid w:val="001544B5"/>
    <w:rsid w:val="001551E5"/>
    <w:rsid w:val="00155A89"/>
    <w:rsid w:val="00155A9F"/>
    <w:rsid w:val="00156AB7"/>
    <w:rsid w:val="00156F5E"/>
    <w:rsid w:val="00157074"/>
    <w:rsid w:val="00157654"/>
    <w:rsid w:val="00157EFB"/>
    <w:rsid w:val="0016050F"/>
    <w:rsid w:val="0016079A"/>
    <w:rsid w:val="00160CDA"/>
    <w:rsid w:val="00160D2F"/>
    <w:rsid w:val="00160E8C"/>
    <w:rsid w:val="001615BA"/>
    <w:rsid w:val="0016166F"/>
    <w:rsid w:val="00162403"/>
    <w:rsid w:val="001625A1"/>
    <w:rsid w:val="00162662"/>
    <w:rsid w:val="0016270E"/>
    <w:rsid w:val="0016363D"/>
    <w:rsid w:val="00163B4D"/>
    <w:rsid w:val="00163CC1"/>
    <w:rsid w:val="00164053"/>
    <w:rsid w:val="00164159"/>
    <w:rsid w:val="00164426"/>
    <w:rsid w:val="00164BCE"/>
    <w:rsid w:val="00164E04"/>
    <w:rsid w:val="00164F26"/>
    <w:rsid w:val="001650C3"/>
    <w:rsid w:val="001652B4"/>
    <w:rsid w:val="00165486"/>
    <w:rsid w:val="00165ACC"/>
    <w:rsid w:val="00167C6A"/>
    <w:rsid w:val="001703C8"/>
    <w:rsid w:val="001703D4"/>
    <w:rsid w:val="00170904"/>
    <w:rsid w:val="00170AEB"/>
    <w:rsid w:val="00170C32"/>
    <w:rsid w:val="00170CEF"/>
    <w:rsid w:val="0017163E"/>
    <w:rsid w:val="00171869"/>
    <w:rsid w:val="001719F5"/>
    <w:rsid w:val="00171D65"/>
    <w:rsid w:val="0017225B"/>
    <w:rsid w:val="00172321"/>
    <w:rsid w:val="001724B2"/>
    <w:rsid w:val="001724D2"/>
    <w:rsid w:val="00172785"/>
    <w:rsid w:val="001737C4"/>
    <w:rsid w:val="00173CE3"/>
    <w:rsid w:val="00174A27"/>
    <w:rsid w:val="00174B91"/>
    <w:rsid w:val="00174F98"/>
    <w:rsid w:val="001756B6"/>
    <w:rsid w:val="001761DE"/>
    <w:rsid w:val="00176552"/>
    <w:rsid w:val="0017668F"/>
    <w:rsid w:val="0017699A"/>
    <w:rsid w:val="00176F39"/>
    <w:rsid w:val="001774D0"/>
    <w:rsid w:val="00177682"/>
    <w:rsid w:val="00177C12"/>
    <w:rsid w:val="001800C5"/>
    <w:rsid w:val="00180169"/>
    <w:rsid w:val="001801E1"/>
    <w:rsid w:val="001804F3"/>
    <w:rsid w:val="00180850"/>
    <w:rsid w:val="00181673"/>
    <w:rsid w:val="001816D2"/>
    <w:rsid w:val="00182455"/>
    <w:rsid w:val="00182967"/>
    <w:rsid w:val="00182A26"/>
    <w:rsid w:val="00182AF2"/>
    <w:rsid w:val="00182E0D"/>
    <w:rsid w:val="00184AE7"/>
    <w:rsid w:val="00184CB0"/>
    <w:rsid w:val="0018594A"/>
    <w:rsid w:val="00186290"/>
    <w:rsid w:val="001863AC"/>
    <w:rsid w:val="001865E8"/>
    <w:rsid w:val="00186912"/>
    <w:rsid w:val="00186B6A"/>
    <w:rsid w:val="00186C46"/>
    <w:rsid w:val="00186CD2"/>
    <w:rsid w:val="00186D90"/>
    <w:rsid w:val="001872AF"/>
    <w:rsid w:val="00187B1F"/>
    <w:rsid w:val="00190A0F"/>
    <w:rsid w:val="00190E3F"/>
    <w:rsid w:val="001913F9"/>
    <w:rsid w:val="001923AE"/>
    <w:rsid w:val="00192639"/>
    <w:rsid w:val="001935A6"/>
    <w:rsid w:val="00193600"/>
    <w:rsid w:val="00193745"/>
    <w:rsid w:val="001940D0"/>
    <w:rsid w:val="0019492E"/>
    <w:rsid w:val="00194D11"/>
    <w:rsid w:val="00194F30"/>
    <w:rsid w:val="001952B6"/>
    <w:rsid w:val="001952F2"/>
    <w:rsid w:val="001958DB"/>
    <w:rsid w:val="00195C5C"/>
    <w:rsid w:val="0019613B"/>
    <w:rsid w:val="00196221"/>
    <w:rsid w:val="00196255"/>
    <w:rsid w:val="00196279"/>
    <w:rsid w:val="00196463"/>
    <w:rsid w:val="00196ABE"/>
    <w:rsid w:val="00196CC8"/>
    <w:rsid w:val="001973B0"/>
    <w:rsid w:val="00197BC6"/>
    <w:rsid w:val="00197EC4"/>
    <w:rsid w:val="001A0949"/>
    <w:rsid w:val="001A1559"/>
    <w:rsid w:val="001A176C"/>
    <w:rsid w:val="001A1803"/>
    <w:rsid w:val="001A1DFE"/>
    <w:rsid w:val="001A34DD"/>
    <w:rsid w:val="001A3B38"/>
    <w:rsid w:val="001A4687"/>
    <w:rsid w:val="001A4946"/>
    <w:rsid w:val="001A5149"/>
    <w:rsid w:val="001A5271"/>
    <w:rsid w:val="001A555D"/>
    <w:rsid w:val="001A5A6C"/>
    <w:rsid w:val="001A5C18"/>
    <w:rsid w:val="001A5D30"/>
    <w:rsid w:val="001A6DC4"/>
    <w:rsid w:val="001A74D0"/>
    <w:rsid w:val="001A7A66"/>
    <w:rsid w:val="001A7ED4"/>
    <w:rsid w:val="001B0362"/>
    <w:rsid w:val="001B071A"/>
    <w:rsid w:val="001B0B3E"/>
    <w:rsid w:val="001B0F82"/>
    <w:rsid w:val="001B15D1"/>
    <w:rsid w:val="001B167D"/>
    <w:rsid w:val="001B1A50"/>
    <w:rsid w:val="001B3871"/>
    <w:rsid w:val="001B398D"/>
    <w:rsid w:val="001B3EF6"/>
    <w:rsid w:val="001B4097"/>
    <w:rsid w:val="001B499B"/>
    <w:rsid w:val="001B4C2E"/>
    <w:rsid w:val="001B4D5A"/>
    <w:rsid w:val="001B5655"/>
    <w:rsid w:val="001B58B3"/>
    <w:rsid w:val="001B59BD"/>
    <w:rsid w:val="001B5CAE"/>
    <w:rsid w:val="001B6C58"/>
    <w:rsid w:val="001B6E26"/>
    <w:rsid w:val="001B70B5"/>
    <w:rsid w:val="001C050B"/>
    <w:rsid w:val="001C0542"/>
    <w:rsid w:val="001C099C"/>
    <w:rsid w:val="001C0E65"/>
    <w:rsid w:val="001C114B"/>
    <w:rsid w:val="001C11C4"/>
    <w:rsid w:val="001C1487"/>
    <w:rsid w:val="001C17B5"/>
    <w:rsid w:val="001C1834"/>
    <w:rsid w:val="001C1A0A"/>
    <w:rsid w:val="001C1E32"/>
    <w:rsid w:val="001C2095"/>
    <w:rsid w:val="001C2123"/>
    <w:rsid w:val="001C224D"/>
    <w:rsid w:val="001C2E2B"/>
    <w:rsid w:val="001C2E2E"/>
    <w:rsid w:val="001C32E8"/>
    <w:rsid w:val="001C35A1"/>
    <w:rsid w:val="001C3751"/>
    <w:rsid w:val="001C3BEF"/>
    <w:rsid w:val="001C4603"/>
    <w:rsid w:val="001C4FE4"/>
    <w:rsid w:val="001C4FE9"/>
    <w:rsid w:val="001C614D"/>
    <w:rsid w:val="001C637E"/>
    <w:rsid w:val="001C692D"/>
    <w:rsid w:val="001C6C4C"/>
    <w:rsid w:val="001C6E90"/>
    <w:rsid w:val="001C6E92"/>
    <w:rsid w:val="001D0686"/>
    <w:rsid w:val="001D0BDA"/>
    <w:rsid w:val="001D0CA9"/>
    <w:rsid w:val="001D159A"/>
    <w:rsid w:val="001D18B8"/>
    <w:rsid w:val="001D209B"/>
    <w:rsid w:val="001D327B"/>
    <w:rsid w:val="001D38E9"/>
    <w:rsid w:val="001D3CC0"/>
    <w:rsid w:val="001D3E5B"/>
    <w:rsid w:val="001D3F15"/>
    <w:rsid w:val="001D415D"/>
    <w:rsid w:val="001D442F"/>
    <w:rsid w:val="001D4665"/>
    <w:rsid w:val="001D4E0C"/>
    <w:rsid w:val="001D5587"/>
    <w:rsid w:val="001D58B4"/>
    <w:rsid w:val="001D5935"/>
    <w:rsid w:val="001D5AA0"/>
    <w:rsid w:val="001D5DE9"/>
    <w:rsid w:val="001D7FC8"/>
    <w:rsid w:val="001E0150"/>
    <w:rsid w:val="001E0992"/>
    <w:rsid w:val="001E15DA"/>
    <w:rsid w:val="001E1648"/>
    <w:rsid w:val="001E1709"/>
    <w:rsid w:val="001E248D"/>
    <w:rsid w:val="001E27B3"/>
    <w:rsid w:val="001E2AA6"/>
    <w:rsid w:val="001E2D07"/>
    <w:rsid w:val="001E2E9A"/>
    <w:rsid w:val="001E387B"/>
    <w:rsid w:val="001E3B96"/>
    <w:rsid w:val="001E40BB"/>
    <w:rsid w:val="001E45C8"/>
    <w:rsid w:val="001E49F3"/>
    <w:rsid w:val="001E4A52"/>
    <w:rsid w:val="001E4EFD"/>
    <w:rsid w:val="001E51F9"/>
    <w:rsid w:val="001E56B6"/>
    <w:rsid w:val="001E5A3C"/>
    <w:rsid w:val="001E68BD"/>
    <w:rsid w:val="001E6C72"/>
    <w:rsid w:val="001E6D27"/>
    <w:rsid w:val="001E708A"/>
    <w:rsid w:val="001E7D73"/>
    <w:rsid w:val="001E7EA0"/>
    <w:rsid w:val="001F0E92"/>
    <w:rsid w:val="001F101E"/>
    <w:rsid w:val="001F1175"/>
    <w:rsid w:val="001F11C6"/>
    <w:rsid w:val="001F1D9E"/>
    <w:rsid w:val="001F20AD"/>
    <w:rsid w:val="001F27D7"/>
    <w:rsid w:val="001F33C7"/>
    <w:rsid w:val="001F3518"/>
    <w:rsid w:val="001F3596"/>
    <w:rsid w:val="001F3B3C"/>
    <w:rsid w:val="001F3CCE"/>
    <w:rsid w:val="001F415A"/>
    <w:rsid w:val="001F4CE7"/>
    <w:rsid w:val="001F5174"/>
    <w:rsid w:val="001F52BD"/>
    <w:rsid w:val="001F5BB5"/>
    <w:rsid w:val="001F66F4"/>
    <w:rsid w:val="001F678F"/>
    <w:rsid w:val="001F67AE"/>
    <w:rsid w:val="001F68F9"/>
    <w:rsid w:val="001F719B"/>
    <w:rsid w:val="001F7A4C"/>
    <w:rsid w:val="001F7F16"/>
    <w:rsid w:val="002008D4"/>
    <w:rsid w:val="00200965"/>
    <w:rsid w:val="00200A10"/>
    <w:rsid w:val="00201385"/>
    <w:rsid w:val="00201877"/>
    <w:rsid w:val="00201A27"/>
    <w:rsid w:val="00201EAF"/>
    <w:rsid w:val="00201EDE"/>
    <w:rsid w:val="00202968"/>
    <w:rsid w:val="00202D82"/>
    <w:rsid w:val="00202EA9"/>
    <w:rsid w:val="002034B5"/>
    <w:rsid w:val="00203DFF"/>
    <w:rsid w:val="00204034"/>
    <w:rsid w:val="0020448F"/>
    <w:rsid w:val="00204502"/>
    <w:rsid w:val="00204866"/>
    <w:rsid w:val="002048F7"/>
    <w:rsid w:val="00204C2D"/>
    <w:rsid w:val="00205A7D"/>
    <w:rsid w:val="00205F21"/>
    <w:rsid w:val="00206116"/>
    <w:rsid w:val="00206168"/>
    <w:rsid w:val="00206198"/>
    <w:rsid w:val="00206286"/>
    <w:rsid w:val="00206297"/>
    <w:rsid w:val="002063A3"/>
    <w:rsid w:val="00206BCA"/>
    <w:rsid w:val="00207AEA"/>
    <w:rsid w:val="002101A9"/>
    <w:rsid w:val="00210E3D"/>
    <w:rsid w:val="00212550"/>
    <w:rsid w:val="00212801"/>
    <w:rsid w:val="00213159"/>
    <w:rsid w:val="0021376D"/>
    <w:rsid w:val="00213BCC"/>
    <w:rsid w:val="00214025"/>
    <w:rsid w:val="00215141"/>
    <w:rsid w:val="002152E1"/>
    <w:rsid w:val="002153B2"/>
    <w:rsid w:val="00215572"/>
    <w:rsid w:val="0021568D"/>
    <w:rsid w:val="00215696"/>
    <w:rsid w:val="00215C9B"/>
    <w:rsid w:val="00215F49"/>
    <w:rsid w:val="0021609A"/>
    <w:rsid w:val="0021696F"/>
    <w:rsid w:val="00217465"/>
    <w:rsid w:val="00217823"/>
    <w:rsid w:val="00217A6C"/>
    <w:rsid w:val="002206DA"/>
    <w:rsid w:val="0022095F"/>
    <w:rsid w:val="00220CE7"/>
    <w:rsid w:val="002213F5"/>
    <w:rsid w:val="0022197B"/>
    <w:rsid w:val="00221A0B"/>
    <w:rsid w:val="0022247E"/>
    <w:rsid w:val="0022374D"/>
    <w:rsid w:val="00223FD3"/>
    <w:rsid w:val="002244E9"/>
    <w:rsid w:val="0022564A"/>
    <w:rsid w:val="00225AFA"/>
    <w:rsid w:val="00226572"/>
    <w:rsid w:val="00227856"/>
    <w:rsid w:val="0022796D"/>
    <w:rsid w:val="00227EDC"/>
    <w:rsid w:val="00230171"/>
    <w:rsid w:val="002308A0"/>
    <w:rsid w:val="002310C9"/>
    <w:rsid w:val="002311F1"/>
    <w:rsid w:val="002313AB"/>
    <w:rsid w:val="00232249"/>
    <w:rsid w:val="00233C89"/>
    <w:rsid w:val="00233F5C"/>
    <w:rsid w:val="002342E0"/>
    <w:rsid w:val="00234662"/>
    <w:rsid w:val="00234CBB"/>
    <w:rsid w:val="00234DCC"/>
    <w:rsid w:val="00235164"/>
    <w:rsid w:val="00235613"/>
    <w:rsid w:val="00236D58"/>
    <w:rsid w:val="00237371"/>
    <w:rsid w:val="00237B78"/>
    <w:rsid w:val="002400FE"/>
    <w:rsid w:val="002406D2"/>
    <w:rsid w:val="00240979"/>
    <w:rsid w:val="00241A22"/>
    <w:rsid w:val="00241D05"/>
    <w:rsid w:val="00241D25"/>
    <w:rsid w:val="002420C0"/>
    <w:rsid w:val="00242339"/>
    <w:rsid w:val="00242577"/>
    <w:rsid w:val="00242734"/>
    <w:rsid w:val="00242A62"/>
    <w:rsid w:val="00242DEA"/>
    <w:rsid w:val="002435A7"/>
    <w:rsid w:val="00243720"/>
    <w:rsid w:val="00243A1E"/>
    <w:rsid w:val="00243AAB"/>
    <w:rsid w:val="00243E58"/>
    <w:rsid w:val="002440AD"/>
    <w:rsid w:val="00244612"/>
    <w:rsid w:val="00244E0F"/>
    <w:rsid w:val="00245938"/>
    <w:rsid w:val="00245BB4"/>
    <w:rsid w:val="002464A0"/>
    <w:rsid w:val="0024663B"/>
    <w:rsid w:val="002476D7"/>
    <w:rsid w:val="00247C2A"/>
    <w:rsid w:val="00247E0D"/>
    <w:rsid w:val="0025036C"/>
    <w:rsid w:val="002515C7"/>
    <w:rsid w:val="00251B34"/>
    <w:rsid w:val="00251E80"/>
    <w:rsid w:val="002522AD"/>
    <w:rsid w:val="00253311"/>
    <w:rsid w:val="00255040"/>
    <w:rsid w:val="00255A3B"/>
    <w:rsid w:val="00256458"/>
    <w:rsid w:val="00256BB5"/>
    <w:rsid w:val="00257BDD"/>
    <w:rsid w:val="00257ED7"/>
    <w:rsid w:val="00257EF8"/>
    <w:rsid w:val="002606D4"/>
    <w:rsid w:val="0026096B"/>
    <w:rsid w:val="00260A2C"/>
    <w:rsid w:val="00260CA1"/>
    <w:rsid w:val="00262387"/>
    <w:rsid w:val="00262755"/>
    <w:rsid w:val="00262FB3"/>
    <w:rsid w:val="002632D1"/>
    <w:rsid w:val="00263887"/>
    <w:rsid w:val="00263A6F"/>
    <w:rsid w:val="00263C44"/>
    <w:rsid w:val="0026501B"/>
    <w:rsid w:val="00265C89"/>
    <w:rsid w:val="00265D34"/>
    <w:rsid w:val="00265E29"/>
    <w:rsid w:val="0026659B"/>
    <w:rsid w:val="00266C49"/>
    <w:rsid w:val="0026721C"/>
    <w:rsid w:val="00267309"/>
    <w:rsid w:val="00267578"/>
    <w:rsid w:val="002676E0"/>
    <w:rsid w:val="00267BE4"/>
    <w:rsid w:val="00267E32"/>
    <w:rsid w:val="00270262"/>
    <w:rsid w:val="00270EC3"/>
    <w:rsid w:val="002719C0"/>
    <w:rsid w:val="00271D5A"/>
    <w:rsid w:val="00272225"/>
    <w:rsid w:val="0027287D"/>
    <w:rsid w:val="00272DEB"/>
    <w:rsid w:val="002731C1"/>
    <w:rsid w:val="0027374C"/>
    <w:rsid w:val="00274895"/>
    <w:rsid w:val="00274FAE"/>
    <w:rsid w:val="00275542"/>
    <w:rsid w:val="0027600E"/>
    <w:rsid w:val="00276D3E"/>
    <w:rsid w:val="002770C8"/>
    <w:rsid w:val="002770F1"/>
    <w:rsid w:val="00277D01"/>
    <w:rsid w:val="00280984"/>
    <w:rsid w:val="00280FB4"/>
    <w:rsid w:val="00281E3A"/>
    <w:rsid w:val="00282109"/>
    <w:rsid w:val="002823BC"/>
    <w:rsid w:val="0028260B"/>
    <w:rsid w:val="002827B8"/>
    <w:rsid w:val="00282812"/>
    <w:rsid w:val="00282823"/>
    <w:rsid w:val="00282B7D"/>
    <w:rsid w:val="00282D62"/>
    <w:rsid w:val="00283543"/>
    <w:rsid w:val="002835E3"/>
    <w:rsid w:val="00283B54"/>
    <w:rsid w:val="002842F8"/>
    <w:rsid w:val="00284CF7"/>
    <w:rsid w:val="00285C00"/>
    <w:rsid w:val="00286199"/>
    <w:rsid w:val="00286D31"/>
    <w:rsid w:val="002874EC"/>
    <w:rsid w:val="002878E3"/>
    <w:rsid w:val="00287DE8"/>
    <w:rsid w:val="002902E6"/>
    <w:rsid w:val="002908BF"/>
    <w:rsid w:val="00291968"/>
    <w:rsid w:val="0029227C"/>
    <w:rsid w:val="00292300"/>
    <w:rsid w:val="002924E4"/>
    <w:rsid w:val="0029285C"/>
    <w:rsid w:val="00292C54"/>
    <w:rsid w:val="00292DBF"/>
    <w:rsid w:val="00293166"/>
    <w:rsid w:val="00293968"/>
    <w:rsid w:val="00293E99"/>
    <w:rsid w:val="00293FCF"/>
    <w:rsid w:val="002940CA"/>
    <w:rsid w:val="00294881"/>
    <w:rsid w:val="0029493B"/>
    <w:rsid w:val="00294A2B"/>
    <w:rsid w:val="002953A3"/>
    <w:rsid w:val="002957DB"/>
    <w:rsid w:val="002959B6"/>
    <w:rsid w:val="00295A7A"/>
    <w:rsid w:val="00295B2E"/>
    <w:rsid w:val="00295D0C"/>
    <w:rsid w:val="00296211"/>
    <w:rsid w:val="0029631F"/>
    <w:rsid w:val="00296DD1"/>
    <w:rsid w:val="00297461"/>
    <w:rsid w:val="00297B37"/>
    <w:rsid w:val="002A08CF"/>
    <w:rsid w:val="002A16EE"/>
    <w:rsid w:val="002A19F2"/>
    <w:rsid w:val="002A1E79"/>
    <w:rsid w:val="002A2036"/>
    <w:rsid w:val="002A2714"/>
    <w:rsid w:val="002A2720"/>
    <w:rsid w:val="002A2D6D"/>
    <w:rsid w:val="002A3DF9"/>
    <w:rsid w:val="002A3EE7"/>
    <w:rsid w:val="002A517D"/>
    <w:rsid w:val="002A65CB"/>
    <w:rsid w:val="002A66AF"/>
    <w:rsid w:val="002B021D"/>
    <w:rsid w:val="002B0742"/>
    <w:rsid w:val="002B0FA7"/>
    <w:rsid w:val="002B1743"/>
    <w:rsid w:val="002B2C5F"/>
    <w:rsid w:val="002B2FEA"/>
    <w:rsid w:val="002B30A3"/>
    <w:rsid w:val="002B4A48"/>
    <w:rsid w:val="002B56F5"/>
    <w:rsid w:val="002B5E56"/>
    <w:rsid w:val="002B6297"/>
    <w:rsid w:val="002B677B"/>
    <w:rsid w:val="002B6AFA"/>
    <w:rsid w:val="002B6BA0"/>
    <w:rsid w:val="002B6CC0"/>
    <w:rsid w:val="002B6D45"/>
    <w:rsid w:val="002B6EB1"/>
    <w:rsid w:val="002B76BF"/>
    <w:rsid w:val="002C0F9C"/>
    <w:rsid w:val="002C12B7"/>
    <w:rsid w:val="002C1B50"/>
    <w:rsid w:val="002C1D7A"/>
    <w:rsid w:val="002C1F62"/>
    <w:rsid w:val="002C23AF"/>
    <w:rsid w:val="002C2537"/>
    <w:rsid w:val="002C2A6A"/>
    <w:rsid w:val="002C3483"/>
    <w:rsid w:val="002C3743"/>
    <w:rsid w:val="002C383D"/>
    <w:rsid w:val="002C3B92"/>
    <w:rsid w:val="002C40AD"/>
    <w:rsid w:val="002C4B96"/>
    <w:rsid w:val="002C4CBE"/>
    <w:rsid w:val="002C5465"/>
    <w:rsid w:val="002C60C1"/>
    <w:rsid w:val="002C6B2B"/>
    <w:rsid w:val="002C7935"/>
    <w:rsid w:val="002C7A88"/>
    <w:rsid w:val="002D09CA"/>
    <w:rsid w:val="002D10A3"/>
    <w:rsid w:val="002D1852"/>
    <w:rsid w:val="002D1F80"/>
    <w:rsid w:val="002D2719"/>
    <w:rsid w:val="002D30CB"/>
    <w:rsid w:val="002D3A48"/>
    <w:rsid w:val="002D3CB5"/>
    <w:rsid w:val="002D4036"/>
    <w:rsid w:val="002D4332"/>
    <w:rsid w:val="002D498A"/>
    <w:rsid w:val="002D4F95"/>
    <w:rsid w:val="002D58B6"/>
    <w:rsid w:val="002D618A"/>
    <w:rsid w:val="002D73C6"/>
    <w:rsid w:val="002D76D1"/>
    <w:rsid w:val="002D7A41"/>
    <w:rsid w:val="002E05DB"/>
    <w:rsid w:val="002E0730"/>
    <w:rsid w:val="002E0CBA"/>
    <w:rsid w:val="002E1B0B"/>
    <w:rsid w:val="002E1C2C"/>
    <w:rsid w:val="002E211C"/>
    <w:rsid w:val="002E21A9"/>
    <w:rsid w:val="002E2AA6"/>
    <w:rsid w:val="002E2F1A"/>
    <w:rsid w:val="002E33D5"/>
    <w:rsid w:val="002E3EFE"/>
    <w:rsid w:val="002E4A6E"/>
    <w:rsid w:val="002E4B91"/>
    <w:rsid w:val="002E53DF"/>
    <w:rsid w:val="002E57ED"/>
    <w:rsid w:val="002E581E"/>
    <w:rsid w:val="002E58A4"/>
    <w:rsid w:val="002E5AF9"/>
    <w:rsid w:val="002E6668"/>
    <w:rsid w:val="002E70B1"/>
    <w:rsid w:val="002E74FF"/>
    <w:rsid w:val="002E7CBD"/>
    <w:rsid w:val="002F0549"/>
    <w:rsid w:val="002F0B09"/>
    <w:rsid w:val="002F0C67"/>
    <w:rsid w:val="002F1A44"/>
    <w:rsid w:val="002F25AC"/>
    <w:rsid w:val="002F2690"/>
    <w:rsid w:val="002F2F35"/>
    <w:rsid w:val="002F3406"/>
    <w:rsid w:val="002F3AC2"/>
    <w:rsid w:val="002F3EEA"/>
    <w:rsid w:val="002F3EFB"/>
    <w:rsid w:val="002F4AEB"/>
    <w:rsid w:val="002F4DDC"/>
    <w:rsid w:val="002F55F0"/>
    <w:rsid w:val="002F58C3"/>
    <w:rsid w:val="002F5A6F"/>
    <w:rsid w:val="002F5ADF"/>
    <w:rsid w:val="002F5B0B"/>
    <w:rsid w:val="002F5BF1"/>
    <w:rsid w:val="002F5C3E"/>
    <w:rsid w:val="002F66E3"/>
    <w:rsid w:val="002F69B4"/>
    <w:rsid w:val="002F6B34"/>
    <w:rsid w:val="00301359"/>
    <w:rsid w:val="003016D3"/>
    <w:rsid w:val="0030181C"/>
    <w:rsid w:val="0030190B"/>
    <w:rsid w:val="00301F4A"/>
    <w:rsid w:val="0030288B"/>
    <w:rsid w:val="0030292A"/>
    <w:rsid w:val="00302F17"/>
    <w:rsid w:val="00303219"/>
    <w:rsid w:val="003033EF"/>
    <w:rsid w:val="0030496D"/>
    <w:rsid w:val="00304C6D"/>
    <w:rsid w:val="00306416"/>
    <w:rsid w:val="003069E9"/>
    <w:rsid w:val="00307597"/>
    <w:rsid w:val="00307CAE"/>
    <w:rsid w:val="00307D40"/>
    <w:rsid w:val="00307DD0"/>
    <w:rsid w:val="00307DFD"/>
    <w:rsid w:val="00307EB9"/>
    <w:rsid w:val="00307EF2"/>
    <w:rsid w:val="00310D57"/>
    <w:rsid w:val="00311560"/>
    <w:rsid w:val="0031168C"/>
    <w:rsid w:val="003120BA"/>
    <w:rsid w:val="00312CBB"/>
    <w:rsid w:val="00312D06"/>
    <w:rsid w:val="00312E2D"/>
    <w:rsid w:val="00312F42"/>
    <w:rsid w:val="003143DB"/>
    <w:rsid w:val="00314529"/>
    <w:rsid w:val="003155E3"/>
    <w:rsid w:val="00315A56"/>
    <w:rsid w:val="00315A9E"/>
    <w:rsid w:val="003160E0"/>
    <w:rsid w:val="0031700F"/>
    <w:rsid w:val="0031751F"/>
    <w:rsid w:val="003179A7"/>
    <w:rsid w:val="00317E0D"/>
    <w:rsid w:val="0032091B"/>
    <w:rsid w:val="00321B9A"/>
    <w:rsid w:val="003221E6"/>
    <w:rsid w:val="0032245A"/>
    <w:rsid w:val="0032270A"/>
    <w:rsid w:val="00323655"/>
    <w:rsid w:val="00323ED4"/>
    <w:rsid w:val="0032480B"/>
    <w:rsid w:val="00325E50"/>
    <w:rsid w:val="003262F3"/>
    <w:rsid w:val="0032706E"/>
    <w:rsid w:val="00327633"/>
    <w:rsid w:val="00327B0D"/>
    <w:rsid w:val="00327F6D"/>
    <w:rsid w:val="003301BC"/>
    <w:rsid w:val="0033048A"/>
    <w:rsid w:val="003309F8"/>
    <w:rsid w:val="00330AD4"/>
    <w:rsid w:val="00330C27"/>
    <w:rsid w:val="00330C7E"/>
    <w:rsid w:val="00330D6E"/>
    <w:rsid w:val="00331FF0"/>
    <w:rsid w:val="0033242E"/>
    <w:rsid w:val="0033359D"/>
    <w:rsid w:val="003338A6"/>
    <w:rsid w:val="003338E4"/>
    <w:rsid w:val="00333C40"/>
    <w:rsid w:val="00334052"/>
    <w:rsid w:val="00334199"/>
    <w:rsid w:val="003344BF"/>
    <w:rsid w:val="003344C2"/>
    <w:rsid w:val="003345A8"/>
    <w:rsid w:val="00334752"/>
    <w:rsid w:val="00335BC6"/>
    <w:rsid w:val="0033651B"/>
    <w:rsid w:val="003369C2"/>
    <w:rsid w:val="00337561"/>
    <w:rsid w:val="00337765"/>
    <w:rsid w:val="00337AE9"/>
    <w:rsid w:val="00337D96"/>
    <w:rsid w:val="00340495"/>
    <w:rsid w:val="003405E8"/>
    <w:rsid w:val="00341804"/>
    <w:rsid w:val="00342B43"/>
    <w:rsid w:val="00342FF8"/>
    <w:rsid w:val="0034332C"/>
    <w:rsid w:val="00343596"/>
    <w:rsid w:val="00343F61"/>
    <w:rsid w:val="00344A74"/>
    <w:rsid w:val="00344B0D"/>
    <w:rsid w:val="00344F94"/>
    <w:rsid w:val="003452CB"/>
    <w:rsid w:val="003455C8"/>
    <w:rsid w:val="00345654"/>
    <w:rsid w:val="003456A4"/>
    <w:rsid w:val="003468C6"/>
    <w:rsid w:val="00346979"/>
    <w:rsid w:val="00346F33"/>
    <w:rsid w:val="0034757E"/>
    <w:rsid w:val="00347D7A"/>
    <w:rsid w:val="00347DD3"/>
    <w:rsid w:val="0035081C"/>
    <w:rsid w:val="00350B8C"/>
    <w:rsid w:val="003511C5"/>
    <w:rsid w:val="00351548"/>
    <w:rsid w:val="00351876"/>
    <w:rsid w:val="00352684"/>
    <w:rsid w:val="00352CFF"/>
    <w:rsid w:val="00353038"/>
    <w:rsid w:val="00353E6A"/>
    <w:rsid w:val="00354B7E"/>
    <w:rsid w:val="003557EF"/>
    <w:rsid w:val="0035594B"/>
    <w:rsid w:val="00355C08"/>
    <w:rsid w:val="003564BC"/>
    <w:rsid w:val="0035670C"/>
    <w:rsid w:val="00356A26"/>
    <w:rsid w:val="00356AEF"/>
    <w:rsid w:val="0036101E"/>
    <w:rsid w:val="00361162"/>
    <w:rsid w:val="00363141"/>
    <w:rsid w:val="003635E0"/>
    <w:rsid w:val="00363A1D"/>
    <w:rsid w:val="00363AAA"/>
    <w:rsid w:val="0036402B"/>
    <w:rsid w:val="003641E6"/>
    <w:rsid w:val="00364490"/>
    <w:rsid w:val="00365324"/>
    <w:rsid w:val="003653A7"/>
    <w:rsid w:val="00365413"/>
    <w:rsid w:val="003655F3"/>
    <w:rsid w:val="00366DE7"/>
    <w:rsid w:val="00367617"/>
    <w:rsid w:val="00370430"/>
    <w:rsid w:val="00370522"/>
    <w:rsid w:val="003709BE"/>
    <w:rsid w:val="00371017"/>
    <w:rsid w:val="003717CE"/>
    <w:rsid w:val="00371A0A"/>
    <w:rsid w:val="003724BA"/>
    <w:rsid w:val="00372A03"/>
    <w:rsid w:val="00372A95"/>
    <w:rsid w:val="00373D5D"/>
    <w:rsid w:val="00374129"/>
    <w:rsid w:val="003743C6"/>
    <w:rsid w:val="00374594"/>
    <w:rsid w:val="00374668"/>
    <w:rsid w:val="00374A4F"/>
    <w:rsid w:val="0037545C"/>
    <w:rsid w:val="00375529"/>
    <w:rsid w:val="00375A81"/>
    <w:rsid w:val="00375C53"/>
    <w:rsid w:val="00375CF8"/>
    <w:rsid w:val="0037620B"/>
    <w:rsid w:val="003764F3"/>
    <w:rsid w:val="0037699A"/>
    <w:rsid w:val="00377192"/>
    <w:rsid w:val="00377228"/>
    <w:rsid w:val="003777E2"/>
    <w:rsid w:val="003779C8"/>
    <w:rsid w:val="00377D16"/>
    <w:rsid w:val="00377D4D"/>
    <w:rsid w:val="00377FA9"/>
    <w:rsid w:val="003803F1"/>
    <w:rsid w:val="00380AAE"/>
    <w:rsid w:val="003818B6"/>
    <w:rsid w:val="00381B65"/>
    <w:rsid w:val="00382478"/>
    <w:rsid w:val="00382A57"/>
    <w:rsid w:val="00382B9C"/>
    <w:rsid w:val="003835DE"/>
    <w:rsid w:val="00383718"/>
    <w:rsid w:val="00383DCC"/>
    <w:rsid w:val="003842EA"/>
    <w:rsid w:val="003847A2"/>
    <w:rsid w:val="00384F2B"/>
    <w:rsid w:val="00385716"/>
    <w:rsid w:val="00385D75"/>
    <w:rsid w:val="00386086"/>
    <w:rsid w:val="00386196"/>
    <w:rsid w:val="003869BD"/>
    <w:rsid w:val="0038733E"/>
    <w:rsid w:val="00387D5D"/>
    <w:rsid w:val="003901FB"/>
    <w:rsid w:val="00390499"/>
    <w:rsid w:val="00390605"/>
    <w:rsid w:val="003908FE"/>
    <w:rsid w:val="00390957"/>
    <w:rsid w:val="00390C5B"/>
    <w:rsid w:val="00390E77"/>
    <w:rsid w:val="00390EB6"/>
    <w:rsid w:val="003913B5"/>
    <w:rsid w:val="00391557"/>
    <w:rsid w:val="00391B41"/>
    <w:rsid w:val="00391E07"/>
    <w:rsid w:val="0039244C"/>
    <w:rsid w:val="003937EB"/>
    <w:rsid w:val="00393C86"/>
    <w:rsid w:val="0039405E"/>
    <w:rsid w:val="003940DE"/>
    <w:rsid w:val="003948F0"/>
    <w:rsid w:val="003953A4"/>
    <w:rsid w:val="00395659"/>
    <w:rsid w:val="0039573D"/>
    <w:rsid w:val="003957E0"/>
    <w:rsid w:val="003960CC"/>
    <w:rsid w:val="00396327"/>
    <w:rsid w:val="003968BF"/>
    <w:rsid w:val="00396D8A"/>
    <w:rsid w:val="00397056"/>
    <w:rsid w:val="003970E9"/>
    <w:rsid w:val="003976BF"/>
    <w:rsid w:val="00397D75"/>
    <w:rsid w:val="00397E45"/>
    <w:rsid w:val="00397EC6"/>
    <w:rsid w:val="003A0A6F"/>
    <w:rsid w:val="003A189A"/>
    <w:rsid w:val="003A196A"/>
    <w:rsid w:val="003A3C5B"/>
    <w:rsid w:val="003A407E"/>
    <w:rsid w:val="003A44F5"/>
    <w:rsid w:val="003A58EA"/>
    <w:rsid w:val="003A5C08"/>
    <w:rsid w:val="003A647B"/>
    <w:rsid w:val="003A649C"/>
    <w:rsid w:val="003A6A67"/>
    <w:rsid w:val="003A6F24"/>
    <w:rsid w:val="003A7147"/>
    <w:rsid w:val="003A720E"/>
    <w:rsid w:val="003A7FAE"/>
    <w:rsid w:val="003B0528"/>
    <w:rsid w:val="003B100D"/>
    <w:rsid w:val="003B11B1"/>
    <w:rsid w:val="003B148A"/>
    <w:rsid w:val="003B1B01"/>
    <w:rsid w:val="003B1D95"/>
    <w:rsid w:val="003B289E"/>
    <w:rsid w:val="003B2BAA"/>
    <w:rsid w:val="003B2CE0"/>
    <w:rsid w:val="003B2F93"/>
    <w:rsid w:val="003B3EBF"/>
    <w:rsid w:val="003B451E"/>
    <w:rsid w:val="003B4685"/>
    <w:rsid w:val="003B4F25"/>
    <w:rsid w:val="003B4FA7"/>
    <w:rsid w:val="003B506B"/>
    <w:rsid w:val="003B5226"/>
    <w:rsid w:val="003B5228"/>
    <w:rsid w:val="003B52B3"/>
    <w:rsid w:val="003B60B2"/>
    <w:rsid w:val="003B6951"/>
    <w:rsid w:val="003B6C47"/>
    <w:rsid w:val="003B6CDF"/>
    <w:rsid w:val="003B7118"/>
    <w:rsid w:val="003C0803"/>
    <w:rsid w:val="003C0B25"/>
    <w:rsid w:val="003C109F"/>
    <w:rsid w:val="003C1141"/>
    <w:rsid w:val="003C12A3"/>
    <w:rsid w:val="003C16FB"/>
    <w:rsid w:val="003C1985"/>
    <w:rsid w:val="003C1CA3"/>
    <w:rsid w:val="003C227B"/>
    <w:rsid w:val="003C234A"/>
    <w:rsid w:val="003C26B4"/>
    <w:rsid w:val="003C2E67"/>
    <w:rsid w:val="003C2F24"/>
    <w:rsid w:val="003C3007"/>
    <w:rsid w:val="003C3325"/>
    <w:rsid w:val="003C3D62"/>
    <w:rsid w:val="003C4171"/>
    <w:rsid w:val="003C46D4"/>
    <w:rsid w:val="003C547C"/>
    <w:rsid w:val="003C6060"/>
    <w:rsid w:val="003C64B4"/>
    <w:rsid w:val="003C677B"/>
    <w:rsid w:val="003C6A73"/>
    <w:rsid w:val="003C6EFA"/>
    <w:rsid w:val="003C7326"/>
    <w:rsid w:val="003C737A"/>
    <w:rsid w:val="003C76B9"/>
    <w:rsid w:val="003C7A4F"/>
    <w:rsid w:val="003C7CC4"/>
    <w:rsid w:val="003C7E95"/>
    <w:rsid w:val="003D02A6"/>
    <w:rsid w:val="003D0463"/>
    <w:rsid w:val="003D072A"/>
    <w:rsid w:val="003D0A42"/>
    <w:rsid w:val="003D0FB7"/>
    <w:rsid w:val="003D101C"/>
    <w:rsid w:val="003D1E47"/>
    <w:rsid w:val="003D23AA"/>
    <w:rsid w:val="003D29CC"/>
    <w:rsid w:val="003D2BE9"/>
    <w:rsid w:val="003D3C67"/>
    <w:rsid w:val="003D4DA5"/>
    <w:rsid w:val="003D534A"/>
    <w:rsid w:val="003D5AEE"/>
    <w:rsid w:val="003D5BEE"/>
    <w:rsid w:val="003D5E7E"/>
    <w:rsid w:val="003D6382"/>
    <w:rsid w:val="003D63D7"/>
    <w:rsid w:val="003D6704"/>
    <w:rsid w:val="003D6A4C"/>
    <w:rsid w:val="003D6C7C"/>
    <w:rsid w:val="003E037E"/>
    <w:rsid w:val="003E09F6"/>
    <w:rsid w:val="003E0D6A"/>
    <w:rsid w:val="003E174C"/>
    <w:rsid w:val="003E1827"/>
    <w:rsid w:val="003E239D"/>
    <w:rsid w:val="003E242F"/>
    <w:rsid w:val="003E25F8"/>
    <w:rsid w:val="003E292E"/>
    <w:rsid w:val="003E2E34"/>
    <w:rsid w:val="003E2F06"/>
    <w:rsid w:val="003E30CF"/>
    <w:rsid w:val="003E31EC"/>
    <w:rsid w:val="003E370A"/>
    <w:rsid w:val="003E397F"/>
    <w:rsid w:val="003E3DF5"/>
    <w:rsid w:val="003E3F2D"/>
    <w:rsid w:val="003E437F"/>
    <w:rsid w:val="003E5963"/>
    <w:rsid w:val="003E5CC6"/>
    <w:rsid w:val="003E6106"/>
    <w:rsid w:val="003E6748"/>
    <w:rsid w:val="003E6D9F"/>
    <w:rsid w:val="003E6DAB"/>
    <w:rsid w:val="003E72B5"/>
    <w:rsid w:val="003E756A"/>
    <w:rsid w:val="003F00FE"/>
    <w:rsid w:val="003F2DF4"/>
    <w:rsid w:val="003F3020"/>
    <w:rsid w:val="003F392E"/>
    <w:rsid w:val="003F412D"/>
    <w:rsid w:val="003F4B5B"/>
    <w:rsid w:val="003F4D31"/>
    <w:rsid w:val="003F5169"/>
    <w:rsid w:val="003F5936"/>
    <w:rsid w:val="003F61D5"/>
    <w:rsid w:val="003F675E"/>
    <w:rsid w:val="003F76DA"/>
    <w:rsid w:val="003F7E52"/>
    <w:rsid w:val="003F7F1B"/>
    <w:rsid w:val="003F7FB6"/>
    <w:rsid w:val="004007BA"/>
    <w:rsid w:val="00400BD4"/>
    <w:rsid w:val="00400EAA"/>
    <w:rsid w:val="0040110C"/>
    <w:rsid w:val="004012E8"/>
    <w:rsid w:val="0040140B"/>
    <w:rsid w:val="00401537"/>
    <w:rsid w:val="00401AD7"/>
    <w:rsid w:val="00401C52"/>
    <w:rsid w:val="00401EA4"/>
    <w:rsid w:val="00402552"/>
    <w:rsid w:val="00403147"/>
    <w:rsid w:val="004036F7"/>
    <w:rsid w:val="004039C2"/>
    <w:rsid w:val="00404698"/>
    <w:rsid w:val="00404893"/>
    <w:rsid w:val="004049B6"/>
    <w:rsid w:val="0040549B"/>
    <w:rsid w:val="004055BA"/>
    <w:rsid w:val="004056B0"/>
    <w:rsid w:val="00405CB4"/>
    <w:rsid w:val="00405D10"/>
    <w:rsid w:val="00406260"/>
    <w:rsid w:val="00406D4E"/>
    <w:rsid w:val="00407C2D"/>
    <w:rsid w:val="00410B86"/>
    <w:rsid w:val="00410C6A"/>
    <w:rsid w:val="00410D7C"/>
    <w:rsid w:val="004110A7"/>
    <w:rsid w:val="0041220A"/>
    <w:rsid w:val="00412511"/>
    <w:rsid w:val="004126BF"/>
    <w:rsid w:val="00412E8F"/>
    <w:rsid w:val="00412F41"/>
    <w:rsid w:val="004132B2"/>
    <w:rsid w:val="00413B96"/>
    <w:rsid w:val="00413BFB"/>
    <w:rsid w:val="00413E61"/>
    <w:rsid w:val="004140D0"/>
    <w:rsid w:val="0041410E"/>
    <w:rsid w:val="00414992"/>
    <w:rsid w:val="004149B0"/>
    <w:rsid w:val="00414CB7"/>
    <w:rsid w:val="004157A0"/>
    <w:rsid w:val="00415C8C"/>
    <w:rsid w:val="00415E79"/>
    <w:rsid w:val="00416088"/>
    <w:rsid w:val="0041633A"/>
    <w:rsid w:val="0041699E"/>
    <w:rsid w:val="00416E4E"/>
    <w:rsid w:val="0041711B"/>
    <w:rsid w:val="00417668"/>
    <w:rsid w:val="0041770E"/>
    <w:rsid w:val="00417CBA"/>
    <w:rsid w:val="004209FA"/>
    <w:rsid w:val="00420A14"/>
    <w:rsid w:val="00420BA0"/>
    <w:rsid w:val="00420C0C"/>
    <w:rsid w:val="00421140"/>
    <w:rsid w:val="004211CE"/>
    <w:rsid w:val="00421606"/>
    <w:rsid w:val="004216CD"/>
    <w:rsid w:val="0042190E"/>
    <w:rsid w:val="00421B55"/>
    <w:rsid w:val="004220F6"/>
    <w:rsid w:val="004234A9"/>
    <w:rsid w:val="004236A1"/>
    <w:rsid w:val="00423C46"/>
    <w:rsid w:val="00423E7A"/>
    <w:rsid w:val="00425471"/>
    <w:rsid w:val="004256A0"/>
    <w:rsid w:val="00425D95"/>
    <w:rsid w:val="00426AC4"/>
    <w:rsid w:val="00426C92"/>
    <w:rsid w:val="00427A9B"/>
    <w:rsid w:val="004307C8"/>
    <w:rsid w:val="0043097F"/>
    <w:rsid w:val="00430F9D"/>
    <w:rsid w:val="00431139"/>
    <w:rsid w:val="004325D0"/>
    <w:rsid w:val="00432773"/>
    <w:rsid w:val="00432CAE"/>
    <w:rsid w:val="00433D96"/>
    <w:rsid w:val="004341AA"/>
    <w:rsid w:val="00435AF0"/>
    <w:rsid w:val="00436688"/>
    <w:rsid w:val="00436B38"/>
    <w:rsid w:val="0043756D"/>
    <w:rsid w:val="00437607"/>
    <w:rsid w:val="00437FCB"/>
    <w:rsid w:val="004401AC"/>
    <w:rsid w:val="00440281"/>
    <w:rsid w:val="00440DE1"/>
    <w:rsid w:val="004410E3"/>
    <w:rsid w:val="0044144A"/>
    <w:rsid w:val="004418CF"/>
    <w:rsid w:val="00441A7E"/>
    <w:rsid w:val="00441BD0"/>
    <w:rsid w:val="004426A1"/>
    <w:rsid w:val="00442831"/>
    <w:rsid w:val="00442850"/>
    <w:rsid w:val="00442B6B"/>
    <w:rsid w:val="0044310C"/>
    <w:rsid w:val="00444A19"/>
    <w:rsid w:val="004450AD"/>
    <w:rsid w:val="0044512C"/>
    <w:rsid w:val="0044516A"/>
    <w:rsid w:val="00445552"/>
    <w:rsid w:val="00445E9D"/>
    <w:rsid w:val="0044622E"/>
    <w:rsid w:val="00446917"/>
    <w:rsid w:val="00447493"/>
    <w:rsid w:val="00447B5F"/>
    <w:rsid w:val="00447B7C"/>
    <w:rsid w:val="00447CF5"/>
    <w:rsid w:val="00450379"/>
    <w:rsid w:val="00451542"/>
    <w:rsid w:val="00451813"/>
    <w:rsid w:val="0045191A"/>
    <w:rsid w:val="00451B39"/>
    <w:rsid w:val="0045313F"/>
    <w:rsid w:val="0045315D"/>
    <w:rsid w:val="004535D9"/>
    <w:rsid w:val="00453752"/>
    <w:rsid w:val="00454745"/>
    <w:rsid w:val="0045492C"/>
    <w:rsid w:val="00454CC0"/>
    <w:rsid w:val="00454FA5"/>
    <w:rsid w:val="00455AA7"/>
    <w:rsid w:val="00455D29"/>
    <w:rsid w:val="004561AA"/>
    <w:rsid w:val="00456277"/>
    <w:rsid w:val="0045671A"/>
    <w:rsid w:val="004574B5"/>
    <w:rsid w:val="004576E5"/>
    <w:rsid w:val="00457C23"/>
    <w:rsid w:val="00460717"/>
    <w:rsid w:val="00460E37"/>
    <w:rsid w:val="0046100B"/>
    <w:rsid w:val="00461148"/>
    <w:rsid w:val="004615E9"/>
    <w:rsid w:val="004618F7"/>
    <w:rsid w:val="00461D4A"/>
    <w:rsid w:val="00462307"/>
    <w:rsid w:val="0046239B"/>
    <w:rsid w:val="0046276D"/>
    <w:rsid w:val="00462851"/>
    <w:rsid w:val="004628DD"/>
    <w:rsid w:val="0046323F"/>
    <w:rsid w:val="004638CC"/>
    <w:rsid w:val="00463B5E"/>
    <w:rsid w:val="004649EA"/>
    <w:rsid w:val="00464B9D"/>
    <w:rsid w:val="00465D99"/>
    <w:rsid w:val="00466301"/>
    <w:rsid w:val="004668E0"/>
    <w:rsid w:val="00466C11"/>
    <w:rsid w:val="00466CB0"/>
    <w:rsid w:val="00466CCF"/>
    <w:rsid w:val="00466EF7"/>
    <w:rsid w:val="0046721A"/>
    <w:rsid w:val="00467640"/>
    <w:rsid w:val="00470AE4"/>
    <w:rsid w:val="00470B67"/>
    <w:rsid w:val="00471078"/>
    <w:rsid w:val="004712C3"/>
    <w:rsid w:val="0047155A"/>
    <w:rsid w:val="00472D58"/>
    <w:rsid w:val="00473043"/>
    <w:rsid w:val="0047305D"/>
    <w:rsid w:val="00473155"/>
    <w:rsid w:val="00473163"/>
    <w:rsid w:val="0047322E"/>
    <w:rsid w:val="004740DE"/>
    <w:rsid w:val="0047448A"/>
    <w:rsid w:val="00474EC8"/>
    <w:rsid w:val="00475775"/>
    <w:rsid w:val="004759D0"/>
    <w:rsid w:val="00475E59"/>
    <w:rsid w:val="00476381"/>
    <w:rsid w:val="004763DA"/>
    <w:rsid w:val="00476886"/>
    <w:rsid w:val="00476CB5"/>
    <w:rsid w:val="004779B0"/>
    <w:rsid w:val="004803BF"/>
    <w:rsid w:val="00480950"/>
    <w:rsid w:val="00480A7E"/>
    <w:rsid w:val="00480B96"/>
    <w:rsid w:val="00480EE0"/>
    <w:rsid w:val="00481402"/>
    <w:rsid w:val="00481E17"/>
    <w:rsid w:val="0048278E"/>
    <w:rsid w:val="00482C6D"/>
    <w:rsid w:val="00483D63"/>
    <w:rsid w:val="00483E64"/>
    <w:rsid w:val="0048425B"/>
    <w:rsid w:val="004849B5"/>
    <w:rsid w:val="00484B1C"/>
    <w:rsid w:val="00484D82"/>
    <w:rsid w:val="00485488"/>
    <w:rsid w:val="00485537"/>
    <w:rsid w:val="004855D4"/>
    <w:rsid w:val="004856FF"/>
    <w:rsid w:val="00485F13"/>
    <w:rsid w:val="004868F5"/>
    <w:rsid w:val="00486D8B"/>
    <w:rsid w:val="004871BA"/>
    <w:rsid w:val="0048784D"/>
    <w:rsid w:val="00487E86"/>
    <w:rsid w:val="00490131"/>
    <w:rsid w:val="00490184"/>
    <w:rsid w:val="00491290"/>
    <w:rsid w:val="004915A9"/>
    <w:rsid w:val="00491851"/>
    <w:rsid w:val="00491C40"/>
    <w:rsid w:val="00491E78"/>
    <w:rsid w:val="00492759"/>
    <w:rsid w:val="00492C82"/>
    <w:rsid w:val="00493371"/>
    <w:rsid w:val="00493786"/>
    <w:rsid w:val="00493CF7"/>
    <w:rsid w:val="0049490F"/>
    <w:rsid w:val="00494C78"/>
    <w:rsid w:val="00494C99"/>
    <w:rsid w:val="00494F01"/>
    <w:rsid w:val="004950B2"/>
    <w:rsid w:val="0049523D"/>
    <w:rsid w:val="00495BF5"/>
    <w:rsid w:val="00496222"/>
    <w:rsid w:val="00496553"/>
    <w:rsid w:val="00496564"/>
    <w:rsid w:val="00496F44"/>
    <w:rsid w:val="0049726F"/>
    <w:rsid w:val="004A03A6"/>
    <w:rsid w:val="004A0648"/>
    <w:rsid w:val="004A0D4E"/>
    <w:rsid w:val="004A224B"/>
    <w:rsid w:val="004A2B51"/>
    <w:rsid w:val="004A2C19"/>
    <w:rsid w:val="004A2D51"/>
    <w:rsid w:val="004A34C9"/>
    <w:rsid w:val="004A35EF"/>
    <w:rsid w:val="004A3B2B"/>
    <w:rsid w:val="004A3D22"/>
    <w:rsid w:val="004A431D"/>
    <w:rsid w:val="004A4942"/>
    <w:rsid w:val="004A55AA"/>
    <w:rsid w:val="004A6344"/>
    <w:rsid w:val="004A7372"/>
    <w:rsid w:val="004A7B8C"/>
    <w:rsid w:val="004A7F81"/>
    <w:rsid w:val="004B0056"/>
    <w:rsid w:val="004B06C2"/>
    <w:rsid w:val="004B0ECA"/>
    <w:rsid w:val="004B14B6"/>
    <w:rsid w:val="004B188F"/>
    <w:rsid w:val="004B1A94"/>
    <w:rsid w:val="004B1D5C"/>
    <w:rsid w:val="004B2143"/>
    <w:rsid w:val="004B24B1"/>
    <w:rsid w:val="004B30DC"/>
    <w:rsid w:val="004B35B4"/>
    <w:rsid w:val="004B3C3E"/>
    <w:rsid w:val="004B4040"/>
    <w:rsid w:val="004B4541"/>
    <w:rsid w:val="004B4D14"/>
    <w:rsid w:val="004B522B"/>
    <w:rsid w:val="004B5987"/>
    <w:rsid w:val="004B641D"/>
    <w:rsid w:val="004B6DD8"/>
    <w:rsid w:val="004B721F"/>
    <w:rsid w:val="004B7A9F"/>
    <w:rsid w:val="004C0117"/>
    <w:rsid w:val="004C04E1"/>
    <w:rsid w:val="004C1525"/>
    <w:rsid w:val="004C1622"/>
    <w:rsid w:val="004C188F"/>
    <w:rsid w:val="004C248F"/>
    <w:rsid w:val="004C2BF3"/>
    <w:rsid w:val="004C388E"/>
    <w:rsid w:val="004C4A44"/>
    <w:rsid w:val="004C5094"/>
    <w:rsid w:val="004C5FE9"/>
    <w:rsid w:val="004C61C2"/>
    <w:rsid w:val="004C70B1"/>
    <w:rsid w:val="004C70FD"/>
    <w:rsid w:val="004C7194"/>
    <w:rsid w:val="004C74D7"/>
    <w:rsid w:val="004C74F2"/>
    <w:rsid w:val="004D0339"/>
    <w:rsid w:val="004D0645"/>
    <w:rsid w:val="004D088A"/>
    <w:rsid w:val="004D118F"/>
    <w:rsid w:val="004D138D"/>
    <w:rsid w:val="004D178C"/>
    <w:rsid w:val="004D29DB"/>
    <w:rsid w:val="004D2F34"/>
    <w:rsid w:val="004D3267"/>
    <w:rsid w:val="004D361A"/>
    <w:rsid w:val="004D3A48"/>
    <w:rsid w:val="004D3E1C"/>
    <w:rsid w:val="004D414E"/>
    <w:rsid w:val="004D4D41"/>
    <w:rsid w:val="004D4E75"/>
    <w:rsid w:val="004D5765"/>
    <w:rsid w:val="004D584C"/>
    <w:rsid w:val="004D60A4"/>
    <w:rsid w:val="004D620F"/>
    <w:rsid w:val="004D6308"/>
    <w:rsid w:val="004D64D8"/>
    <w:rsid w:val="004D64F3"/>
    <w:rsid w:val="004D65ED"/>
    <w:rsid w:val="004D6672"/>
    <w:rsid w:val="004D72D8"/>
    <w:rsid w:val="004D7346"/>
    <w:rsid w:val="004D7477"/>
    <w:rsid w:val="004D75FB"/>
    <w:rsid w:val="004E0894"/>
    <w:rsid w:val="004E2199"/>
    <w:rsid w:val="004E22B3"/>
    <w:rsid w:val="004E2544"/>
    <w:rsid w:val="004E2740"/>
    <w:rsid w:val="004E2FD3"/>
    <w:rsid w:val="004E33DF"/>
    <w:rsid w:val="004E3C8B"/>
    <w:rsid w:val="004E42DD"/>
    <w:rsid w:val="004E495D"/>
    <w:rsid w:val="004E516B"/>
    <w:rsid w:val="004E5501"/>
    <w:rsid w:val="004E5913"/>
    <w:rsid w:val="004E6C6B"/>
    <w:rsid w:val="004E6D4E"/>
    <w:rsid w:val="004E72CE"/>
    <w:rsid w:val="004E73DC"/>
    <w:rsid w:val="004F0373"/>
    <w:rsid w:val="004F04CC"/>
    <w:rsid w:val="004F0787"/>
    <w:rsid w:val="004F0D28"/>
    <w:rsid w:val="004F0E9B"/>
    <w:rsid w:val="004F10BC"/>
    <w:rsid w:val="004F1140"/>
    <w:rsid w:val="004F14ED"/>
    <w:rsid w:val="004F231D"/>
    <w:rsid w:val="004F26DE"/>
    <w:rsid w:val="004F2C41"/>
    <w:rsid w:val="004F3061"/>
    <w:rsid w:val="004F3531"/>
    <w:rsid w:val="004F35DB"/>
    <w:rsid w:val="004F425F"/>
    <w:rsid w:val="004F5833"/>
    <w:rsid w:val="004F5C56"/>
    <w:rsid w:val="004F5E69"/>
    <w:rsid w:val="004F5EF4"/>
    <w:rsid w:val="004F6389"/>
    <w:rsid w:val="004F72CD"/>
    <w:rsid w:val="004F76E6"/>
    <w:rsid w:val="004F79EA"/>
    <w:rsid w:val="0050101C"/>
    <w:rsid w:val="00502489"/>
    <w:rsid w:val="00502734"/>
    <w:rsid w:val="00502EB4"/>
    <w:rsid w:val="0050316B"/>
    <w:rsid w:val="0050342E"/>
    <w:rsid w:val="00503BD3"/>
    <w:rsid w:val="005051F1"/>
    <w:rsid w:val="0050599A"/>
    <w:rsid w:val="00505D88"/>
    <w:rsid w:val="00505DDC"/>
    <w:rsid w:val="00506781"/>
    <w:rsid w:val="00506C9F"/>
    <w:rsid w:val="00507028"/>
    <w:rsid w:val="00507888"/>
    <w:rsid w:val="00507A3B"/>
    <w:rsid w:val="00507B97"/>
    <w:rsid w:val="005100BB"/>
    <w:rsid w:val="005105E7"/>
    <w:rsid w:val="005108DC"/>
    <w:rsid w:val="00510BE1"/>
    <w:rsid w:val="00511353"/>
    <w:rsid w:val="00511891"/>
    <w:rsid w:val="0051286F"/>
    <w:rsid w:val="00512970"/>
    <w:rsid w:val="00512ADE"/>
    <w:rsid w:val="00512F96"/>
    <w:rsid w:val="005132BA"/>
    <w:rsid w:val="00513426"/>
    <w:rsid w:val="0051357F"/>
    <w:rsid w:val="00513D5E"/>
    <w:rsid w:val="0051407A"/>
    <w:rsid w:val="005142D3"/>
    <w:rsid w:val="0051583E"/>
    <w:rsid w:val="005160D9"/>
    <w:rsid w:val="00516FF7"/>
    <w:rsid w:val="005173EE"/>
    <w:rsid w:val="00517549"/>
    <w:rsid w:val="0051763C"/>
    <w:rsid w:val="005178D5"/>
    <w:rsid w:val="00517E54"/>
    <w:rsid w:val="00520642"/>
    <w:rsid w:val="00520C7C"/>
    <w:rsid w:val="00521005"/>
    <w:rsid w:val="005217B2"/>
    <w:rsid w:val="00521AEE"/>
    <w:rsid w:val="00521DD5"/>
    <w:rsid w:val="00521E09"/>
    <w:rsid w:val="00522E55"/>
    <w:rsid w:val="00522ECE"/>
    <w:rsid w:val="00523A25"/>
    <w:rsid w:val="00524B61"/>
    <w:rsid w:val="005250DC"/>
    <w:rsid w:val="00525BC2"/>
    <w:rsid w:val="00525D9C"/>
    <w:rsid w:val="00525F22"/>
    <w:rsid w:val="005268CB"/>
    <w:rsid w:val="00526D5F"/>
    <w:rsid w:val="00526EA0"/>
    <w:rsid w:val="005273A8"/>
    <w:rsid w:val="005274C9"/>
    <w:rsid w:val="0052795D"/>
    <w:rsid w:val="00527AC2"/>
    <w:rsid w:val="00527BB0"/>
    <w:rsid w:val="00527C68"/>
    <w:rsid w:val="00527C8D"/>
    <w:rsid w:val="00527F49"/>
    <w:rsid w:val="005307F5"/>
    <w:rsid w:val="00530DAC"/>
    <w:rsid w:val="00530F83"/>
    <w:rsid w:val="00531844"/>
    <w:rsid w:val="00531F32"/>
    <w:rsid w:val="005322C7"/>
    <w:rsid w:val="005336CA"/>
    <w:rsid w:val="00533B2B"/>
    <w:rsid w:val="00534C41"/>
    <w:rsid w:val="00535127"/>
    <w:rsid w:val="00536CC7"/>
    <w:rsid w:val="00536D87"/>
    <w:rsid w:val="00537C33"/>
    <w:rsid w:val="005401AE"/>
    <w:rsid w:val="00540BCE"/>
    <w:rsid w:val="0054184C"/>
    <w:rsid w:val="00541D15"/>
    <w:rsid w:val="00541EB3"/>
    <w:rsid w:val="005424A9"/>
    <w:rsid w:val="00542C80"/>
    <w:rsid w:val="005434FF"/>
    <w:rsid w:val="00543BAD"/>
    <w:rsid w:val="00543C27"/>
    <w:rsid w:val="005448F2"/>
    <w:rsid w:val="005453C1"/>
    <w:rsid w:val="00545BD8"/>
    <w:rsid w:val="00545BDB"/>
    <w:rsid w:val="00545EEB"/>
    <w:rsid w:val="00545FF0"/>
    <w:rsid w:val="005461CC"/>
    <w:rsid w:val="005466CC"/>
    <w:rsid w:val="00546728"/>
    <w:rsid w:val="00546C7B"/>
    <w:rsid w:val="00546C84"/>
    <w:rsid w:val="00546F82"/>
    <w:rsid w:val="00547217"/>
    <w:rsid w:val="00547822"/>
    <w:rsid w:val="005478EF"/>
    <w:rsid w:val="00550B5E"/>
    <w:rsid w:val="00550C7A"/>
    <w:rsid w:val="00550CD0"/>
    <w:rsid w:val="00550DBC"/>
    <w:rsid w:val="00551267"/>
    <w:rsid w:val="005516B4"/>
    <w:rsid w:val="00552776"/>
    <w:rsid w:val="00552ADC"/>
    <w:rsid w:val="005533A3"/>
    <w:rsid w:val="00553B06"/>
    <w:rsid w:val="00553EDE"/>
    <w:rsid w:val="005541DE"/>
    <w:rsid w:val="005543A1"/>
    <w:rsid w:val="00554448"/>
    <w:rsid w:val="00554552"/>
    <w:rsid w:val="00554C48"/>
    <w:rsid w:val="00555082"/>
    <w:rsid w:val="00555190"/>
    <w:rsid w:val="00555807"/>
    <w:rsid w:val="00555967"/>
    <w:rsid w:val="00555BEB"/>
    <w:rsid w:val="00555D8A"/>
    <w:rsid w:val="005569B7"/>
    <w:rsid w:val="00556C76"/>
    <w:rsid w:val="00556D68"/>
    <w:rsid w:val="00557A76"/>
    <w:rsid w:val="00557E96"/>
    <w:rsid w:val="00560246"/>
    <w:rsid w:val="005603A8"/>
    <w:rsid w:val="005613D1"/>
    <w:rsid w:val="0056185A"/>
    <w:rsid w:val="00562B1D"/>
    <w:rsid w:val="00562C1F"/>
    <w:rsid w:val="00562E63"/>
    <w:rsid w:val="0056319A"/>
    <w:rsid w:val="005632F5"/>
    <w:rsid w:val="00563625"/>
    <w:rsid w:val="00563A68"/>
    <w:rsid w:val="00563B98"/>
    <w:rsid w:val="00564611"/>
    <w:rsid w:val="00564B96"/>
    <w:rsid w:val="0056542D"/>
    <w:rsid w:val="00565800"/>
    <w:rsid w:val="00567338"/>
    <w:rsid w:val="005675C4"/>
    <w:rsid w:val="00567904"/>
    <w:rsid w:val="00570165"/>
    <w:rsid w:val="0057023C"/>
    <w:rsid w:val="00570890"/>
    <w:rsid w:val="00570CC5"/>
    <w:rsid w:val="00571545"/>
    <w:rsid w:val="00571B26"/>
    <w:rsid w:val="005723A8"/>
    <w:rsid w:val="00572610"/>
    <w:rsid w:val="005739E2"/>
    <w:rsid w:val="00573C04"/>
    <w:rsid w:val="005747F1"/>
    <w:rsid w:val="00574B8A"/>
    <w:rsid w:val="00574D7C"/>
    <w:rsid w:val="0057604B"/>
    <w:rsid w:val="00576858"/>
    <w:rsid w:val="00577B0A"/>
    <w:rsid w:val="00577DA0"/>
    <w:rsid w:val="00580068"/>
    <w:rsid w:val="0058011D"/>
    <w:rsid w:val="005801D4"/>
    <w:rsid w:val="00580203"/>
    <w:rsid w:val="005806A2"/>
    <w:rsid w:val="0058117B"/>
    <w:rsid w:val="00581445"/>
    <w:rsid w:val="00581469"/>
    <w:rsid w:val="005814AD"/>
    <w:rsid w:val="005817A5"/>
    <w:rsid w:val="0058206F"/>
    <w:rsid w:val="00582503"/>
    <w:rsid w:val="0058253A"/>
    <w:rsid w:val="00583482"/>
    <w:rsid w:val="00583B3F"/>
    <w:rsid w:val="00583CCF"/>
    <w:rsid w:val="00583CD6"/>
    <w:rsid w:val="00583D65"/>
    <w:rsid w:val="00583F95"/>
    <w:rsid w:val="0058444C"/>
    <w:rsid w:val="005848F0"/>
    <w:rsid w:val="00584F5C"/>
    <w:rsid w:val="00585574"/>
    <w:rsid w:val="005857E7"/>
    <w:rsid w:val="005861D2"/>
    <w:rsid w:val="0058643B"/>
    <w:rsid w:val="0058648D"/>
    <w:rsid w:val="00586C82"/>
    <w:rsid w:val="0058786B"/>
    <w:rsid w:val="005901C3"/>
    <w:rsid w:val="00590801"/>
    <w:rsid w:val="00590866"/>
    <w:rsid w:val="00590BF2"/>
    <w:rsid w:val="005916AE"/>
    <w:rsid w:val="00591D11"/>
    <w:rsid w:val="0059263B"/>
    <w:rsid w:val="005929BE"/>
    <w:rsid w:val="00592D34"/>
    <w:rsid w:val="005931C0"/>
    <w:rsid w:val="00593443"/>
    <w:rsid w:val="0059378A"/>
    <w:rsid w:val="00593818"/>
    <w:rsid w:val="00593831"/>
    <w:rsid w:val="00593FD5"/>
    <w:rsid w:val="0059406C"/>
    <w:rsid w:val="00595140"/>
    <w:rsid w:val="0059590F"/>
    <w:rsid w:val="00596366"/>
    <w:rsid w:val="00596C05"/>
    <w:rsid w:val="00596F1C"/>
    <w:rsid w:val="005970A2"/>
    <w:rsid w:val="005970D0"/>
    <w:rsid w:val="00597127"/>
    <w:rsid w:val="00597AA2"/>
    <w:rsid w:val="005A0729"/>
    <w:rsid w:val="005A0DDC"/>
    <w:rsid w:val="005A1762"/>
    <w:rsid w:val="005A2551"/>
    <w:rsid w:val="005A2923"/>
    <w:rsid w:val="005A2DEA"/>
    <w:rsid w:val="005A324B"/>
    <w:rsid w:val="005A4426"/>
    <w:rsid w:val="005A46DF"/>
    <w:rsid w:val="005A46E5"/>
    <w:rsid w:val="005A5D80"/>
    <w:rsid w:val="005A5DE3"/>
    <w:rsid w:val="005A6A38"/>
    <w:rsid w:val="005A7183"/>
    <w:rsid w:val="005A757E"/>
    <w:rsid w:val="005A76E7"/>
    <w:rsid w:val="005A776F"/>
    <w:rsid w:val="005A7A4C"/>
    <w:rsid w:val="005A7E77"/>
    <w:rsid w:val="005B0A16"/>
    <w:rsid w:val="005B102C"/>
    <w:rsid w:val="005B13B8"/>
    <w:rsid w:val="005B1525"/>
    <w:rsid w:val="005B2EF0"/>
    <w:rsid w:val="005B3431"/>
    <w:rsid w:val="005B3657"/>
    <w:rsid w:val="005B43B3"/>
    <w:rsid w:val="005B43F9"/>
    <w:rsid w:val="005B4E0B"/>
    <w:rsid w:val="005B5323"/>
    <w:rsid w:val="005B5588"/>
    <w:rsid w:val="005B5C35"/>
    <w:rsid w:val="005B5D1B"/>
    <w:rsid w:val="005B5D8B"/>
    <w:rsid w:val="005B5EA2"/>
    <w:rsid w:val="005B6146"/>
    <w:rsid w:val="005B6265"/>
    <w:rsid w:val="005B66D4"/>
    <w:rsid w:val="005B749C"/>
    <w:rsid w:val="005B7B39"/>
    <w:rsid w:val="005B7FF8"/>
    <w:rsid w:val="005C0100"/>
    <w:rsid w:val="005C0322"/>
    <w:rsid w:val="005C0CC4"/>
    <w:rsid w:val="005C10DD"/>
    <w:rsid w:val="005C162A"/>
    <w:rsid w:val="005C205F"/>
    <w:rsid w:val="005C447F"/>
    <w:rsid w:val="005C45A7"/>
    <w:rsid w:val="005C4EB0"/>
    <w:rsid w:val="005C52D5"/>
    <w:rsid w:val="005C5549"/>
    <w:rsid w:val="005C604D"/>
    <w:rsid w:val="005C656A"/>
    <w:rsid w:val="005C7095"/>
    <w:rsid w:val="005C72B7"/>
    <w:rsid w:val="005C7DE9"/>
    <w:rsid w:val="005C7F8A"/>
    <w:rsid w:val="005D01F6"/>
    <w:rsid w:val="005D06E1"/>
    <w:rsid w:val="005D09D6"/>
    <w:rsid w:val="005D10D7"/>
    <w:rsid w:val="005D1E9A"/>
    <w:rsid w:val="005D274D"/>
    <w:rsid w:val="005D2E4C"/>
    <w:rsid w:val="005D32FF"/>
    <w:rsid w:val="005D356D"/>
    <w:rsid w:val="005D37D0"/>
    <w:rsid w:val="005D3C68"/>
    <w:rsid w:val="005D550D"/>
    <w:rsid w:val="005D6084"/>
    <w:rsid w:val="005D7010"/>
    <w:rsid w:val="005D72F9"/>
    <w:rsid w:val="005D7DF2"/>
    <w:rsid w:val="005D7FEA"/>
    <w:rsid w:val="005E01B2"/>
    <w:rsid w:val="005E0493"/>
    <w:rsid w:val="005E108A"/>
    <w:rsid w:val="005E15E6"/>
    <w:rsid w:val="005E3226"/>
    <w:rsid w:val="005E345F"/>
    <w:rsid w:val="005E3512"/>
    <w:rsid w:val="005E3D1B"/>
    <w:rsid w:val="005E4271"/>
    <w:rsid w:val="005E43CD"/>
    <w:rsid w:val="005E5946"/>
    <w:rsid w:val="005E673D"/>
    <w:rsid w:val="005E72D6"/>
    <w:rsid w:val="005E75C9"/>
    <w:rsid w:val="005E75EB"/>
    <w:rsid w:val="005E765C"/>
    <w:rsid w:val="005E787A"/>
    <w:rsid w:val="005E7DBD"/>
    <w:rsid w:val="005F00F9"/>
    <w:rsid w:val="005F0745"/>
    <w:rsid w:val="005F0928"/>
    <w:rsid w:val="005F138A"/>
    <w:rsid w:val="005F1DC1"/>
    <w:rsid w:val="005F2335"/>
    <w:rsid w:val="005F2AA0"/>
    <w:rsid w:val="005F2B5E"/>
    <w:rsid w:val="005F3959"/>
    <w:rsid w:val="005F3C41"/>
    <w:rsid w:val="005F4180"/>
    <w:rsid w:val="005F441E"/>
    <w:rsid w:val="005F496E"/>
    <w:rsid w:val="005F4CAB"/>
    <w:rsid w:val="005F5187"/>
    <w:rsid w:val="005F5634"/>
    <w:rsid w:val="005F5AD9"/>
    <w:rsid w:val="005F63D0"/>
    <w:rsid w:val="005F6CFF"/>
    <w:rsid w:val="005F7544"/>
    <w:rsid w:val="005F7F1D"/>
    <w:rsid w:val="006006D3"/>
    <w:rsid w:val="0060074D"/>
    <w:rsid w:val="0060195E"/>
    <w:rsid w:val="00603DCF"/>
    <w:rsid w:val="00603E2E"/>
    <w:rsid w:val="00604253"/>
    <w:rsid w:val="00604B33"/>
    <w:rsid w:val="00604B9D"/>
    <w:rsid w:val="00604D8B"/>
    <w:rsid w:val="00605587"/>
    <w:rsid w:val="00605A33"/>
    <w:rsid w:val="00606306"/>
    <w:rsid w:val="00606316"/>
    <w:rsid w:val="0060638F"/>
    <w:rsid w:val="0060676A"/>
    <w:rsid w:val="00606898"/>
    <w:rsid w:val="00606B6E"/>
    <w:rsid w:val="00606C3A"/>
    <w:rsid w:val="00610189"/>
    <w:rsid w:val="00610219"/>
    <w:rsid w:val="0061069C"/>
    <w:rsid w:val="00610803"/>
    <w:rsid w:val="00610B57"/>
    <w:rsid w:val="00610C10"/>
    <w:rsid w:val="006112F4"/>
    <w:rsid w:val="00611330"/>
    <w:rsid w:val="006115CB"/>
    <w:rsid w:val="006126A4"/>
    <w:rsid w:val="00612C80"/>
    <w:rsid w:val="0061346D"/>
    <w:rsid w:val="00613E91"/>
    <w:rsid w:val="006142AF"/>
    <w:rsid w:val="006145E4"/>
    <w:rsid w:val="006147E8"/>
    <w:rsid w:val="00614962"/>
    <w:rsid w:val="00614A68"/>
    <w:rsid w:val="00614F99"/>
    <w:rsid w:val="00615F28"/>
    <w:rsid w:val="00616196"/>
    <w:rsid w:val="006166A2"/>
    <w:rsid w:val="00616B0F"/>
    <w:rsid w:val="00616CAF"/>
    <w:rsid w:val="00616F63"/>
    <w:rsid w:val="0061707F"/>
    <w:rsid w:val="006177C3"/>
    <w:rsid w:val="00617D9D"/>
    <w:rsid w:val="0062022A"/>
    <w:rsid w:val="0062029B"/>
    <w:rsid w:val="00620496"/>
    <w:rsid w:val="0062076F"/>
    <w:rsid w:val="00620C32"/>
    <w:rsid w:val="00620C56"/>
    <w:rsid w:val="0062158F"/>
    <w:rsid w:val="00621C75"/>
    <w:rsid w:val="006220C5"/>
    <w:rsid w:val="006224D1"/>
    <w:rsid w:val="006226B3"/>
    <w:rsid w:val="00623718"/>
    <w:rsid w:val="006239E9"/>
    <w:rsid w:val="00623BD1"/>
    <w:rsid w:val="00623DB5"/>
    <w:rsid w:val="00623E14"/>
    <w:rsid w:val="0062400E"/>
    <w:rsid w:val="00624C3B"/>
    <w:rsid w:val="006251DE"/>
    <w:rsid w:val="006257EA"/>
    <w:rsid w:val="00625859"/>
    <w:rsid w:val="006260C8"/>
    <w:rsid w:val="006273C6"/>
    <w:rsid w:val="00627582"/>
    <w:rsid w:val="00627740"/>
    <w:rsid w:val="006279E6"/>
    <w:rsid w:val="00627B14"/>
    <w:rsid w:val="00627C07"/>
    <w:rsid w:val="00627DCF"/>
    <w:rsid w:val="00630AD3"/>
    <w:rsid w:val="006321D1"/>
    <w:rsid w:val="0063237F"/>
    <w:rsid w:val="006323EA"/>
    <w:rsid w:val="0063251D"/>
    <w:rsid w:val="00632804"/>
    <w:rsid w:val="00632B72"/>
    <w:rsid w:val="00632BCD"/>
    <w:rsid w:val="00632F53"/>
    <w:rsid w:val="006330F2"/>
    <w:rsid w:val="00633402"/>
    <w:rsid w:val="006341B5"/>
    <w:rsid w:val="006343BE"/>
    <w:rsid w:val="00634538"/>
    <w:rsid w:val="00634BEC"/>
    <w:rsid w:val="00634E8A"/>
    <w:rsid w:val="0063578B"/>
    <w:rsid w:val="00635B19"/>
    <w:rsid w:val="00635C71"/>
    <w:rsid w:val="0063649D"/>
    <w:rsid w:val="0063679F"/>
    <w:rsid w:val="006372CE"/>
    <w:rsid w:val="00637FB7"/>
    <w:rsid w:val="0064025F"/>
    <w:rsid w:val="006405E5"/>
    <w:rsid w:val="006411E9"/>
    <w:rsid w:val="006413EC"/>
    <w:rsid w:val="006418E9"/>
    <w:rsid w:val="00641C15"/>
    <w:rsid w:val="00641CF0"/>
    <w:rsid w:val="00642431"/>
    <w:rsid w:val="006424ED"/>
    <w:rsid w:val="00643160"/>
    <w:rsid w:val="00643FD6"/>
    <w:rsid w:val="00644A83"/>
    <w:rsid w:val="00645C3B"/>
    <w:rsid w:val="006467F5"/>
    <w:rsid w:val="006469E1"/>
    <w:rsid w:val="00646DD1"/>
    <w:rsid w:val="00646FC9"/>
    <w:rsid w:val="00647537"/>
    <w:rsid w:val="006476DB"/>
    <w:rsid w:val="00647B8B"/>
    <w:rsid w:val="00651334"/>
    <w:rsid w:val="006517D9"/>
    <w:rsid w:val="00652004"/>
    <w:rsid w:val="00652057"/>
    <w:rsid w:val="00652A33"/>
    <w:rsid w:val="00652C30"/>
    <w:rsid w:val="006537B8"/>
    <w:rsid w:val="00653DED"/>
    <w:rsid w:val="00653F37"/>
    <w:rsid w:val="006540D1"/>
    <w:rsid w:val="0065413B"/>
    <w:rsid w:val="006547B5"/>
    <w:rsid w:val="00654D85"/>
    <w:rsid w:val="00654EAE"/>
    <w:rsid w:val="006551CC"/>
    <w:rsid w:val="00655875"/>
    <w:rsid w:val="00655893"/>
    <w:rsid w:val="00655EBA"/>
    <w:rsid w:val="00656682"/>
    <w:rsid w:val="00656810"/>
    <w:rsid w:val="00656F94"/>
    <w:rsid w:val="00657918"/>
    <w:rsid w:val="00657A77"/>
    <w:rsid w:val="00657B7F"/>
    <w:rsid w:val="00657C92"/>
    <w:rsid w:val="006611FD"/>
    <w:rsid w:val="00662820"/>
    <w:rsid w:val="00662D81"/>
    <w:rsid w:val="00663A54"/>
    <w:rsid w:val="00663B2D"/>
    <w:rsid w:val="00663EDB"/>
    <w:rsid w:val="00664313"/>
    <w:rsid w:val="00664655"/>
    <w:rsid w:val="006651A6"/>
    <w:rsid w:val="00665AEA"/>
    <w:rsid w:val="00666080"/>
    <w:rsid w:val="00666366"/>
    <w:rsid w:val="00666806"/>
    <w:rsid w:val="00667107"/>
    <w:rsid w:val="00667234"/>
    <w:rsid w:val="00667279"/>
    <w:rsid w:val="00667631"/>
    <w:rsid w:val="00667C70"/>
    <w:rsid w:val="00667D8F"/>
    <w:rsid w:val="006700C5"/>
    <w:rsid w:val="006705E1"/>
    <w:rsid w:val="00670848"/>
    <w:rsid w:val="006709A3"/>
    <w:rsid w:val="00671564"/>
    <w:rsid w:val="0067159C"/>
    <w:rsid w:val="006716A2"/>
    <w:rsid w:val="00671A89"/>
    <w:rsid w:val="00671B88"/>
    <w:rsid w:val="006723B3"/>
    <w:rsid w:val="006724C8"/>
    <w:rsid w:val="0067252A"/>
    <w:rsid w:val="006727CE"/>
    <w:rsid w:val="00672D6C"/>
    <w:rsid w:val="00672F9E"/>
    <w:rsid w:val="0067369A"/>
    <w:rsid w:val="00673CFF"/>
    <w:rsid w:val="00673E6D"/>
    <w:rsid w:val="00674717"/>
    <w:rsid w:val="0067487C"/>
    <w:rsid w:val="00674D61"/>
    <w:rsid w:val="00674E27"/>
    <w:rsid w:val="00674F60"/>
    <w:rsid w:val="006759C8"/>
    <w:rsid w:val="00675B5B"/>
    <w:rsid w:val="00675CA9"/>
    <w:rsid w:val="00676179"/>
    <w:rsid w:val="00676749"/>
    <w:rsid w:val="006768E4"/>
    <w:rsid w:val="00676F13"/>
    <w:rsid w:val="00677463"/>
    <w:rsid w:val="00680436"/>
    <w:rsid w:val="006804EB"/>
    <w:rsid w:val="00680C5D"/>
    <w:rsid w:val="00680E08"/>
    <w:rsid w:val="00681131"/>
    <w:rsid w:val="00682067"/>
    <w:rsid w:val="006821AB"/>
    <w:rsid w:val="006828A1"/>
    <w:rsid w:val="0068293E"/>
    <w:rsid w:val="00682F1C"/>
    <w:rsid w:val="00683C48"/>
    <w:rsid w:val="00683F9E"/>
    <w:rsid w:val="0068409A"/>
    <w:rsid w:val="00684855"/>
    <w:rsid w:val="0068496B"/>
    <w:rsid w:val="00684C2F"/>
    <w:rsid w:val="00684C4C"/>
    <w:rsid w:val="006851AE"/>
    <w:rsid w:val="00685AAF"/>
    <w:rsid w:val="00686195"/>
    <w:rsid w:val="006863CD"/>
    <w:rsid w:val="006865BE"/>
    <w:rsid w:val="00687402"/>
    <w:rsid w:val="00687404"/>
    <w:rsid w:val="0068763C"/>
    <w:rsid w:val="00687975"/>
    <w:rsid w:val="006879C9"/>
    <w:rsid w:val="00687CA0"/>
    <w:rsid w:val="00690711"/>
    <w:rsid w:val="006917EC"/>
    <w:rsid w:val="00691989"/>
    <w:rsid w:val="00692208"/>
    <w:rsid w:val="0069231D"/>
    <w:rsid w:val="00692723"/>
    <w:rsid w:val="00692C34"/>
    <w:rsid w:val="00693116"/>
    <w:rsid w:val="0069319D"/>
    <w:rsid w:val="006934F1"/>
    <w:rsid w:val="006939C9"/>
    <w:rsid w:val="00693DE3"/>
    <w:rsid w:val="00693FA4"/>
    <w:rsid w:val="00694056"/>
    <w:rsid w:val="006946E1"/>
    <w:rsid w:val="006949BA"/>
    <w:rsid w:val="00694A99"/>
    <w:rsid w:val="00694BC0"/>
    <w:rsid w:val="00695141"/>
    <w:rsid w:val="006963B9"/>
    <w:rsid w:val="006966D6"/>
    <w:rsid w:val="00697394"/>
    <w:rsid w:val="00697482"/>
    <w:rsid w:val="006974BC"/>
    <w:rsid w:val="00697533"/>
    <w:rsid w:val="006A10C0"/>
    <w:rsid w:val="006A2730"/>
    <w:rsid w:val="006A301E"/>
    <w:rsid w:val="006A36C1"/>
    <w:rsid w:val="006A41AD"/>
    <w:rsid w:val="006A4908"/>
    <w:rsid w:val="006A503A"/>
    <w:rsid w:val="006A511B"/>
    <w:rsid w:val="006A524A"/>
    <w:rsid w:val="006A56DB"/>
    <w:rsid w:val="006A5F12"/>
    <w:rsid w:val="006A6554"/>
    <w:rsid w:val="006A7184"/>
    <w:rsid w:val="006B0158"/>
    <w:rsid w:val="006B03C3"/>
    <w:rsid w:val="006B0424"/>
    <w:rsid w:val="006B06F8"/>
    <w:rsid w:val="006B0CF9"/>
    <w:rsid w:val="006B1DEF"/>
    <w:rsid w:val="006B1EAE"/>
    <w:rsid w:val="006B20C5"/>
    <w:rsid w:val="006B2132"/>
    <w:rsid w:val="006B221D"/>
    <w:rsid w:val="006B2229"/>
    <w:rsid w:val="006B2453"/>
    <w:rsid w:val="006B249E"/>
    <w:rsid w:val="006B2E71"/>
    <w:rsid w:val="006B31CD"/>
    <w:rsid w:val="006B3BF5"/>
    <w:rsid w:val="006B3C44"/>
    <w:rsid w:val="006B3D1D"/>
    <w:rsid w:val="006B4C13"/>
    <w:rsid w:val="006B636F"/>
    <w:rsid w:val="006B6852"/>
    <w:rsid w:val="006B69FA"/>
    <w:rsid w:val="006B6E91"/>
    <w:rsid w:val="006B7855"/>
    <w:rsid w:val="006C07F6"/>
    <w:rsid w:val="006C08FD"/>
    <w:rsid w:val="006C0958"/>
    <w:rsid w:val="006C0D9E"/>
    <w:rsid w:val="006C0F1E"/>
    <w:rsid w:val="006C15F3"/>
    <w:rsid w:val="006C166D"/>
    <w:rsid w:val="006C17B1"/>
    <w:rsid w:val="006C19A8"/>
    <w:rsid w:val="006C22B6"/>
    <w:rsid w:val="006C237C"/>
    <w:rsid w:val="006C2431"/>
    <w:rsid w:val="006C2591"/>
    <w:rsid w:val="006C2999"/>
    <w:rsid w:val="006C2E31"/>
    <w:rsid w:val="006C2FB8"/>
    <w:rsid w:val="006C31B0"/>
    <w:rsid w:val="006C3DCF"/>
    <w:rsid w:val="006C3DFC"/>
    <w:rsid w:val="006C40A9"/>
    <w:rsid w:val="006C4259"/>
    <w:rsid w:val="006C5109"/>
    <w:rsid w:val="006C5445"/>
    <w:rsid w:val="006C61A5"/>
    <w:rsid w:val="006C639A"/>
    <w:rsid w:val="006C68D1"/>
    <w:rsid w:val="006C7BF0"/>
    <w:rsid w:val="006C7CD5"/>
    <w:rsid w:val="006D11B1"/>
    <w:rsid w:val="006D12AE"/>
    <w:rsid w:val="006D18DC"/>
    <w:rsid w:val="006D2B95"/>
    <w:rsid w:val="006D2CEA"/>
    <w:rsid w:val="006D2E14"/>
    <w:rsid w:val="006D3C52"/>
    <w:rsid w:val="006D4346"/>
    <w:rsid w:val="006D47E0"/>
    <w:rsid w:val="006D5649"/>
    <w:rsid w:val="006D6570"/>
    <w:rsid w:val="006D66D9"/>
    <w:rsid w:val="006D6A22"/>
    <w:rsid w:val="006D7465"/>
    <w:rsid w:val="006E02AD"/>
    <w:rsid w:val="006E0A83"/>
    <w:rsid w:val="006E0F61"/>
    <w:rsid w:val="006E2354"/>
    <w:rsid w:val="006E2555"/>
    <w:rsid w:val="006E2D09"/>
    <w:rsid w:val="006E3763"/>
    <w:rsid w:val="006E3780"/>
    <w:rsid w:val="006E3918"/>
    <w:rsid w:val="006E4032"/>
    <w:rsid w:val="006E411E"/>
    <w:rsid w:val="006E45B0"/>
    <w:rsid w:val="006E4691"/>
    <w:rsid w:val="006E4938"/>
    <w:rsid w:val="006E57D3"/>
    <w:rsid w:val="006E5A83"/>
    <w:rsid w:val="006E5BB5"/>
    <w:rsid w:val="006E5E88"/>
    <w:rsid w:val="006E6114"/>
    <w:rsid w:val="006E6DCA"/>
    <w:rsid w:val="006F0060"/>
    <w:rsid w:val="006F01FD"/>
    <w:rsid w:val="006F0425"/>
    <w:rsid w:val="006F0477"/>
    <w:rsid w:val="006F0A21"/>
    <w:rsid w:val="006F0A95"/>
    <w:rsid w:val="006F0BC1"/>
    <w:rsid w:val="006F0C7D"/>
    <w:rsid w:val="006F17CC"/>
    <w:rsid w:val="006F19B7"/>
    <w:rsid w:val="006F213D"/>
    <w:rsid w:val="006F2158"/>
    <w:rsid w:val="006F2A1B"/>
    <w:rsid w:val="006F2C6A"/>
    <w:rsid w:val="006F37CF"/>
    <w:rsid w:val="006F37E5"/>
    <w:rsid w:val="006F38B8"/>
    <w:rsid w:val="006F3FAE"/>
    <w:rsid w:val="006F4010"/>
    <w:rsid w:val="006F4398"/>
    <w:rsid w:val="006F43A4"/>
    <w:rsid w:val="006F4A31"/>
    <w:rsid w:val="006F4A6F"/>
    <w:rsid w:val="006F4D50"/>
    <w:rsid w:val="006F4D80"/>
    <w:rsid w:val="006F4DEE"/>
    <w:rsid w:val="006F5426"/>
    <w:rsid w:val="006F56F3"/>
    <w:rsid w:val="006F586C"/>
    <w:rsid w:val="006F60E5"/>
    <w:rsid w:val="006F61F1"/>
    <w:rsid w:val="006F6C5F"/>
    <w:rsid w:val="006F6E9E"/>
    <w:rsid w:val="006F7658"/>
    <w:rsid w:val="006F79D7"/>
    <w:rsid w:val="006F7B77"/>
    <w:rsid w:val="0070063A"/>
    <w:rsid w:val="00700DF3"/>
    <w:rsid w:val="0070108C"/>
    <w:rsid w:val="00701D67"/>
    <w:rsid w:val="00701D76"/>
    <w:rsid w:val="00701E45"/>
    <w:rsid w:val="00701FBE"/>
    <w:rsid w:val="0070281C"/>
    <w:rsid w:val="00702AA8"/>
    <w:rsid w:val="00703230"/>
    <w:rsid w:val="00704198"/>
    <w:rsid w:val="0070486F"/>
    <w:rsid w:val="00704BF8"/>
    <w:rsid w:val="00704CD7"/>
    <w:rsid w:val="00704E4E"/>
    <w:rsid w:val="0070501C"/>
    <w:rsid w:val="00705C12"/>
    <w:rsid w:val="00705E48"/>
    <w:rsid w:val="00705EF0"/>
    <w:rsid w:val="00705F43"/>
    <w:rsid w:val="00706B58"/>
    <w:rsid w:val="00706D25"/>
    <w:rsid w:val="00707994"/>
    <w:rsid w:val="00707B33"/>
    <w:rsid w:val="00711462"/>
    <w:rsid w:val="007115F1"/>
    <w:rsid w:val="00711B7D"/>
    <w:rsid w:val="00711C24"/>
    <w:rsid w:val="0071207B"/>
    <w:rsid w:val="0071388F"/>
    <w:rsid w:val="007149B9"/>
    <w:rsid w:val="00715A90"/>
    <w:rsid w:val="00716319"/>
    <w:rsid w:val="00716640"/>
    <w:rsid w:val="00717517"/>
    <w:rsid w:val="00717F14"/>
    <w:rsid w:val="00720052"/>
    <w:rsid w:val="00720131"/>
    <w:rsid w:val="00720FB2"/>
    <w:rsid w:val="00721DD9"/>
    <w:rsid w:val="00721EFA"/>
    <w:rsid w:val="00723110"/>
    <w:rsid w:val="0072356F"/>
    <w:rsid w:val="00723646"/>
    <w:rsid w:val="00723C75"/>
    <w:rsid w:val="00723E85"/>
    <w:rsid w:val="00724592"/>
    <w:rsid w:val="0072460F"/>
    <w:rsid w:val="00725B43"/>
    <w:rsid w:val="00725B78"/>
    <w:rsid w:val="00725C00"/>
    <w:rsid w:val="00725D1E"/>
    <w:rsid w:val="0072654B"/>
    <w:rsid w:val="00726E3F"/>
    <w:rsid w:val="00727CE7"/>
    <w:rsid w:val="00730C0F"/>
    <w:rsid w:val="0073181E"/>
    <w:rsid w:val="0073198B"/>
    <w:rsid w:val="00731A5D"/>
    <w:rsid w:val="00731E3D"/>
    <w:rsid w:val="00731E68"/>
    <w:rsid w:val="00732512"/>
    <w:rsid w:val="00732A3F"/>
    <w:rsid w:val="00732AD9"/>
    <w:rsid w:val="00732DE6"/>
    <w:rsid w:val="00732FCA"/>
    <w:rsid w:val="00733019"/>
    <w:rsid w:val="00733193"/>
    <w:rsid w:val="00733219"/>
    <w:rsid w:val="007336E4"/>
    <w:rsid w:val="0073374E"/>
    <w:rsid w:val="00733881"/>
    <w:rsid w:val="00733946"/>
    <w:rsid w:val="00733B31"/>
    <w:rsid w:val="007343C0"/>
    <w:rsid w:val="00734A33"/>
    <w:rsid w:val="00734E92"/>
    <w:rsid w:val="00734FC7"/>
    <w:rsid w:val="00735C33"/>
    <w:rsid w:val="00735E1A"/>
    <w:rsid w:val="007370EB"/>
    <w:rsid w:val="00737558"/>
    <w:rsid w:val="00737668"/>
    <w:rsid w:val="00737CCE"/>
    <w:rsid w:val="0074026F"/>
    <w:rsid w:val="00741328"/>
    <w:rsid w:val="00741A82"/>
    <w:rsid w:val="00741CA2"/>
    <w:rsid w:val="0074211D"/>
    <w:rsid w:val="00742323"/>
    <w:rsid w:val="00742AFF"/>
    <w:rsid w:val="00743A67"/>
    <w:rsid w:val="007449C3"/>
    <w:rsid w:val="00744A07"/>
    <w:rsid w:val="00744C44"/>
    <w:rsid w:val="007456C2"/>
    <w:rsid w:val="007456F7"/>
    <w:rsid w:val="00745A78"/>
    <w:rsid w:val="00745B34"/>
    <w:rsid w:val="0074617E"/>
    <w:rsid w:val="0074623B"/>
    <w:rsid w:val="00746E4A"/>
    <w:rsid w:val="00746F59"/>
    <w:rsid w:val="00747873"/>
    <w:rsid w:val="0074790A"/>
    <w:rsid w:val="00747D2E"/>
    <w:rsid w:val="00747EBD"/>
    <w:rsid w:val="007502CF"/>
    <w:rsid w:val="00750328"/>
    <w:rsid w:val="00750569"/>
    <w:rsid w:val="0075061D"/>
    <w:rsid w:val="00750F07"/>
    <w:rsid w:val="0075122A"/>
    <w:rsid w:val="007514AC"/>
    <w:rsid w:val="007526D7"/>
    <w:rsid w:val="00752E60"/>
    <w:rsid w:val="007531E5"/>
    <w:rsid w:val="00753351"/>
    <w:rsid w:val="0075406D"/>
    <w:rsid w:val="007542BC"/>
    <w:rsid w:val="0075467D"/>
    <w:rsid w:val="0075490B"/>
    <w:rsid w:val="00755250"/>
    <w:rsid w:val="007553FB"/>
    <w:rsid w:val="007554B3"/>
    <w:rsid w:val="00755A1A"/>
    <w:rsid w:val="00755AEB"/>
    <w:rsid w:val="00756AD1"/>
    <w:rsid w:val="00757690"/>
    <w:rsid w:val="0075771A"/>
    <w:rsid w:val="00757C74"/>
    <w:rsid w:val="00757F36"/>
    <w:rsid w:val="007600F2"/>
    <w:rsid w:val="007602DF"/>
    <w:rsid w:val="00760B36"/>
    <w:rsid w:val="00760F19"/>
    <w:rsid w:val="00760FEE"/>
    <w:rsid w:val="00761318"/>
    <w:rsid w:val="007618D2"/>
    <w:rsid w:val="00762648"/>
    <w:rsid w:val="00762800"/>
    <w:rsid w:val="00762DA8"/>
    <w:rsid w:val="00763814"/>
    <w:rsid w:val="00763E92"/>
    <w:rsid w:val="00764784"/>
    <w:rsid w:val="007648F5"/>
    <w:rsid w:val="00764B61"/>
    <w:rsid w:val="007663F1"/>
    <w:rsid w:val="00766565"/>
    <w:rsid w:val="00766955"/>
    <w:rsid w:val="0076771E"/>
    <w:rsid w:val="00770273"/>
    <w:rsid w:val="007708CF"/>
    <w:rsid w:val="00770A86"/>
    <w:rsid w:val="00770D17"/>
    <w:rsid w:val="00771389"/>
    <w:rsid w:val="007720C7"/>
    <w:rsid w:val="007728C2"/>
    <w:rsid w:val="00772BDA"/>
    <w:rsid w:val="00772EDD"/>
    <w:rsid w:val="007737F0"/>
    <w:rsid w:val="00774262"/>
    <w:rsid w:val="0077536A"/>
    <w:rsid w:val="00775BF9"/>
    <w:rsid w:val="00775CE1"/>
    <w:rsid w:val="00775DF7"/>
    <w:rsid w:val="007761C8"/>
    <w:rsid w:val="00776863"/>
    <w:rsid w:val="00776D91"/>
    <w:rsid w:val="007772F5"/>
    <w:rsid w:val="007773D7"/>
    <w:rsid w:val="00777FC4"/>
    <w:rsid w:val="00780026"/>
    <w:rsid w:val="00780A6D"/>
    <w:rsid w:val="00780E1D"/>
    <w:rsid w:val="00781237"/>
    <w:rsid w:val="00781657"/>
    <w:rsid w:val="0078179E"/>
    <w:rsid w:val="007817C3"/>
    <w:rsid w:val="00782BF2"/>
    <w:rsid w:val="00782C5F"/>
    <w:rsid w:val="00783968"/>
    <w:rsid w:val="007839ED"/>
    <w:rsid w:val="0078429C"/>
    <w:rsid w:val="00784542"/>
    <w:rsid w:val="00784E5A"/>
    <w:rsid w:val="007859B2"/>
    <w:rsid w:val="007859BB"/>
    <w:rsid w:val="00785F2F"/>
    <w:rsid w:val="0078605F"/>
    <w:rsid w:val="007867A5"/>
    <w:rsid w:val="0078686A"/>
    <w:rsid w:val="00786A36"/>
    <w:rsid w:val="007873D4"/>
    <w:rsid w:val="00787945"/>
    <w:rsid w:val="007879CA"/>
    <w:rsid w:val="00787E5D"/>
    <w:rsid w:val="00790290"/>
    <w:rsid w:val="00790612"/>
    <w:rsid w:val="00790ABC"/>
    <w:rsid w:val="00790DB5"/>
    <w:rsid w:val="0079187C"/>
    <w:rsid w:val="00791915"/>
    <w:rsid w:val="00792279"/>
    <w:rsid w:val="00792F98"/>
    <w:rsid w:val="007934B5"/>
    <w:rsid w:val="00793D27"/>
    <w:rsid w:val="00795196"/>
    <w:rsid w:val="0079525D"/>
    <w:rsid w:val="00795581"/>
    <w:rsid w:val="00795683"/>
    <w:rsid w:val="00795A73"/>
    <w:rsid w:val="00796BDD"/>
    <w:rsid w:val="00797B14"/>
    <w:rsid w:val="007A0866"/>
    <w:rsid w:val="007A1101"/>
    <w:rsid w:val="007A112F"/>
    <w:rsid w:val="007A1168"/>
    <w:rsid w:val="007A2B1E"/>
    <w:rsid w:val="007A36DB"/>
    <w:rsid w:val="007A39AC"/>
    <w:rsid w:val="007A3B24"/>
    <w:rsid w:val="007A3C67"/>
    <w:rsid w:val="007A3E62"/>
    <w:rsid w:val="007A4570"/>
    <w:rsid w:val="007A50AF"/>
    <w:rsid w:val="007A5159"/>
    <w:rsid w:val="007A51D4"/>
    <w:rsid w:val="007A5444"/>
    <w:rsid w:val="007A5863"/>
    <w:rsid w:val="007A5B99"/>
    <w:rsid w:val="007A6001"/>
    <w:rsid w:val="007A61FF"/>
    <w:rsid w:val="007A68D2"/>
    <w:rsid w:val="007A71EF"/>
    <w:rsid w:val="007A7924"/>
    <w:rsid w:val="007A7B4C"/>
    <w:rsid w:val="007B035C"/>
    <w:rsid w:val="007B0CF0"/>
    <w:rsid w:val="007B1321"/>
    <w:rsid w:val="007B1972"/>
    <w:rsid w:val="007B1AC9"/>
    <w:rsid w:val="007B2046"/>
    <w:rsid w:val="007B282F"/>
    <w:rsid w:val="007B35F2"/>
    <w:rsid w:val="007B36B8"/>
    <w:rsid w:val="007B394F"/>
    <w:rsid w:val="007B53F5"/>
    <w:rsid w:val="007B5C93"/>
    <w:rsid w:val="007B5D99"/>
    <w:rsid w:val="007B6128"/>
    <w:rsid w:val="007B615B"/>
    <w:rsid w:val="007B64D3"/>
    <w:rsid w:val="007B6913"/>
    <w:rsid w:val="007B6925"/>
    <w:rsid w:val="007B783E"/>
    <w:rsid w:val="007C07A6"/>
    <w:rsid w:val="007C0D53"/>
    <w:rsid w:val="007C0F22"/>
    <w:rsid w:val="007C1052"/>
    <w:rsid w:val="007C15E3"/>
    <w:rsid w:val="007C1714"/>
    <w:rsid w:val="007C255E"/>
    <w:rsid w:val="007C2E3A"/>
    <w:rsid w:val="007C2F74"/>
    <w:rsid w:val="007C2FEA"/>
    <w:rsid w:val="007C3451"/>
    <w:rsid w:val="007C34EE"/>
    <w:rsid w:val="007C3BC0"/>
    <w:rsid w:val="007C3E3B"/>
    <w:rsid w:val="007C3EC9"/>
    <w:rsid w:val="007C3F5D"/>
    <w:rsid w:val="007C421B"/>
    <w:rsid w:val="007C460C"/>
    <w:rsid w:val="007C504F"/>
    <w:rsid w:val="007C516A"/>
    <w:rsid w:val="007C57FB"/>
    <w:rsid w:val="007C5D26"/>
    <w:rsid w:val="007C6278"/>
    <w:rsid w:val="007C6290"/>
    <w:rsid w:val="007C6500"/>
    <w:rsid w:val="007C7547"/>
    <w:rsid w:val="007C7CDE"/>
    <w:rsid w:val="007D0DDB"/>
    <w:rsid w:val="007D0EA5"/>
    <w:rsid w:val="007D0ED8"/>
    <w:rsid w:val="007D1369"/>
    <w:rsid w:val="007D1926"/>
    <w:rsid w:val="007D1D22"/>
    <w:rsid w:val="007D214B"/>
    <w:rsid w:val="007D2436"/>
    <w:rsid w:val="007D252A"/>
    <w:rsid w:val="007D3B19"/>
    <w:rsid w:val="007D3C9D"/>
    <w:rsid w:val="007D45D6"/>
    <w:rsid w:val="007D4837"/>
    <w:rsid w:val="007D4C85"/>
    <w:rsid w:val="007D4E80"/>
    <w:rsid w:val="007D567E"/>
    <w:rsid w:val="007D5C16"/>
    <w:rsid w:val="007D5D58"/>
    <w:rsid w:val="007D5DA5"/>
    <w:rsid w:val="007D5FD2"/>
    <w:rsid w:val="007D60E7"/>
    <w:rsid w:val="007D62A5"/>
    <w:rsid w:val="007D6669"/>
    <w:rsid w:val="007D6AC2"/>
    <w:rsid w:val="007D6BAA"/>
    <w:rsid w:val="007D7928"/>
    <w:rsid w:val="007D7B33"/>
    <w:rsid w:val="007D7CBD"/>
    <w:rsid w:val="007E02CF"/>
    <w:rsid w:val="007E13E6"/>
    <w:rsid w:val="007E1676"/>
    <w:rsid w:val="007E1C5D"/>
    <w:rsid w:val="007E1F65"/>
    <w:rsid w:val="007E24EA"/>
    <w:rsid w:val="007E25AC"/>
    <w:rsid w:val="007E2685"/>
    <w:rsid w:val="007E2809"/>
    <w:rsid w:val="007E3597"/>
    <w:rsid w:val="007E4332"/>
    <w:rsid w:val="007E4707"/>
    <w:rsid w:val="007E4F18"/>
    <w:rsid w:val="007E5773"/>
    <w:rsid w:val="007E5A51"/>
    <w:rsid w:val="007E616F"/>
    <w:rsid w:val="007E687B"/>
    <w:rsid w:val="007E6DA3"/>
    <w:rsid w:val="007E7DE0"/>
    <w:rsid w:val="007E7F4A"/>
    <w:rsid w:val="007F00AF"/>
    <w:rsid w:val="007F027E"/>
    <w:rsid w:val="007F04FE"/>
    <w:rsid w:val="007F09E6"/>
    <w:rsid w:val="007F0D13"/>
    <w:rsid w:val="007F0F1C"/>
    <w:rsid w:val="007F1994"/>
    <w:rsid w:val="007F1A11"/>
    <w:rsid w:val="007F2082"/>
    <w:rsid w:val="007F209C"/>
    <w:rsid w:val="007F20AF"/>
    <w:rsid w:val="007F251B"/>
    <w:rsid w:val="007F2BDC"/>
    <w:rsid w:val="007F3184"/>
    <w:rsid w:val="007F3841"/>
    <w:rsid w:val="007F3C46"/>
    <w:rsid w:val="007F3D5B"/>
    <w:rsid w:val="007F4621"/>
    <w:rsid w:val="007F4700"/>
    <w:rsid w:val="007F4868"/>
    <w:rsid w:val="007F54AA"/>
    <w:rsid w:val="007F585C"/>
    <w:rsid w:val="007F5D7C"/>
    <w:rsid w:val="007F6425"/>
    <w:rsid w:val="007F6615"/>
    <w:rsid w:val="007F6F6B"/>
    <w:rsid w:val="007F711B"/>
    <w:rsid w:val="007F720E"/>
    <w:rsid w:val="007F7A09"/>
    <w:rsid w:val="007F7D33"/>
    <w:rsid w:val="0080053A"/>
    <w:rsid w:val="0080087E"/>
    <w:rsid w:val="00800B1C"/>
    <w:rsid w:val="00800C69"/>
    <w:rsid w:val="00800FEA"/>
    <w:rsid w:val="008024C7"/>
    <w:rsid w:val="00802652"/>
    <w:rsid w:val="00802772"/>
    <w:rsid w:val="00802A00"/>
    <w:rsid w:val="0080317E"/>
    <w:rsid w:val="0080382A"/>
    <w:rsid w:val="00803835"/>
    <w:rsid w:val="0080426F"/>
    <w:rsid w:val="00804968"/>
    <w:rsid w:val="00804BF1"/>
    <w:rsid w:val="00805102"/>
    <w:rsid w:val="008051CB"/>
    <w:rsid w:val="0080583E"/>
    <w:rsid w:val="0080647A"/>
    <w:rsid w:val="008065C5"/>
    <w:rsid w:val="0080669C"/>
    <w:rsid w:val="008079EF"/>
    <w:rsid w:val="00810D06"/>
    <w:rsid w:val="0081301C"/>
    <w:rsid w:val="008130B6"/>
    <w:rsid w:val="00813C0F"/>
    <w:rsid w:val="00813D40"/>
    <w:rsid w:val="008140A7"/>
    <w:rsid w:val="00814AAD"/>
    <w:rsid w:val="00815334"/>
    <w:rsid w:val="008157A4"/>
    <w:rsid w:val="008157D0"/>
    <w:rsid w:val="00815CCA"/>
    <w:rsid w:val="0081606F"/>
    <w:rsid w:val="008162FF"/>
    <w:rsid w:val="00817515"/>
    <w:rsid w:val="00817AC5"/>
    <w:rsid w:val="00820A84"/>
    <w:rsid w:val="00820B43"/>
    <w:rsid w:val="0082180D"/>
    <w:rsid w:val="00821841"/>
    <w:rsid w:val="008219A7"/>
    <w:rsid w:val="00821D0A"/>
    <w:rsid w:val="00822525"/>
    <w:rsid w:val="00822A98"/>
    <w:rsid w:val="00822C0F"/>
    <w:rsid w:val="00822C70"/>
    <w:rsid w:val="00823056"/>
    <w:rsid w:val="008230D4"/>
    <w:rsid w:val="008240D6"/>
    <w:rsid w:val="00824E7C"/>
    <w:rsid w:val="00825C63"/>
    <w:rsid w:val="0082600C"/>
    <w:rsid w:val="008260E1"/>
    <w:rsid w:val="00826138"/>
    <w:rsid w:val="00826185"/>
    <w:rsid w:val="008262FA"/>
    <w:rsid w:val="00826A6F"/>
    <w:rsid w:val="00827279"/>
    <w:rsid w:val="00827852"/>
    <w:rsid w:val="00830AEE"/>
    <w:rsid w:val="008311CF"/>
    <w:rsid w:val="00831382"/>
    <w:rsid w:val="00831CD7"/>
    <w:rsid w:val="00832FD3"/>
    <w:rsid w:val="0083376B"/>
    <w:rsid w:val="008337CF"/>
    <w:rsid w:val="00833C7C"/>
    <w:rsid w:val="00833CC8"/>
    <w:rsid w:val="008345E3"/>
    <w:rsid w:val="008347DA"/>
    <w:rsid w:val="00834B80"/>
    <w:rsid w:val="00834E80"/>
    <w:rsid w:val="00834EEC"/>
    <w:rsid w:val="0083520D"/>
    <w:rsid w:val="008355B3"/>
    <w:rsid w:val="00835B21"/>
    <w:rsid w:val="008369C3"/>
    <w:rsid w:val="00836BAF"/>
    <w:rsid w:val="00837281"/>
    <w:rsid w:val="00837A91"/>
    <w:rsid w:val="00840408"/>
    <w:rsid w:val="00841F8A"/>
    <w:rsid w:val="00842112"/>
    <w:rsid w:val="00842528"/>
    <w:rsid w:val="008429E8"/>
    <w:rsid w:val="008431ED"/>
    <w:rsid w:val="0084338F"/>
    <w:rsid w:val="00843525"/>
    <w:rsid w:val="00843C91"/>
    <w:rsid w:val="00843E23"/>
    <w:rsid w:val="00844DA2"/>
    <w:rsid w:val="00844E76"/>
    <w:rsid w:val="008453A1"/>
    <w:rsid w:val="00846EDB"/>
    <w:rsid w:val="0084792D"/>
    <w:rsid w:val="00847E55"/>
    <w:rsid w:val="00850335"/>
    <w:rsid w:val="00850A5B"/>
    <w:rsid w:val="00850AEB"/>
    <w:rsid w:val="00852087"/>
    <w:rsid w:val="00852171"/>
    <w:rsid w:val="008521F9"/>
    <w:rsid w:val="008529C7"/>
    <w:rsid w:val="00852C54"/>
    <w:rsid w:val="00852EA1"/>
    <w:rsid w:val="008532E5"/>
    <w:rsid w:val="008532E6"/>
    <w:rsid w:val="00853390"/>
    <w:rsid w:val="00854203"/>
    <w:rsid w:val="00854265"/>
    <w:rsid w:val="008544B6"/>
    <w:rsid w:val="0085501C"/>
    <w:rsid w:val="008550DC"/>
    <w:rsid w:val="00855A57"/>
    <w:rsid w:val="00855E6D"/>
    <w:rsid w:val="00856A73"/>
    <w:rsid w:val="0085711B"/>
    <w:rsid w:val="0085742E"/>
    <w:rsid w:val="00857D17"/>
    <w:rsid w:val="00857DD1"/>
    <w:rsid w:val="008601B3"/>
    <w:rsid w:val="00860240"/>
    <w:rsid w:val="00860387"/>
    <w:rsid w:val="00860A6E"/>
    <w:rsid w:val="00860FC1"/>
    <w:rsid w:val="0086225E"/>
    <w:rsid w:val="008630B7"/>
    <w:rsid w:val="0086336C"/>
    <w:rsid w:val="00863837"/>
    <w:rsid w:val="008638A7"/>
    <w:rsid w:val="00863B3A"/>
    <w:rsid w:val="00863F10"/>
    <w:rsid w:val="0086406B"/>
    <w:rsid w:val="0086478D"/>
    <w:rsid w:val="00865C98"/>
    <w:rsid w:val="008668C4"/>
    <w:rsid w:val="00866CD8"/>
    <w:rsid w:val="00867B3F"/>
    <w:rsid w:val="00867E16"/>
    <w:rsid w:val="00870FF0"/>
    <w:rsid w:val="0087201B"/>
    <w:rsid w:val="0087239C"/>
    <w:rsid w:val="00873916"/>
    <w:rsid w:val="00873C3A"/>
    <w:rsid w:val="0087459E"/>
    <w:rsid w:val="008747AC"/>
    <w:rsid w:val="008747C7"/>
    <w:rsid w:val="00874A4E"/>
    <w:rsid w:val="00874C4F"/>
    <w:rsid w:val="00874E67"/>
    <w:rsid w:val="0087591E"/>
    <w:rsid w:val="0087612E"/>
    <w:rsid w:val="00876935"/>
    <w:rsid w:val="00876EF3"/>
    <w:rsid w:val="00876F5F"/>
    <w:rsid w:val="00877731"/>
    <w:rsid w:val="00877BB2"/>
    <w:rsid w:val="00880628"/>
    <w:rsid w:val="00880FB1"/>
    <w:rsid w:val="008813FD"/>
    <w:rsid w:val="00881553"/>
    <w:rsid w:val="008815BC"/>
    <w:rsid w:val="00881B15"/>
    <w:rsid w:val="00881DAF"/>
    <w:rsid w:val="00881DE8"/>
    <w:rsid w:val="00882159"/>
    <w:rsid w:val="00883341"/>
    <w:rsid w:val="008835AE"/>
    <w:rsid w:val="00883F11"/>
    <w:rsid w:val="00884B6A"/>
    <w:rsid w:val="00884C86"/>
    <w:rsid w:val="00884DD6"/>
    <w:rsid w:val="0088504A"/>
    <w:rsid w:val="008851BC"/>
    <w:rsid w:val="00885266"/>
    <w:rsid w:val="008853FC"/>
    <w:rsid w:val="00885745"/>
    <w:rsid w:val="008859B3"/>
    <w:rsid w:val="00885D7A"/>
    <w:rsid w:val="008861EB"/>
    <w:rsid w:val="00886553"/>
    <w:rsid w:val="00887E34"/>
    <w:rsid w:val="0089026D"/>
    <w:rsid w:val="0089031E"/>
    <w:rsid w:val="00890464"/>
    <w:rsid w:val="008906C7"/>
    <w:rsid w:val="00890E53"/>
    <w:rsid w:val="00891004"/>
    <w:rsid w:val="00892687"/>
    <w:rsid w:val="00892EC2"/>
    <w:rsid w:val="00893885"/>
    <w:rsid w:val="00893893"/>
    <w:rsid w:val="00893F80"/>
    <w:rsid w:val="008940B0"/>
    <w:rsid w:val="008942AC"/>
    <w:rsid w:val="00894D89"/>
    <w:rsid w:val="00894D9E"/>
    <w:rsid w:val="00894E6A"/>
    <w:rsid w:val="00895197"/>
    <w:rsid w:val="00895576"/>
    <w:rsid w:val="00895B79"/>
    <w:rsid w:val="0089618E"/>
    <w:rsid w:val="00896586"/>
    <w:rsid w:val="00896828"/>
    <w:rsid w:val="00896892"/>
    <w:rsid w:val="00896B2C"/>
    <w:rsid w:val="008971F6"/>
    <w:rsid w:val="00897DF8"/>
    <w:rsid w:val="00897E47"/>
    <w:rsid w:val="008A0358"/>
    <w:rsid w:val="008A0470"/>
    <w:rsid w:val="008A0724"/>
    <w:rsid w:val="008A0D09"/>
    <w:rsid w:val="008A0D8B"/>
    <w:rsid w:val="008A111E"/>
    <w:rsid w:val="008A17A4"/>
    <w:rsid w:val="008A1A49"/>
    <w:rsid w:val="008A1D1B"/>
    <w:rsid w:val="008A224C"/>
    <w:rsid w:val="008A2C9A"/>
    <w:rsid w:val="008A38DD"/>
    <w:rsid w:val="008A3941"/>
    <w:rsid w:val="008A396E"/>
    <w:rsid w:val="008A397F"/>
    <w:rsid w:val="008A3BF9"/>
    <w:rsid w:val="008A3E08"/>
    <w:rsid w:val="008A4E15"/>
    <w:rsid w:val="008A589C"/>
    <w:rsid w:val="008A6C0B"/>
    <w:rsid w:val="008A7540"/>
    <w:rsid w:val="008A75DB"/>
    <w:rsid w:val="008B0511"/>
    <w:rsid w:val="008B0822"/>
    <w:rsid w:val="008B14EB"/>
    <w:rsid w:val="008B151E"/>
    <w:rsid w:val="008B16D7"/>
    <w:rsid w:val="008B194F"/>
    <w:rsid w:val="008B27CC"/>
    <w:rsid w:val="008B27D6"/>
    <w:rsid w:val="008B3636"/>
    <w:rsid w:val="008B3B75"/>
    <w:rsid w:val="008B434E"/>
    <w:rsid w:val="008B5D6C"/>
    <w:rsid w:val="008B633F"/>
    <w:rsid w:val="008B6443"/>
    <w:rsid w:val="008B6A52"/>
    <w:rsid w:val="008B6A5C"/>
    <w:rsid w:val="008B7988"/>
    <w:rsid w:val="008B7F26"/>
    <w:rsid w:val="008C0426"/>
    <w:rsid w:val="008C0A94"/>
    <w:rsid w:val="008C0EA3"/>
    <w:rsid w:val="008C1211"/>
    <w:rsid w:val="008C15D9"/>
    <w:rsid w:val="008C1CF5"/>
    <w:rsid w:val="008C1E17"/>
    <w:rsid w:val="008C290F"/>
    <w:rsid w:val="008C2A2D"/>
    <w:rsid w:val="008C3F11"/>
    <w:rsid w:val="008C4354"/>
    <w:rsid w:val="008C4972"/>
    <w:rsid w:val="008C4A6F"/>
    <w:rsid w:val="008C4BDF"/>
    <w:rsid w:val="008C5185"/>
    <w:rsid w:val="008C59A1"/>
    <w:rsid w:val="008C5B6E"/>
    <w:rsid w:val="008C6D7D"/>
    <w:rsid w:val="008C6EF4"/>
    <w:rsid w:val="008C72A0"/>
    <w:rsid w:val="008C735A"/>
    <w:rsid w:val="008C7860"/>
    <w:rsid w:val="008C7AC7"/>
    <w:rsid w:val="008D0261"/>
    <w:rsid w:val="008D05B9"/>
    <w:rsid w:val="008D090B"/>
    <w:rsid w:val="008D0A0A"/>
    <w:rsid w:val="008D0CC8"/>
    <w:rsid w:val="008D13B9"/>
    <w:rsid w:val="008D1E5C"/>
    <w:rsid w:val="008D2102"/>
    <w:rsid w:val="008D2276"/>
    <w:rsid w:val="008D230A"/>
    <w:rsid w:val="008D2672"/>
    <w:rsid w:val="008D27DD"/>
    <w:rsid w:val="008D27F9"/>
    <w:rsid w:val="008D3043"/>
    <w:rsid w:val="008D43CE"/>
    <w:rsid w:val="008D4684"/>
    <w:rsid w:val="008D58E4"/>
    <w:rsid w:val="008D609C"/>
    <w:rsid w:val="008D6261"/>
    <w:rsid w:val="008D63D0"/>
    <w:rsid w:val="008D6569"/>
    <w:rsid w:val="008D6AE6"/>
    <w:rsid w:val="008D6E95"/>
    <w:rsid w:val="008E0061"/>
    <w:rsid w:val="008E0194"/>
    <w:rsid w:val="008E0977"/>
    <w:rsid w:val="008E099A"/>
    <w:rsid w:val="008E0A7E"/>
    <w:rsid w:val="008E12AC"/>
    <w:rsid w:val="008E18E9"/>
    <w:rsid w:val="008E1919"/>
    <w:rsid w:val="008E1C81"/>
    <w:rsid w:val="008E1D1D"/>
    <w:rsid w:val="008E1DD8"/>
    <w:rsid w:val="008E1EA7"/>
    <w:rsid w:val="008E2A30"/>
    <w:rsid w:val="008E3484"/>
    <w:rsid w:val="008E34BD"/>
    <w:rsid w:val="008E3AAD"/>
    <w:rsid w:val="008E49F0"/>
    <w:rsid w:val="008E52AE"/>
    <w:rsid w:val="008E53A3"/>
    <w:rsid w:val="008E5881"/>
    <w:rsid w:val="008E5B06"/>
    <w:rsid w:val="008E63CD"/>
    <w:rsid w:val="008E6474"/>
    <w:rsid w:val="008E665D"/>
    <w:rsid w:val="008E682B"/>
    <w:rsid w:val="008E6C62"/>
    <w:rsid w:val="008E6E16"/>
    <w:rsid w:val="008E6EEB"/>
    <w:rsid w:val="008E7247"/>
    <w:rsid w:val="008E7D34"/>
    <w:rsid w:val="008F0BD0"/>
    <w:rsid w:val="008F1903"/>
    <w:rsid w:val="008F1D07"/>
    <w:rsid w:val="008F20B3"/>
    <w:rsid w:val="008F2283"/>
    <w:rsid w:val="008F22EC"/>
    <w:rsid w:val="008F2ABA"/>
    <w:rsid w:val="008F2D30"/>
    <w:rsid w:val="008F3250"/>
    <w:rsid w:val="008F35A3"/>
    <w:rsid w:val="008F3CE8"/>
    <w:rsid w:val="008F4255"/>
    <w:rsid w:val="008F4686"/>
    <w:rsid w:val="008F52EE"/>
    <w:rsid w:val="008F548A"/>
    <w:rsid w:val="008F5A28"/>
    <w:rsid w:val="008F686E"/>
    <w:rsid w:val="008F774A"/>
    <w:rsid w:val="008F7E30"/>
    <w:rsid w:val="00900036"/>
    <w:rsid w:val="009003DF"/>
    <w:rsid w:val="00900667"/>
    <w:rsid w:val="00900AE0"/>
    <w:rsid w:val="009025ED"/>
    <w:rsid w:val="00902706"/>
    <w:rsid w:val="00902EBF"/>
    <w:rsid w:val="0090379C"/>
    <w:rsid w:val="00903852"/>
    <w:rsid w:val="00903899"/>
    <w:rsid w:val="009040A5"/>
    <w:rsid w:val="009053CF"/>
    <w:rsid w:val="00905439"/>
    <w:rsid w:val="00905644"/>
    <w:rsid w:val="00905F0A"/>
    <w:rsid w:val="00905FDB"/>
    <w:rsid w:val="00905FF7"/>
    <w:rsid w:val="009061BE"/>
    <w:rsid w:val="00906496"/>
    <w:rsid w:val="00906B24"/>
    <w:rsid w:val="00906DC7"/>
    <w:rsid w:val="00906F3E"/>
    <w:rsid w:val="00907218"/>
    <w:rsid w:val="00907695"/>
    <w:rsid w:val="009102AC"/>
    <w:rsid w:val="00910BFB"/>
    <w:rsid w:val="0091121A"/>
    <w:rsid w:val="00911775"/>
    <w:rsid w:val="00911D44"/>
    <w:rsid w:val="00911F08"/>
    <w:rsid w:val="0091287A"/>
    <w:rsid w:val="00912A4F"/>
    <w:rsid w:val="00912AE3"/>
    <w:rsid w:val="00913455"/>
    <w:rsid w:val="00913526"/>
    <w:rsid w:val="0091362D"/>
    <w:rsid w:val="00913704"/>
    <w:rsid w:val="00913713"/>
    <w:rsid w:val="00913EE2"/>
    <w:rsid w:val="00913F23"/>
    <w:rsid w:val="00913F91"/>
    <w:rsid w:val="009141EB"/>
    <w:rsid w:val="00914458"/>
    <w:rsid w:val="009149AD"/>
    <w:rsid w:val="009155D6"/>
    <w:rsid w:val="009156A4"/>
    <w:rsid w:val="009160F9"/>
    <w:rsid w:val="0091645F"/>
    <w:rsid w:val="00916570"/>
    <w:rsid w:val="00916FB9"/>
    <w:rsid w:val="00917190"/>
    <w:rsid w:val="00917246"/>
    <w:rsid w:val="0091778A"/>
    <w:rsid w:val="00917AF9"/>
    <w:rsid w:val="0092034E"/>
    <w:rsid w:val="00920EA4"/>
    <w:rsid w:val="00921360"/>
    <w:rsid w:val="00921374"/>
    <w:rsid w:val="00923865"/>
    <w:rsid w:val="009249FF"/>
    <w:rsid w:val="00924A61"/>
    <w:rsid w:val="00925219"/>
    <w:rsid w:val="00925811"/>
    <w:rsid w:val="00925C30"/>
    <w:rsid w:val="00925DBD"/>
    <w:rsid w:val="00926ACC"/>
    <w:rsid w:val="00926ACD"/>
    <w:rsid w:val="00926DF3"/>
    <w:rsid w:val="00926F7F"/>
    <w:rsid w:val="00927719"/>
    <w:rsid w:val="009278D2"/>
    <w:rsid w:val="009279E2"/>
    <w:rsid w:val="009313D8"/>
    <w:rsid w:val="009319EE"/>
    <w:rsid w:val="00931B7A"/>
    <w:rsid w:val="00931D42"/>
    <w:rsid w:val="00932310"/>
    <w:rsid w:val="0093293C"/>
    <w:rsid w:val="009329C7"/>
    <w:rsid w:val="0093329B"/>
    <w:rsid w:val="009332FB"/>
    <w:rsid w:val="00933E10"/>
    <w:rsid w:val="00933FB4"/>
    <w:rsid w:val="00934481"/>
    <w:rsid w:val="00934AC5"/>
    <w:rsid w:val="009358B7"/>
    <w:rsid w:val="0093593A"/>
    <w:rsid w:val="00935D68"/>
    <w:rsid w:val="009363C0"/>
    <w:rsid w:val="0093683D"/>
    <w:rsid w:val="009377EA"/>
    <w:rsid w:val="00937B5B"/>
    <w:rsid w:val="00937C8A"/>
    <w:rsid w:val="00940172"/>
    <w:rsid w:val="0094156B"/>
    <w:rsid w:val="0094252E"/>
    <w:rsid w:val="009427AB"/>
    <w:rsid w:val="009429F9"/>
    <w:rsid w:val="00942A23"/>
    <w:rsid w:val="00942B47"/>
    <w:rsid w:val="009430EB"/>
    <w:rsid w:val="0094317D"/>
    <w:rsid w:val="00943723"/>
    <w:rsid w:val="00943A7D"/>
    <w:rsid w:val="00944B3B"/>
    <w:rsid w:val="00945356"/>
    <w:rsid w:val="00946F96"/>
    <w:rsid w:val="00946FF5"/>
    <w:rsid w:val="00947234"/>
    <w:rsid w:val="00947673"/>
    <w:rsid w:val="00950043"/>
    <w:rsid w:val="00950266"/>
    <w:rsid w:val="00950C4A"/>
    <w:rsid w:val="00950D7E"/>
    <w:rsid w:val="009513CA"/>
    <w:rsid w:val="00951427"/>
    <w:rsid w:val="0095151D"/>
    <w:rsid w:val="00951AFA"/>
    <w:rsid w:val="00951E79"/>
    <w:rsid w:val="00951F01"/>
    <w:rsid w:val="0095228F"/>
    <w:rsid w:val="009526CC"/>
    <w:rsid w:val="00953683"/>
    <w:rsid w:val="00953AB8"/>
    <w:rsid w:val="00953F58"/>
    <w:rsid w:val="00954291"/>
    <w:rsid w:val="009549E8"/>
    <w:rsid w:val="00954BF3"/>
    <w:rsid w:val="00954CDB"/>
    <w:rsid w:val="0095591B"/>
    <w:rsid w:val="00955DF6"/>
    <w:rsid w:val="00956D7A"/>
    <w:rsid w:val="009576E2"/>
    <w:rsid w:val="00957C1C"/>
    <w:rsid w:val="0096071B"/>
    <w:rsid w:val="00960765"/>
    <w:rsid w:val="009608BB"/>
    <w:rsid w:val="009609BD"/>
    <w:rsid w:val="00961081"/>
    <w:rsid w:val="009610F0"/>
    <w:rsid w:val="009615A1"/>
    <w:rsid w:val="00961AA9"/>
    <w:rsid w:val="00961F10"/>
    <w:rsid w:val="00962370"/>
    <w:rsid w:val="00962CFE"/>
    <w:rsid w:val="00962D43"/>
    <w:rsid w:val="00962E20"/>
    <w:rsid w:val="00963415"/>
    <w:rsid w:val="0096432B"/>
    <w:rsid w:val="009645E9"/>
    <w:rsid w:val="00965383"/>
    <w:rsid w:val="0096547B"/>
    <w:rsid w:val="00965859"/>
    <w:rsid w:val="00966257"/>
    <w:rsid w:val="009667D6"/>
    <w:rsid w:val="00967754"/>
    <w:rsid w:val="00967885"/>
    <w:rsid w:val="0096788F"/>
    <w:rsid w:val="00970D92"/>
    <w:rsid w:val="009721C3"/>
    <w:rsid w:val="00972265"/>
    <w:rsid w:val="009726C6"/>
    <w:rsid w:val="0097275F"/>
    <w:rsid w:val="0097296A"/>
    <w:rsid w:val="00973072"/>
    <w:rsid w:val="00973E13"/>
    <w:rsid w:val="0097497E"/>
    <w:rsid w:val="00974E61"/>
    <w:rsid w:val="009756A7"/>
    <w:rsid w:val="0097576F"/>
    <w:rsid w:val="00975C22"/>
    <w:rsid w:val="009763A0"/>
    <w:rsid w:val="0097677C"/>
    <w:rsid w:val="00976BD9"/>
    <w:rsid w:val="00976C03"/>
    <w:rsid w:val="00976FDA"/>
    <w:rsid w:val="00977311"/>
    <w:rsid w:val="0097735C"/>
    <w:rsid w:val="009775E0"/>
    <w:rsid w:val="009775E1"/>
    <w:rsid w:val="00977857"/>
    <w:rsid w:val="00977EB7"/>
    <w:rsid w:val="00977F2B"/>
    <w:rsid w:val="00980102"/>
    <w:rsid w:val="00981526"/>
    <w:rsid w:val="00981BD1"/>
    <w:rsid w:val="00981C80"/>
    <w:rsid w:val="00981E9C"/>
    <w:rsid w:val="009820BD"/>
    <w:rsid w:val="00983034"/>
    <w:rsid w:val="0098310F"/>
    <w:rsid w:val="0098344E"/>
    <w:rsid w:val="00983583"/>
    <w:rsid w:val="009839FE"/>
    <w:rsid w:val="00983F06"/>
    <w:rsid w:val="00983F5D"/>
    <w:rsid w:val="00983FF2"/>
    <w:rsid w:val="009846EF"/>
    <w:rsid w:val="0098493F"/>
    <w:rsid w:val="00984BC9"/>
    <w:rsid w:val="00984E0E"/>
    <w:rsid w:val="00984E69"/>
    <w:rsid w:val="00985323"/>
    <w:rsid w:val="00985426"/>
    <w:rsid w:val="00985639"/>
    <w:rsid w:val="0098563F"/>
    <w:rsid w:val="00985FBB"/>
    <w:rsid w:val="00986EE3"/>
    <w:rsid w:val="00987032"/>
    <w:rsid w:val="0098754D"/>
    <w:rsid w:val="009879BF"/>
    <w:rsid w:val="00987ECF"/>
    <w:rsid w:val="009916EA"/>
    <w:rsid w:val="009918B7"/>
    <w:rsid w:val="009919BB"/>
    <w:rsid w:val="009921C8"/>
    <w:rsid w:val="00992A35"/>
    <w:rsid w:val="00992A8B"/>
    <w:rsid w:val="00992B48"/>
    <w:rsid w:val="00993901"/>
    <w:rsid w:val="0099407D"/>
    <w:rsid w:val="00994217"/>
    <w:rsid w:val="00995587"/>
    <w:rsid w:val="00995F74"/>
    <w:rsid w:val="009974BE"/>
    <w:rsid w:val="009975CF"/>
    <w:rsid w:val="00997646"/>
    <w:rsid w:val="00997672"/>
    <w:rsid w:val="00997960"/>
    <w:rsid w:val="00997C86"/>
    <w:rsid w:val="009A0BEB"/>
    <w:rsid w:val="009A1771"/>
    <w:rsid w:val="009A1A7E"/>
    <w:rsid w:val="009A2156"/>
    <w:rsid w:val="009A2FEE"/>
    <w:rsid w:val="009A308C"/>
    <w:rsid w:val="009A347E"/>
    <w:rsid w:val="009A4591"/>
    <w:rsid w:val="009A49E6"/>
    <w:rsid w:val="009A4E49"/>
    <w:rsid w:val="009A59A5"/>
    <w:rsid w:val="009A662C"/>
    <w:rsid w:val="009A6E3D"/>
    <w:rsid w:val="009A74BA"/>
    <w:rsid w:val="009A7552"/>
    <w:rsid w:val="009A763C"/>
    <w:rsid w:val="009A79B8"/>
    <w:rsid w:val="009A7DE4"/>
    <w:rsid w:val="009B00EC"/>
    <w:rsid w:val="009B08FA"/>
    <w:rsid w:val="009B11AB"/>
    <w:rsid w:val="009B1A33"/>
    <w:rsid w:val="009B1AFE"/>
    <w:rsid w:val="009B1B2E"/>
    <w:rsid w:val="009B22E6"/>
    <w:rsid w:val="009B2E37"/>
    <w:rsid w:val="009B2EBA"/>
    <w:rsid w:val="009B39AB"/>
    <w:rsid w:val="009B39AD"/>
    <w:rsid w:val="009B3EB0"/>
    <w:rsid w:val="009B3F83"/>
    <w:rsid w:val="009B439F"/>
    <w:rsid w:val="009B4956"/>
    <w:rsid w:val="009B4CEF"/>
    <w:rsid w:val="009B4CFD"/>
    <w:rsid w:val="009B4E81"/>
    <w:rsid w:val="009B51F1"/>
    <w:rsid w:val="009B554C"/>
    <w:rsid w:val="009B5E83"/>
    <w:rsid w:val="009B5EFE"/>
    <w:rsid w:val="009B62C8"/>
    <w:rsid w:val="009B6D06"/>
    <w:rsid w:val="009B762E"/>
    <w:rsid w:val="009B7CAE"/>
    <w:rsid w:val="009C0BE0"/>
    <w:rsid w:val="009C0E31"/>
    <w:rsid w:val="009C1168"/>
    <w:rsid w:val="009C15DE"/>
    <w:rsid w:val="009C1651"/>
    <w:rsid w:val="009C263E"/>
    <w:rsid w:val="009C27FD"/>
    <w:rsid w:val="009C2ECC"/>
    <w:rsid w:val="009C320F"/>
    <w:rsid w:val="009C3628"/>
    <w:rsid w:val="009C3D9D"/>
    <w:rsid w:val="009C3E95"/>
    <w:rsid w:val="009C4516"/>
    <w:rsid w:val="009C4524"/>
    <w:rsid w:val="009C4F3B"/>
    <w:rsid w:val="009C52ED"/>
    <w:rsid w:val="009C5DDA"/>
    <w:rsid w:val="009C5F3D"/>
    <w:rsid w:val="009C5F4C"/>
    <w:rsid w:val="009C6048"/>
    <w:rsid w:val="009C6368"/>
    <w:rsid w:val="009C6E75"/>
    <w:rsid w:val="009C7533"/>
    <w:rsid w:val="009C75B7"/>
    <w:rsid w:val="009C76C4"/>
    <w:rsid w:val="009D02FC"/>
    <w:rsid w:val="009D0B76"/>
    <w:rsid w:val="009D0DDA"/>
    <w:rsid w:val="009D13F1"/>
    <w:rsid w:val="009D1567"/>
    <w:rsid w:val="009D16B2"/>
    <w:rsid w:val="009D1A6F"/>
    <w:rsid w:val="009D1E23"/>
    <w:rsid w:val="009D20A7"/>
    <w:rsid w:val="009D2344"/>
    <w:rsid w:val="009D2734"/>
    <w:rsid w:val="009D2BBA"/>
    <w:rsid w:val="009D2F79"/>
    <w:rsid w:val="009D32B0"/>
    <w:rsid w:val="009D335E"/>
    <w:rsid w:val="009D373E"/>
    <w:rsid w:val="009D378F"/>
    <w:rsid w:val="009D41B9"/>
    <w:rsid w:val="009D41BD"/>
    <w:rsid w:val="009D58EA"/>
    <w:rsid w:val="009D5A28"/>
    <w:rsid w:val="009D6897"/>
    <w:rsid w:val="009D7009"/>
    <w:rsid w:val="009D70C0"/>
    <w:rsid w:val="009D78C6"/>
    <w:rsid w:val="009D791D"/>
    <w:rsid w:val="009E11C4"/>
    <w:rsid w:val="009E15FC"/>
    <w:rsid w:val="009E1753"/>
    <w:rsid w:val="009E1C29"/>
    <w:rsid w:val="009E1FDF"/>
    <w:rsid w:val="009E23C0"/>
    <w:rsid w:val="009E28C3"/>
    <w:rsid w:val="009E2A88"/>
    <w:rsid w:val="009E3256"/>
    <w:rsid w:val="009E3E59"/>
    <w:rsid w:val="009E41F3"/>
    <w:rsid w:val="009E4726"/>
    <w:rsid w:val="009E4B36"/>
    <w:rsid w:val="009E4D2B"/>
    <w:rsid w:val="009E55F7"/>
    <w:rsid w:val="009E5737"/>
    <w:rsid w:val="009E60E9"/>
    <w:rsid w:val="009E614A"/>
    <w:rsid w:val="009E739A"/>
    <w:rsid w:val="009E767A"/>
    <w:rsid w:val="009E7AB3"/>
    <w:rsid w:val="009E7DF7"/>
    <w:rsid w:val="009F0294"/>
    <w:rsid w:val="009F06E3"/>
    <w:rsid w:val="009F11F0"/>
    <w:rsid w:val="009F12B7"/>
    <w:rsid w:val="009F1D5E"/>
    <w:rsid w:val="009F21D6"/>
    <w:rsid w:val="009F24A4"/>
    <w:rsid w:val="009F25F6"/>
    <w:rsid w:val="009F2A00"/>
    <w:rsid w:val="009F3713"/>
    <w:rsid w:val="009F395E"/>
    <w:rsid w:val="009F39C0"/>
    <w:rsid w:val="009F3B31"/>
    <w:rsid w:val="009F466A"/>
    <w:rsid w:val="009F46CF"/>
    <w:rsid w:val="009F478C"/>
    <w:rsid w:val="009F482F"/>
    <w:rsid w:val="009F4873"/>
    <w:rsid w:val="009F4E36"/>
    <w:rsid w:val="009F5591"/>
    <w:rsid w:val="009F594E"/>
    <w:rsid w:val="009F67AB"/>
    <w:rsid w:val="009F6842"/>
    <w:rsid w:val="009F7417"/>
    <w:rsid w:val="00A00036"/>
    <w:rsid w:val="00A0021D"/>
    <w:rsid w:val="00A00DDD"/>
    <w:rsid w:val="00A010C5"/>
    <w:rsid w:val="00A014FE"/>
    <w:rsid w:val="00A01702"/>
    <w:rsid w:val="00A017D5"/>
    <w:rsid w:val="00A0230F"/>
    <w:rsid w:val="00A025F3"/>
    <w:rsid w:val="00A0270A"/>
    <w:rsid w:val="00A02EAE"/>
    <w:rsid w:val="00A03516"/>
    <w:rsid w:val="00A036C9"/>
    <w:rsid w:val="00A03F8C"/>
    <w:rsid w:val="00A04756"/>
    <w:rsid w:val="00A0488B"/>
    <w:rsid w:val="00A04BE1"/>
    <w:rsid w:val="00A05490"/>
    <w:rsid w:val="00A057D4"/>
    <w:rsid w:val="00A06F38"/>
    <w:rsid w:val="00A07041"/>
    <w:rsid w:val="00A0760F"/>
    <w:rsid w:val="00A0764D"/>
    <w:rsid w:val="00A0778F"/>
    <w:rsid w:val="00A0779E"/>
    <w:rsid w:val="00A07C4D"/>
    <w:rsid w:val="00A07EF9"/>
    <w:rsid w:val="00A10609"/>
    <w:rsid w:val="00A111E8"/>
    <w:rsid w:val="00A11245"/>
    <w:rsid w:val="00A11BD6"/>
    <w:rsid w:val="00A11CBE"/>
    <w:rsid w:val="00A11F86"/>
    <w:rsid w:val="00A12003"/>
    <w:rsid w:val="00A12690"/>
    <w:rsid w:val="00A1293A"/>
    <w:rsid w:val="00A12E95"/>
    <w:rsid w:val="00A1309C"/>
    <w:rsid w:val="00A142A0"/>
    <w:rsid w:val="00A1436D"/>
    <w:rsid w:val="00A14518"/>
    <w:rsid w:val="00A1493E"/>
    <w:rsid w:val="00A15B61"/>
    <w:rsid w:val="00A16126"/>
    <w:rsid w:val="00A163BE"/>
    <w:rsid w:val="00A163F0"/>
    <w:rsid w:val="00A16870"/>
    <w:rsid w:val="00A17625"/>
    <w:rsid w:val="00A17796"/>
    <w:rsid w:val="00A2041A"/>
    <w:rsid w:val="00A208F2"/>
    <w:rsid w:val="00A21A3E"/>
    <w:rsid w:val="00A229C4"/>
    <w:rsid w:val="00A2350B"/>
    <w:rsid w:val="00A23973"/>
    <w:rsid w:val="00A23D47"/>
    <w:rsid w:val="00A23DFF"/>
    <w:rsid w:val="00A24B7E"/>
    <w:rsid w:val="00A24CB2"/>
    <w:rsid w:val="00A24EE5"/>
    <w:rsid w:val="00A2595F"/>
    <w:rsid w:val="00A259F0"/>
    <w:rsid w:val="00A25C08"/>
    <w:rsid w:val="00A26169"/>
    <w:rsid w:val="00A26C3F"/>
    <w:rsid w:val="00A26FFE"/>
    <w:rsid w:val="00A30624"/>
    <w:rsid w:val="00A30D1B"/>
    <w:rsid w:val="00A30F1E"/>
    <w:rsid w:val="00A31C69"/>
    <w:rsid w:val="00A31C7D"/>
    <w:rsid w:val="00A31E9E"/>
    <w:rsid w:val="00A31F75"/>
    <w:rsid w:val="00A3202E"/>
    <w:rsid w:val="00A32141"/>
    <w:rsid w:val="00A32501"/>
    <w:rsid w:val="00A3281F"/>
    <w:rsid w:val="00A32DC0"/>
    <w:rsid w:val="00A33535"/>
    <w:rsid w:val="00A34041"/>
    <w:rsid w:val="00A341BC"/>
    <w:rsid w:val="00A344C1"/>
    <w:rsid w:val="00A346F7"/>
    <w:rsid w:val="00A3480F"/>
    <w:rsid w:val="00A34F4E"/>
    <w:rsid w:val="00A352AD"/>
    <w:rsid w:val="00A35987"/>
    <w:rsid w:val="00A35AA3"/>
    <w:rsid w:val="00A35B04"/>
    <w:rsid w:val="00A35DAC"/>
    <w:rsid w:val="00A365BA"/>
    <w:rsid w:val="00A365C7"/>
    <w:rsid w:val="00A37353"/>
    <w:rsid w:val="00A374E8"/>
    <w:rsid w:val="00A37E57"/>
    <w:rsid w:val="00A4013D"/>
    <w:rsid w:val="00A4021F"/>
    <w:rsid w:val="00A40FA5"/>
    <w:rsid w:val="00A419BE"/>
    <w:rsid w:val="00A41E39"/>
    <w:rsid w:val="00A41EDC"/>
    <w:rsid w:val="00A429B8"/>
    <w:rsid w:val="00A429DE"/>
    <w:rsid w:val="00A43125"/>
    <w:rsid w:val="00A43250"/>
    <w:rsid w:val="00A44291"/>
    <w:rsid w:val="00A44BD6"/>
    <w:rsid w:val="00A44DB6"/>
    <w:rsid w:val="00A4533B"/>
    <w:rsid w:val="00A4539A"/>
    <w:rsid w:val="00A4552F"/>
    <w:rsid w:val="00A45CA5"/>
    <w:rsid w:val="00A45FF8"/>
    <w:rsid w:val="00A46C73"/>
    <w:rsid w:val="00A50190"/>
    <w:rsid w:val="00A501A7"/>
    <w:rsid w:val="00A506F9"/>
    <w:rsid w:val="00A50A80"/>
    <w:rsid w:val="00A50EA9"/>
    <w:rsid w:val="00A51889"/>
    <w:rsid w:val="00A51B2E"/>
    <w:rsid w:val="00A522C6"/>
    <w:rsid w:val="00A52503"/>
    <w:rsid w:val="00A52F9D"/>
    <w:rsid w:val="00A530C6"/>
    <w:rsid w:val="00A533AB"/>
    <w:rsid w:val="00A53A0D"/>
    <w:rsid w:val="00A541CA"/>
    <w:rsid w:val="00A541DA"/>
    <w:rsid w:val="00A5478E"/>
    <w:rsid w:val="00A54C83"/>
    <w:rsid w:val="00A54D93"/>
    <w:rsid w:val="00A55704"/>
    <w:rsid w:val="00A56FD2"/>
    <w:rsid w:val="00A5743A"/>
    <w:rsid w:val="00A57ADC"/>
    <w:rsid w:val="00A57DCF"/>
    <w:rsid w:val="00A57E5C"/>
    <w:rsid w:val="00A60031"/>
    <w:rsid w:val="00A6058D"/>
    <w:rsid w:val="00A616EB"/>
    <w:rsid w:val="00A61AAD"/>
    <w:rsid w:val="00A62830"/>
    <w:rsid w:val="00A629CD"/>
    <w:rsid w:val="00A63BB2"/>
    <w:rsid w:val="00A63D0E"/>
    <w:rsid w:val="00A6409F"/>
    <w:rsid w:val="00A6467D"/>
    <w:rsid w:val="00A6490E"/>
    <w:rsid w:val="00A64AE0"/>
    <w:rsid w:val="00A65412"/>
    <w:rsid w:val="00A655BD"/>
    <w:rsid w:val="00A65B94"/>
    <w:rsid w:val="00A65ECE"/>
    <w:rsid w:val="00A665C9"/>
    <w:rsid w:val="00A66828"/>
    <w:rsid w:val="00A66837"/>
    <w:rsid w:val="00A66FE8"/>
    <w:rsid w:val="00A67546"/>
    <w:rsid w:val="00A67796"/>
    <w:rsid w:val="00A67CF5"/>
    <w:rsid w:val="00A67F00"/>
    <w:rsid w:val="00A70E8E"/>
    <w:rsid w:val="00A70FBE"/>
    <w:rsid w:val="00A71037"/>
    <w:rsid w:val="00A71349"/>
    <w:rsid w:val="00A716FC"/>
    <w:rsid w:val="00A72BE8"/>
    <w:rsid w:val="00A72F65"/>
    <w:rsid w:val="00A7310A"/>
    <w:rsid w:val="00A7314F"/>
    <w:rsid w:val="00A73516"/>
    <w:rsid w:val="00A73B6F"/>
    <w:rsid w:val="00A73E61"/>
    <w:rsid w:val="00A74390"/>
    <w:rsid w:val="00A74CB0"/>
    <w:rsid w:val="00A7512A"/>
    <w:rsid w:val="00A7539D"/>
    <w:rsid w:val="00A75521"/>
    <w:rsid w:val="00A75B19"/>
    <w:rsid w:val="00A75B88"/>
    <w:rsid w:val="00A76198"/>
    <w:rsid w:val="00A761DF"/>
    <w:rsid w:val="00A7649B"/>
    <w:rsid w:val="00A76BDB"/>
    <w:rsid w:val="00A7710C"/>
    <w:rsid w:val="00A77A06"/>
    <w:rsid w:val="00A77D5A"/>
    <w:rsid w:val="00A77FFA"/>
    <w:rsid w:val="00A80257"/>
    <w:rsid w:val="00A81193"/>
    <w:rsid w:val="00A814F5"/>
    <w:rsid w:val="00A81BF3"/>
    <w:rsid w:val="00A81C0B"/>
    <w:rsid w:val="00A81E51"/>
    <w:rsid w:val="00A8234F"/>
    <w:rsid w:val="00A82EEA"/>
    <w:rsid w:val="00A83270"/>
    <w:rsid w:val="00A83546"/>
    <w:rsid w:val="00A8383A"/>
    <w:rsid w:val="00A8388F"/>
    <w:rsid w:val="00A83F5D"/>
    <w:rsid w:val="00A8455A"/>
    <w:rsid w:val="00A84900"/>
    <w:rsid w:val="00A8520C"/>
    <w:rsid w:val="00A85895"/>
    <w:rsid w:val="00A858AE"/>
    <w:rsid w:val="00A85F4C"/>
    <w:rsid w:val="00A86AA8"/>
    <w:rsid w:val="00A86E6F"/>
    <w:rsid w:val="00A8765A"/>
    <w:rsid w:val="00A877C3"/>
    <w:rsid w:val="00A87D5D"/>
    <w:rsid w:val="00A9050B"/>
    <w:rsid w:val="00A90573"/>
    <w:rsid w:val="00A90846"/>
    <w:rsid w:val="00A90995"/>
    <w:rsid w:val="00A90CF9"/>
    <w:rsid w:val="00A919A8"/>
    <w:rsid w:val="00A91C8D"/>
    <w:rsid w:val="00A91FAB"/>
    <w:rsid w:val="00A92229"/>
    <w:rsid w:val="00A92822"/>
    <w:rsid w:val="00A92B71"/>
    <w:rsid w:val="00A92C71"/>
    <w:rsid w:val="00A93683"/>
    <w:rsid w:val="00A93729"/>
    <w:rsid w:val="00A93A10"/>
    <w:rsid w:val="00A94004"/>
    <w:rsid w:val="00A940BA"/>
    <w:rsid w:val="00A941C9"/>
    <w:rsid w:val="00A9469F"/>
    <w:rsid w:val="00A94F51"/>
    <w:rsid w:val="00A9522B"/>
    <w:rsid w:val="00A953C6"/>
    <w:rsid w:val="00A95AA1"/>
    <w:rsid w:val="00A95C7C"/>
    <w:rsid w:val="00A95E6B"/>
    <w:rsid w:val="00A961FA"/>
    <w:rsid w:val="00A963D0"/>
    <w:rsid w:val="00A96AB6"/>
    <w:rsid w:val="00A9778C"/>
    <w:rsid w:val="00A97A12"/>
    <w:rsid w:val="00A97E35"/>
    <w:rsid w:val="00A97F4F"/>
    <w:rsid w:val="00A97FCD"/>
    <w:rsid w:val="00AA0C17"/>
    <w:rsid w:val="00AA0CED"/>
    <w:rsid w:val="00AA0F56"/>
    <w:rsid w:val="00AA11B4"/>
    <w:rsid w:val="00AA2B80"/>
    <w:rsid w:val="00AA305D"/>
    <w:rsid w:val="00AA33D5"/>
    <w:rsid w:val="00AA35A5"/>
    <w:rsid w:val="00AA35B0"/>
    <w:rsid w:val="00AA369F"/>
    <w:rsid w:val="00AA38AF"/>
    <w:rsid w:val="00AA3931"/>
    <w:rsid w:val="00AA3FD7"/>
    <w:rsid w:val="00AA41D9"/>
    <w:rsid w:val="00AA4B3E"/>
    <w:rsid w:val="00AA5CBF"/>
    <w:rsid w:val="00AA5EB7"/>
    <w:rsid w:val="00AA6114"/>
    <w:rsid w:val="00AA61B2"/>
    <w:rsid w:val="00AA640A"/>
    <w:rsid w:val="00AA6DD7"/>
    <w:rsid w:val="00AA7003"/>
    <w:rsid w:val="00AA70BC"/>
    <w:rsid w:val="00AA70E6"/>
    <w:rsid w:val="00AA766C"/>
    <w:rsid w:val="00AA76A6"/>
    <w:rsid w:val="00AB0724"/>
    <w:rsid w:val="00AB07C6"/>
    <w:rsid w:val="00AB0F70"/>
    <w:rsid w:val="00AB1120"/>
    <w:rsid w:val="00AB19A6"/>
    <w:rsid w:val="00AB1AB8"/>
    <w:rsid w:val="00AB1CFA"/>
    <w:rsid w:val="00AB1FC3"/>
    <w:rsid w:val="00AB263F"/>
    <w:rsid w:val="00AB2C38"/>
    <w:rsid w:val="00AB2CFC"/>
    <w:rsid w:val="00AB3378"/>
    <w:rsid w:val="00AB389F"/>
    <w:rsid w:val="00AB3957"/>
    <w:rsid w:val="00AB40D8"/>
    <w:rsid w:val="00AB4AFF"/>
    <w:rsid w:val="00AB4C0E"/>
    <w:rsid w:val="00AB4F34"/>
    <w:rsid w:val="00AB526A"/>
    <w:rsid w:val="00AB53DB"/>
    <w:rsid w:val="00AB57F5"/>
    <w:rsid w:val="00AB5981"/>
    <w:rsid w:val="00AB5B2A"/>
    <w:rsid w:val="00AB6F07"/>
    <w:rsid w:val="00AB7106"/>
    <w:rsid w:val="00AB7FAB"/>
    <w:rsid w:val="00AC0198"/>
    <w:rsid w:val="00AC0619"/>
    <w:rsid w:val="00AC0678"/>
    <w:rsid w:val="00AC09E7"/>
    <w:rsid w:val="00AC1232"/>
    <w:rsid w:val="00AC1933"/>
    <w:rsid w:val="00AC2203"/>
    <w:rsid w:val="00AC3DE4"/>
    <w:rsid w:val="00AC3EFE"/>
    <w:rsid w:val="00AC3F46"/>
    <w:rsid w:val="00AC4B35"/>
    <w:rsid w:val="00AC4D89"/>
    <w:rsid w:val="00AC5C87"/>
    <w:rsid w:val="00AC6081"/>
    <w:rsid w:val="00AC628D"/>
    <w:rsid w:val="00AC6574"/>
    <w:rsid w:val="00AC7095"/>
    <w:rsid w:val="00AC75B6"/>
    <w:rsid w:val="00AC75DE"/>
    <w:rsid w:val="00AC7835"/>
    <w:rsid w:val="00AC7C2F"/>
    <w:rsid w:val="00AC7F85"/>
    <w:rsid w:val="00AD0031"/>
    <w:rsid w:val="00AD0118"/>
    <w:rsid w:val="00AD05F2"/>
    <w:rsid w:val="00AD072B"/>
    <w:rsid w:val="00AD0C68"/>
    <w:rsid w:val="00AD1639"/>
    <w:rsid w:val="00AD1825"/>
    <w:rsid w:val="00AD350A"/>
    <w:rsid w:val="00AD3732"/>
    <w:rsid w:val="00AD39E5"/>
    <w:rsid w:val="00AD3EB5"/>
    <w:rsid w:val="00AD4781"/>
    <w:rsid w:val="00AD5538"/>
    <w:rsid w:val="00AD6700"/>
    <w:rsid w:val="00AD6F3A"/>
    <w:rsid w:val="00AD70CB"/>
    <w:rsid w:val="00AD70EA"/>
    <w:rsid w:val="00AD7616"/>
    <w:rsid w:val="00AD7952"/>
    <w:rsid w:val="00AD79A2"/>
    <w:rsid w:val="00AE110C"/>
    <w:rsid w:val="00AE1899"/>
    <w:rsid w:val="00AE2078"/>
    <w:rsid w:val="00AE20BE"/>
    <w:rsid w:val="00AE29B0"/>
    <w:rsid w:val="00AE2A41"/>
    <w:rsid w:val="00AE2E61"/>
    <w:rsid w:val="00AE33EA"/>
    <w:rsid w:val="00AE3474"/>
    <w:rsid w:val="00AE35CC"/>
    <w:rsid w:val="00AE3755"/>
    <w:rsid w:val="00AE42BB"/>
    <w:rsid w:val="00AE4672"/>
    <w:rsid w:val="00AE49A5"/>
    <w:rsid w:val="00AE49FC"/>
    <w:rsid w:val="00AE513B"/>
    <w:rsid w:val="00AE5334"/>
    <w:rsid w:val="00AE56D6"/>
    <w:rsid w:val="00AE5870"/>
    <w:rsid w:val="00AE5A7B"/>
    <w:rsid w:val="00AE5CE6"/>
    <w:rsid w:val="00AE5E74"/>
    <w:rsid w:val="00AE5EDB"/>
    <w:rsid w:val="00AE62BC"/>
    <w:rsid w:val="00AE67DF"/>
    <w:rsid w:val="00AE6974"/>
    <w:rsid w:val="00AE6E2A"/>
    <w:rsid w:val="00AE7623"/>
    <w:rsid w:val="00AE7A2C"/>
    <w:rsid w:val="00AF06AB"/>
    <w:rsid w:val="00AF0AA9"/>
    <w:rsid w:val="00AF1396"/>
    <w:rsid w:val="00AF1649"/>
    <w:rsid w:val="00AF1B9F"/>
    <w:rsid w:val="00AF1BC4"/>
    <w:rsid w:val="00AF2123"/>
    <w:rsid w:val="00AF2AEA"/>
    <w:rsid w:val="00AF2EA3"/>
    <w:rsid w:val="00AF2F01"/>
    <w:rsid w:val="00AF2FFC"/>
    <w:rsid w:val="00AF4C24"/>
    <w:rsid w:val="00AF5817"/>
    <w:rsid w:val="00AF5CF0"/>
    <w:rsid w:val="00AF604D"/>
    <w:rsid w:val="00AF605B"/>
    <w:rsid w:val="00AF6522"/>
    <w:rsid w:val="00AF6687"/>
    <w:rsid w:val="00AF67E5"/>
    <w:rsid w:val="00AF6819"/>
    <w:rsid w:val="00AF7218"/>
    <w:rsid w:val="00AF75EB"/>
    <w:rsid w:val="00AF76F9"/>
    <w:rsid w:val="00AF7FD3"/>
    <w:rsid w:val="00B00835"/>
    <w:rsid w:val="00B01185"/>
    <w:rsid w:val="00B0135F"/>
    <w:rsid w:val="00B015C0"/>
    <w:rsid w:val="00B017EA"/>
    <w:rsid w:val="00B019AD"/>
    <w:rsid w:val="00B01DE3"/>
    <w:rsid w:val="00B023C5"/>
    <w:rsid w:val="00B031DA"/>
    <w:rsid w:val="00B036ED"/>
    <w:rsid w:val="00B04F2A"/>
    <w:rsid w:val="00B0564E"/>
    <w:rsid w:val="00B058D5"/>
    <w:rsid w:val="00B059D6"/>
    <w:rsid w:val="00B05B2B"/>
    <w:rsid w:val="00B05B34"/>
    <w:rsid w:val="00B05C61"/>
    <w:rsid w:val="00B061AD"/>
    <w:rsid w:val="00B06646"/>
    <w:rsid w:val="00B06BED"/>
    <w:rsid w:val="00B06CDC"/>
    <w:rsid w:val="00B06FD9"/>
    <w:rsid w:val="00B072BD"/>
    <w:rsid w:val="00B07602"/>
    <w:rsid w:val="00B07F7F"/>
    <w:rsid w:val="00B1038E"/>
    <w:rsid w:val="00B1045F"/>
    <w:rsid w:val="00B10AF2"/>
    <w:rsid w:val="00B10C49"/>
    <w:rsid w:val="00B11516"/>
    <w:rsid w:val="00B11F3C"/>
    <w:rsid w:val="00B121DC"/>
    <w:rsid w:val="00B12E97"/>
    <w:rsid w:val="00B1308E"/>
    <w:rsid w:val="00B135AD"/>
    <w:rsid w:val="00B13A03"/>
    <w:rsid w:val="00B141BB"/>
    <w:rsid w:val="00B14570"/>
    <w:rsid w:val="00B14818"/>
    <w:rsid w:val="00B14E83"/>
    <w:rsid w:val="00B14F9F"/>
    <w:rsid w:val="00B1502B"/>
    <w:rsid w:val="00B15865"/>
    <w:rsid w:val="00B16273"/>
    <w:rsid w:val="00B16281"/>
    <w:rsid w:val="00B16499"/>
    <w:rsid w:val="00B16843"/>
    <w:rsid w:val="00B16A6F"/>
    <w:rsid w:val="00B171FA"/>
    <w:rsid w:val="00B173D8"/>
    <w:rsid w:val="00B1756C"/>
    <w:rsid w:val="00B177AD"/>
    <w:rsid w:val="00B17F9F"/>
    <w:rsid w:val="00B201CE"/>
    <w:rsid w:val="00B20650"/>
    <w:rsid w:val="00B2072F"/>
    <w:rsid w:val="00B20816"/>
    <w:rsid w:val="00B2084C"/>
    <w:rsid w:val="00B20925"/>
    <w:rsid w:val="00B2120F"/>
    <w:rsid w:val="00B212D6"/>
    <w:rsid w:val="00B21C20"/>
    <w:rsid w:val="00B21CF3"/>
    <w:rsid w:val="00B22184"/>
    <w:rsid w:val="00B22480"/>
    <w:rsid w:val="00B22881"/>
    <w:rsid w:val="00B233A0"/>
    <w:rsid w:val="00B234FC"/>
    <w:rsid w:val="00B2479E"/>
    <w:rsid w:val="00B249E5"/>
    <w:rsid w:val="00B24D55"/>
    <w:rsid w:val="00B25379"/>
    <w:rsid w:val="00B25644"/>
    <w:rsid w:val="00B25778"/>
    <w:rsid w:val="00B25891"/>
    <w:rsid w:val="00B25D1B"/>
    <w:rsid w:val="00B26DE4"/>
    <w:rsid w:val="00B27642"/>
    <w:rsid w:val="00B27647"/>
    <w:rsid w:val="00B279BB"/>
    <w:rsid w:val="00B27A9D"/>
    <w:rsid w:val="00B27F92"/>
    <w:rsid w:val="00B30304"/>
    <w:rsid w:val="00B3198B"/>
    <w:rsid w:val="00B31AB8"/>
    <w:rsid w:val="00B31B4D"/>
    <w:rsid w:val="00B33556"/>
    <w:rsid w:val="00B340D0"/>
    <w:rsid w:val="00B34143"/>
    <w:rsid w:val="00B3443E"/>
    <w:rsid w:val="00B34B51"/>
    <w:rsid w:val="00B34BDF"/>
    <w:rsid w:val="00B3597D"/>
    <w:rsid w:val="00B36C93"/>
    <w:rsid w:val="00B37146"/>
    <w:rsid w:val="00B37319"/>
    <w:rsid w:val="00B3775D"/>
    <w:rsid w:val="00B37AD1"/>
    <w:rsid w:val="00B405A5"/>
    <w:rsid w:val="00B407A8"/>
    <w:rsid w:val="00B40881"/>
    <w:rsid w:val="00B40E24"/>
    <w:rsid w:val="00B40ECB"/>
    <w:rsid w:val="00B416A0"/>
    <w:rsid w:val="00B41D00"/>
    <w:rsid w:val="00B4260C"/>
    <w:rsid w:val="00B42711"/>
    <w:rsid w:val="00B42FDD"/>
    <w:rsid w:val="00B43484"/>
    <w:rsid w:val="00B434B2"/>
    <w:rsid w:val="00B44CD6"/>
    <w:rsid w:val="00B4501C"/>
    <w:rsid w:val="00B45087"/>
    <w:rsid w:val="00B45171"/>
    <w:rsid w:val="00B452EA"/>
    <w:rsid w:val="00B45375"/>
    <w:rsid w:val="00B455CB"/>
    <w:rsid w:val="00B45CE3"/>
    <w:rsid w:val="00B4621B"/>
    <w:rsid w:val="00B46A02"/>
    <w:rsid w:val="00B46B17"/>
    <w:rsid w:val="00B47157"/>
    <w:rsid w:val="00B47693"/>
    <w:rsid w:val="00B47953"/>
    <w:rsid w:val="00B47CC4"/>
    <w:rsid w:val="00B47E10"/>
    <w:rsid w:val="00B50602"/>
    <w:rsid w:val="00B50C3E"/>
    <w:rsid w:val="00B520E7"/>
    <w:rsid w:val="00B52638"/>
    <w:rsid w:val="00B52908"/>
    <w:rsid w:val="00B54308"/>
    <w:rsid w:val="00B54609"/>
    <w:rsid w:val="00B5467F"/>
    <w:rsid w:val="00B54D8D"/>
    <w:rsid w:val="00B54E1E"/>
    <w:rsid w:val="00B5533E"/>
    <w:rsid w:val="00B565B3"/>
    <w:rsid w:val="00B5786A"/>
    <w:rsid w:val="00B57C22"/>
    <w:rsid w:val="00B57DCF"/>
    <w:rsid w:val="00B600C7"/>
    <w:rsid w:val="00B60333"/>
    <w:rsid w:val="00B606A1"/>
    <w:rsid w:val="00B60A8A"/>
    <w:rsid w:val="00B60F4A"/>
    <w:rsid w:val="00B60F81"/>
    <w:rsid w:val="00B612BC"/>
    <w:rsid w:val="00B612E5"/>
    <w:rsid w:val="00B62331"/>
    <w:rsid w:val="00B62FD5"/>
    <w:rsid w:val="00B63443"/>
    <w:rsid w:val="00B63BC7"/>
    <w:rsid w:val="00B63F8D"/>
    <w:rsid w:val="00B63F9E"/>
    <w:rsid w:val="00B6425C"/>
    <w:rsid w:val="00B644EE"/>
    <w:rsid w:val="00B64D55"/>
    <w:rsid w:val="00B64EAA"/>
    <w:rsid w:val="00B64F31"/>
    <w:rsid w:val="00B650E8"/>
    <w:rsid w:val="00B65BA4"/>
    <w:rsid w:val="00B65CF4"/>
    <w:rsid w:val="00B65DA2"/>
    <w:rsid w:val="00B65EA3"/>
    <w:rsid w:val="00B65F4D"/>
    <w:rsid w:val="00B66642"/>
    <w:rsid w:val="00B6698E"/>
    <w:rsid w:val="00B66E3C"/>
    <w:rsid w:val="00B67ABE"/>
    <w:rsid w:val="00B67DDB"/>
    <w:rsid w:val="00B67F2E"/>
    <w:rsid w:val="00B71136"/>
    <w:rsid w:val="00B7123B"/>
    <w:rsid w:val="00B71468"/>
    <w:rsid w:val="00B71E16"/>
    <w:rsid w:val="00B71E61"/>
    <w:rsid w:val="00B71FD4"/>
    <w:rsid w:val="00B7237D"/>
    <w:rsid w:val="00B723DB"/>
    <w:rsid w:val="00B732B5"/>
    <w:rsid w:val="00B73590"/>
    <w:rsid w:val="00B73EED"/>
    <w:rsid w:val="00B74720"/>
    <w:rsid w:val="00B74936"/>
    <w:rsid w:val="00B74E91"/>
    <w:rsid w:val="00B75C3D"/>
    <w:rsid w:val="00B75CBF"/>
    <w:rsid w:val="00B76370"/>
    <w:rsid w:val="00B767B5"/>
    <w:rsid w:val="00B76C36"/>
    <w:rsid w:val="00B76C98"/>
    <w:rsid w:val="00B76E5B"/>
    <w:rsid w:val="00B777A5"/>
    <w:rsid w:val="00B77958"/>
    <w:rsid w:val="00B77F2A"/>
    <w:rsid w:val="00B77FC9"/>
    <w:rsid w:val="00B80051"/>
    <w:rsid w:val="00B80749"/>
    <w:rsid w:val="00B807EB"/>
    <w:rsid w:val="00B8105A"/>
    <w:rsid w:val="00B814B3"/>
    <w:rsid w:val="00B8157D"/>
    <w:rsid w:val="00B81929"/>
    <w:rsid w:val="00B8211B"/>
    <w:rsid w:val="00B833B5"/>
    <w:rsid w:val="00B835F3"/>
    <w:rsid w:val="00B83600"/>
    <w:rsid w:val="00B83BC5"/>
    <w:rsid w:val="00B84135"/>
    <w:rsid w:val="00B84177"/>
    <w:rsid w:val="00B844AA"/>
    <w:rsid w:val="00B84A22"/>
    <w:rsid w:val="00B84BAF"/>
    <w:rsid w:val="00B850CD"/>
    <w:rsid w:val="00B85214"/>
    <w:rsid w:val="00B860C6"/>
    <w:rsid w:val="00B869D4"/>
    <w:rsid w:val="00B86C3B"/>
    <w:rsid w:val="00B86F4C"/>
    <w:rsid w:val="00B87C49"/>
    <w:rsid w:val="00B87CFC"/>
    <w:rsid w:val="00B90667"/>
    <w:rsid w:val="00B907AE"/>
    <w:rsid w:val="00B90C1E"/>
    <w:rsid w:val="00B91B54"/>
    <w:rsid w:val="00B91EB0"/>
    <w:rsid w:val="00B929C9"/>
    <w:rsid w:val="00B92F44"/>
    <w:rsid w:val="00B92F64"/>
    <w:rsid w:val="00B93FD0"/>
    <w:rsid w:val="00B946B8"/>
    <w:rsid w:val="00B9480A"/>
    <w:rsid w:val="00B94B62"/>
    <w:rsid w:val="00B94B8B"/>
    <w:rsid w:val="00B952F3"/>
    <w:rsid w:val="00B9564B"/>
    <w:rsid w:val="00B96B57"/>
    <w:rsid w:val="00B96CB8"/>
    <w:rsid w:val="00B978A8"/>
    <w:rsid w:val="00BA0CA3"/>
    <w:rsid w:val="00BA1CB1"/>
    <w:rsid w:val="00BA2060"/>
    <w:rsid w:val="00BA26B9"/>
    <w:rsid w:val="00BA3178"/>
    <w:rsid w:val="00BA31DF"/>
    <w:rsid w:val="00BA33B6"/>
    <w:rsid w:val="00BA3B59"/>
    <w:rsid w:val="00BA435C"/>
    <w:rsid w:val="00BA4E50"/>
    <w:rsid w:val="00BA532A"/>
    <w:rsid w:val="00BA54BC"/>
    <w:rsid w:val="00BA6EBE"/>
    <w:rsid w:val="00BA772E"/>
    <w:rsid w:val="00BB0173"/>
    <w:rsid w:val="00BB0DE8"/>
    <w:rsid w:val="00BB147E"/>
    <w:rsid w:val="00BB170D"/>
    <w:rsid w:val="00BB17A2"/>
    <w:rsid w:val="00BB1861"/>
    <w:rsid w:val="00BB1BAD"/>
    <w:rsid w:val="00BB1C09"/>
    <w:rsid w:val="00BB20ED"/>
    <w:rsid w:val="00BB220B"/>
    <w:rsid w:val="00BB27CF"/>
    <w:rsid w:val="00BB288A"/>
    <w:rsid w:val="00BB301D"/>
    <w:rsid w:val="00BB3F81"/>
    <w:rsid w:val="00BB4B4A"/>
    <w:rsid w:val="00BB5188"/>
    <w:rsid w:val="00BB55AA"/>
    <w:rsid w:val="00BB5655"/>
    <w:rsid w:val="00BB57F4"/>
    <w:rsid w:val="00BB57FD"/>
    <w:rsid w:val="00BB5CC4"/>
    <w:rsid w:val="00BB5D02"/>
    <w:rsid w:val="00BB6081"/>
    <w:rsid w:val="00BB64FA"/>
    <w:rsid w:val="00BB6EF5"/>
    <w:rsid w:val="00BB6EF6"/>
    <w:rsid w:val="00BB7880"/>
    <w:rsid w:val="00BB7F6A"/>
    <w:rsid w:val="00BC0900"/>
    <w:rsid w:val="00BC0C24"/>
    <w:rsid w:val="00BC1287"/>
    <w:rsid w:val="00BC16DE"/>
    <w:rsid w:val="00BC19AC"/>
    <w:rsid w:val="00BC1D67"/>
    <w:rsid w:val="00BC24CC"/>
    <w:rsid w:val="00BC2761"/>
    <w:rsid w:val="00BC3755"/>
    <w:rsid w:val="00BC3F62"/>
    <w:rsid w:val="00BC42E6"/>
    <w:rsid w:val="00BC4761"/>
    <w:rsid w:val="00BC4859"/>
    <w:rsid w:val="00BC48DF"/>
    <w:rsid w:val="00BC4969"/>
    <w:rsid w:val="00BC5FB3"/>
    <w:rsid w:val="00BC6072"/>
    <w:rsid w:val="00BC678C"/>
    <w:rsid w:val="00BC6E88"/>
    <w:rsid w:val="00BC6F4A"/>
    <w:rsid w:val="00BC7AED"/>
    <w:rsid w:val="00BC7D49"/>
    <w:rsid w:val="00BC7D70"/>
    <w:rsid w:val="00BD036F"/>
    <w:rsid w:val="00BD076C"/>
    <w:rsid w:val="00BD07A2"/>
    <w:rsid w:val="00BD0945"/>
    <w:rsid w:val="00BD098D"/>
    <w:rsid w:val="00BD0EC1"/>
    <w:rsid w:val="00BD1348"/>
    <w:rsid w:val="00BD162A"/>
    <w:rsid w:val="00BD1D0C"/>
    <w:rsid w:val="00BD2720"/>
    <w:rsid w:val="00BD27A8"/>
    <w:rsid w:val="00BD39B3"/>
    <w:rsid w:val="00BD3D55"/>
    <w:rsid w:val="00BD3E70"/>
    <w:rsid w:val="00BD4828"/>
    <w:rsid w:val="00BD5515"/>
    <w:rsid w:val="00BD5911"/>
    <w:rsid w:val="00BD5E93"/>
    <w:rsid w:val="00BD6929"/>
    <w:rsid w:val="00BD6A24"/>
    <w:rsid w:val="00BD72D2"/>
    <w:rsid w:val="00BD785F"/>
    <w:rsid w:val="00BE0358"/>
    <w:rsid w:val="00BE0C01"/>
    <w:rsid w:val="00BE110E"/>
    <w:rsid w:val="00BE1299"/>
    <w:rsid w:val="00BE15C1"/>
    <w:rsid w:val="00BE19FF"/>
    <w:rsid w:val="00BE23BD"/>
    <w:rsid w:val="00BE252A"/>
    <w:rsid w:val="00BE298B"/>
    <w:rsid w:val="00BE2AFE"/>
    <w:rsid w:val="00BE2ECC"/>
    <w:rsid w:val="00BE38B5"/>
    <w:rsid w:val="00BE4253"/>
    <w:rsid w:val="00BE4602"/>
    <w:rsid w:val="00BE4CC5"/>
    <w:rsid w:val="00BE4E30"/>
    <w:rsid w:val="00BE4E52"/>
    <w:rsid w:val="00BE4F57"/>
    <w:rsid w:val="00BE4FB4"/>
    <w:rsid w:val="00BE553D"/>
    <w:rsid w:val="00BE65AE"/>
    <w:rsid w:val="00BE73E2"/>
    <w:rsid w:val="00BE7994"/>
    <w:rsid w:val="00BE7A3F"/>
    <w:rsid w:val="00BF183B"/>
    <w:rsid w:val="00BF186E"/>
    <w:rsid w:val="00BF1980"/>
    <w:rsid w:val="00BF1E73"/>
    <w:rsid w:val="00BF3654"/>
    <w:rsid w:val="00BF3715"/>
    <w:rsid w:val="00BF373D"/>
    <w:rsid w:val="00BF3B72"/>
    <w:rsid w:val="00BF439C"/>
    <w:rsid w:val="00BF51D3"/>
    <w:rsid w:val="00BF5333"/>
    <w:rsid w:val="00BF53A1"/>
    <w:rsid w:val="00BF54DF"/>
    <w:rsid w:val="00BF5AA3"/>
    <w:rsid w:val="00BF5AAD"/>
    <w:rsid w:val="00BF5EBB"/>
    <w:rsid w:val="00BF62DC"/>
    <w:rsid w:val="00BF65AF"/>
    <w:rsid w:val="00BF69B0"/>
    <w:rsid w:val="00BF6F6A"/>
    <w:rsid w:val="00BF725E"/>
    <w:rsid w:val="00C00E99"/>
    <w:rsid w:val="00C015D3"/>
    <w:rsid w:val="00C01B1B"/>
    <w:rsid w:val="00C0234A"/>
    <w:rsid w:val="00C02691"/>
    <w:rsid w:val="00C02C37"/>
    <w:rsid w:val="00C035DF"/>
    <w:rsid w:val="00C041AE"/>
    <w:rsid w:val="00C04C07"/>
    <w:rsid w:val="00C05336"/>
    <w:rsid w:val="00C055CD"/>
    <w:rsid w:val="00C057BC"/>
    <w:rsid w:val="00C05849"/>
    <w:rsid w:val="00C05E25"/>
    <w:rsid w:val="00C0653E"/>
    <w:rsid w:val="00C06A3F"/>
    <w:rsid w:val="00C071C4"/>
    <w:rsid w:val="00C07F2D"/>
    <w:rsid w:val="00C10483"/>
    <w:rsid w:val="00C105A9"/>
    <w:rsid w:val="00C108F8"/>
    <w:rsid w:val="00C10E82"/>
    <w:rsid w:val="00C11211"/>
    <w:rsid w:val="00C11D3C"/>
    <w:rsid w:val="00C130C7"/>
    <w:rsid w:val="00C131FD"/>
    <w:rsid w:val="00C13361"/>
    <w:rsid w:val="00C13A47"/>
    <w:rsid w:val="00C13A90"/>
    <w:rsid w:val="00C1460F"/>
    <w:rsid w:val="00C14919"/>
    <w:rsid w:val="00C149AE"/>
    <w:rsid w:val="00C14AE5"/>
    <w:rsid w:val="00C14C96"/>
    <w:rsid w:val="00C1578E"/>
    <w:rsid w:val="00C1645B"/>
    <w:rsid w:val="00C16720"/>
    <w:rsid w:val="00C16A40"/>
    <w:rsid w:val="00C16BA6"/>
    <w:rsid w:val="00C16C74"/>
    <w:rsid w:val="00C16D5C"/>
    <w:rsid w:val="00C17322"/>
    <w:rsid w:val="00C17357"/>
    <w:rsid w:val="00C204AB"/>
    <w:rsid w:val="00C208B9"/>
    <w:rsid w:val="00C21E11"/>
    <w:rsid w:val="00C22E73"/>
    <w:rsid w:val="00C23245"/>
    <w:rsid w:val="00C2329A"/>
    <w:rsid w:val="00C23695"/>
    <w:rsid w:val="00C24983"/>
    <w:rsid w:val="00C24A59"/>
    <w:rsid w:val="00C24B8D"/>
    <w:rsid w:val="00C2528C"/>
    <w:rsid w:val="00C25342"/>
    <w:rsid w:val="00C2544D"/>
    <w:rsid w:val="00C265CC"/>
    <w:rsid w:val="00C2660F"/>
    <w:rsid w:val="00C26FA2"/>
    <w:rsid w:val="00C27A7C"/>
    <w:rsid w:val="00C27E0D"/>
    <w:rsid w:val="00C30322"/>
    <w:rsid w:val="00C303D1"/>
    <w:rsid w:val="00C30B57"/>
    <w:rsid w:val="00C30DD7"/>
    <w:rsid w:val="00C3120B"/>
    <w:rsid w:val="00C31AD5"/>
    <w:rsid w:val="00C31C98"/>
    <w:rsid w:val="00C31EFE"/>
    <w:rsid w:val="00C32118"/>
    <w:rsid w:val="00C32A36"/>
    <w:rsid w:val="00C32DCF"/>
    <w:rsid w:val="00C33DF8"/>
    <w:rsid w:val="00C33E20"/>
    <w:rsid w:val="00C34A30"/>
    <w:rsid w:val="00C34BCB"/>
    <w:rsid w:val="00C34D2E"/>
    <w:rsid w:val="00C3505F"/>
    <w:rsid w:val="00C35D57"/>
    <w:rsid w:val="00C360D4"/>
    <w:rsid w:val="00C365E7"/>
    <w:rsid w:val="00C3680B"/>
    <w:rsid w:val="00C368CB"/>
    <w:rsid w:val="00C37461"/>
    <w:rsid w:val="00C40068"/>
    <w:rsid w:val="00C40270"/>
    <w:rsid w:val="00C405BD"/>
    <w:rsid w:val="00C4092A"/>
    <w:rsid w:val="00C40B9D"/>
    <w:rsid w:val="00C40D37"/>
    <w:rsid w:val="00C40EA5"/>
    <w:rsid w:val="00C411C8"/>
    <w:rsid w:val="00C4214C"/>
    <w:rsid w:val="00C42426"/>
    <w:rsid w:val="00C429E0"/>
    <w:rsid w:val="00C42D5C"/>
    <w:rsid w:val="00C4332B"/>
    <w:rsid w:val="00C441AC"/>
    <w:rsid w:val="00C449A7"/>
    <w:rsid w:val="00C44F86"/>
    <w:rsid w:val="00C44FA8"/>
    <w:rsid w:val="00C4542F"/>
    <w:rsid w:val="00C4544C"/>
    <w:rsid w:val="00C455B7"/>
    <w:rsid w:val="00C459C2"/>
    <w:rsid w:val="00C46261"/>
    <w:rsid w:val="00C4692A"/>
    <w:rsid w:val="00C46D1F"/>
    <w:rsid w:val="00C4764C"/>
    <w:rsid w:val="00C4790C"/>
    <w:rsid w:val="00C47CE7"/>
    <w:rsid w:val="00C50151"/>
    <w:rsid w:val="00C5033B"/>
    <w:rsid w:val="00C5041F"/>
    <w:rsid w:val="00C50632"/>
    <w:rsid w:val="00C508A4"/>
    <w:rsid w:val="00C508D6"/>
    <w:rsid w:val="00C516BB"/>
    <w:rsid w:val="00C51770"/>
    <w:rsid w:val="00C51E19"/>
    <w:rsid w:val="00C51FA2"/>
    <w:rsid w:val="00C52C96"/>
    <w:rsid w:val="00C52D49"/>
    <w:rsid w:val="00C531E9"/>
    <w:rsid w:val="00C5435B"/>
    <w:rsid w:val="00C54B30"/>
    <w:rsid w:val="00C5503D"/>
    <w:rsid w:val="00C5504A"/>
    <w:rsid w:val="00C55134"/>
    <w:rsid w:val="00C56AD8"/>
    <w:rsid w:val="00C56E56"/>
    <w:rsid w:val="00C56F33"/>
    <w:rsid w:val="00C57107"/>
    <w:rsid w:val="00C602E6"/>
    <w:rsid w:val="00C60EDD"/>
    <w:rsid w:val="00C615C8"/>
    <w:rsid w:val="00C61B97"/>
    <w:rsid w:val="00C6209E"/>
    <w:rsid w:val="00C62125"/>
    <w:rsid w:val="00C62427"/>
    <w:rsid w:val="00C62A2A"/>
    <w:rsid w:val="00C62F5D"/>
    <w:rsid w:val="00C636F1"/>
    <w:rsid w:val="00C63A31"/>
    <w:rsid w:val="00C63F03"/>
    <w:rsid w:val="00C648B9"/>
    <w:rsid w:val="00C65F19"/>
    <w:rsid w:val="00C661CD"/>
    <w:rsid w:val="00C66415"/>
    <w:rsid w:val="00C67BA8"/>
    <w:rsid w:val="00C67DF6"/>
    <w:rsid w:val="00C7061F"/>
    <w:rsid w:val="00C70686"/>
    <w:rsid w:val="00C706D1"/>
    <w:rsid w:val="00C71694"/>
    <w:rsid w:val="00C71888"/>
    <w:rsid w:val="00C71BFA"/>
    <w:rsid w:val="00C725B6"/>
    <w:rsid w:val="00C7284B"/>
    <w:rsid w:val="00C72D96"/>
    <w:rsid w:val="00C73B9D"/>
    <w:rsid w:val="00C73FFA"/>
    <w:rsid w:val="00C74907"/>
    <w:rsid w:val="00C74B2D"/>
    <w:rsid w:val="00C74EF6"/>
    <w:rsid w:val="00C752CC"/>
    <w:rsid w:val="00C76057"/>
    <w:rsid w:val="00C7790A"/>
    <w:rsid w:val="00C77EFB"/>
    <w:rsid w:val="00C77F01"/>
    <w:rsid w:val="00C808FF"/>
    <w:rsid w:val="00C8141B"/>
    <w:rsid w:val="00C81BAC"/>
    <w:rsid w:val="00C81DC8"/>
    <w:rsid w:val="00C81DD5"/>
    <w:rsid w:val="00C829C0"/>
    <w:rsid w:val="00C8343C"/>
    <w:rsid w:val="00C83517"/>
    <w:rsid w:val="00C83DD0"/>
    <w:rsid w:val="00C850A7"/>
    <w:rsid w:val="00C851A8"/>
    <w:rsid w:val="00C85F22"/>
    <w:rsid w:val="00C85FCC"/>
    <w:rsid w:val="00C86441"/>
    <w:rsid w:val="00C865C2"/>
    <w:rsid w:val="00C86726"/>
    <w:rsid w:val="00C86B8A"/>
    <w:rsid w:val="00C86BF2"/>
    <w:rsid w:val="00C87075"/>
    <w:rsid w:val="00C87180"/>
    <w:rsid w:val="00C8764B"/>
    <w:rsid w:val="00C87DF3"/>
    <w:rsid w:val="00C87FFA"/>
    <w:rsid w:val="00C9089F"/>
    <w:rsid w:val="00C90918"/>
    <w:rsid w:val="00C90953"/>
    <w:rsid w:val="00C90C2C"/>
    <w:rsid w:val="00C90D01"/>
    <w:rsid w:val="00C91023"/>
    <w:rsid w:val="00C910F3"/>
    <w:rsid w:val="00C9131C"/>
    <w:rsid w:val="00C913CC"/>
    <w:rsid w:val="00C91B86"/>
    <w:rsid w:val="00C91C86"/>
    <w:rsid w:val="00C91DBA"/>
    <w:rsid w:val="00C91E71"/>
    <w:rsid w:val="00C92149"/>
    <w:rsid w:val="00C9325D"/>
    <w:rsid w:val="00C933FF"/>
    <w:rsid w:val="00C93AEC"/>
    <w:rsid w:val="00C94060"/>
    <w:rsid w:val="00C947E8"/>
    <w:rsid w:val="00C94D5F"/>
    <w:rsid w:val="00C94FE3"/>
    <w:rsid w:val="00C9565F"/>
    <w:rsid w:val="00C9643D"/>
    <w:rsid w:val="00C96794"/>
    <w:rsid w:val="00C967BE"/>
    <w:rsid w:val="00C968BF"/>
    <w:rsid w:val="00C96F00"/>
    <w:rsid w:val="00C97772"/>
    <w:rsid w:val="00C97BEE"/>
    <w:rsid w:val="00CA0190"/>
    <w:rsid w:val="00CA029A"/>
    <w:rsid w:val="00CA079E"/>
    <w:rsid w:val="00CA07BC"/>
    <w:rsid w:val="00CA0965"/>
    <w:rsid w:val="00CA0E29"/>
    <w:rsid w:val="00CA1113"/>
    <w:rsid w:val="00CA1EC8"/>
    <w:rsid w:val="00CA2629"/>
    <w:rsid w:val="00CA2B01"/>
    <w:rsid w:val="00CA2BB4"/>
    <w:rsid w:val="00CA2F29"/>
    <w:rsid w:val="00CA3A0E"/>
    <w:rsid w:val="00CA4021"/>
    <w:rsid w:val="00CA48F8"/>
    <w:rsid w:val="00CA495B"/>
    <w:rsid w:val="00CA49AB"/>
    <w:rsid w:val="00CA49C6"/>
    <w:rsid w:val="00CA4BF8"/>
    <w:rsid w:val="00CA55BB"/>
    <w:rsid w:val="00CA5C36"/>
    <w:rsid w:val="00CA6A87"/>
    <w:rsid w:val="00CA6EA0"/>
    <w:rsid w:val="00CA7670"/>
    <w:rsid w:val="00CA7CCC"/>
    <w:rsid w:val="00CB0086"/>
    <w:rsid w:val="00CB04E1"/>
    <w:rsid w:val="00CB097A"/>
    <w:rsid w:val="00CB0A99"/>
    <w:rsid w:val="00CB0B69"/>
    <w:rsid w:val="00CB1EAB"/>
    <w:rsid w:val="00CB2046"/>
    <w:rsid w:val="00CB2533"/>
    <w:rsid w:val="00CB2793"/>
    <w:rsid w:val="00CB2A86"/>
    <w:rsid w:val="00CB2B67"/>
    <w:rsid w:val="00CB390A"/>
    <w:rsid w:val="00CB3B29"/>
    <w:rsid w:val="00CB433D"/>
    <w:rsid w:val="00CB50AA"/>
    <w:rsid w:val="00CB5694"/>
    <w:rsid w:val="00CB6016"/>
    <w:rsid w:val="00CB61B7"/>
    <w:rsid w:val="00CB695B"/>
    <w:rsid w:val="00CB6BCD"/>
    <w:rsid w:val="00CB6BD3"/>
    <w:rsid w:val="00CB70E1"/>
    <w:rsid w:val="00CB7384"/>
    <w:rsid w:val="00CB76B4"/>
    <w:rsid w:val="00CB7B11"/>
    <w:rsid w:val="00CC070B"/>
    <w:rsid w:val="00CC22B5"/>
    <w:rsid w:val="00CC29FD"/>
    <w:rsid w:val="00CC2C9C"/>
    <w:rsid w:val="00CC2FAB"/>
    <w:rsid w:val="00CC31DE"/>
    <w:rsid w:val="00CC385F"/>
    <w:rsid w:val="00CC39C1"/>
    <w:rsid w:val="00CC39DB"/>
    <w:rsid w:val="00CC4019"/>
    <w:rsid w:val="00CC4271"/>
    <w:rsid w:val="00CC48E2"/>
    <w:rsid w:val="00CC4DD0"/>
    <w:rsid w:val="00CC5C83"/>
    <w:rsid w:val="00CC5CE8"/>
    <w:rsid w:val="00CC62D2"/>
    <w:rsid w:val="00CC6A61"/>
    <w:rsid w:val="00CC7733"/>
    <w:rsid w:val="00CC7843"/>
    <w:rsid w:val="00CC7E01"/>
    <w:rsid w:val="00CC7FB1"/>
    <w:rsid w:val="00CD0089"/>
    <w:rsid w:val="00CD0162"/>
    <w:rsid w:val="00CD088C"/>
    <w:rsid w:val="00CD1476"/>
    <w:rsid w:val="00CD1A16"/>
    <w:rsid w:val="00CD200E"/>
    <w:rsid w:val="00CD3C11"/>
    <w:rsid w:val="00CD447B"/>
    <w:rsid w:val="00CD4CA1"/>
    <w:rsid w:val="00CD4D4B"/>
    <w:rsid w:val="00CD4EB3"/>
    <w:rsid w:val="00CD64E2"/>
    <w:rsid w:val="00CD6BD6"/>
    <w:rsid w:val="00CD76AE"/>
    <w:rsid w:val="00CD775F"/>
    <w:rsid w:val="00CD78B4"/>
    <w:rsid w:val="00CD7AFE"/>
    <w:rsid w:val="00CE03DF"/>
    <w:rsid w:val="00CE0E9D"/>
    <w:rsid w:val="00CE1B57"/>
    <w:rsid w:val="00CE1B7D"/>
    <w:rsid w:val="00CE2508"/>
    <w:rsid w:val="00CE273C"/>
    <w:rsid w:val="00CE281E"/>
    <w:rsid w:val="00CE2873"/>
    <w:rsid w:val="00CE2989"/>
    <w:rsid w:val="00CE2E33"/>
    <w:rsid w:val="00CE3F73"/>
    <w:rsid w:val="00CE4E73"/>
    <w:rsid w:val="00CE5A0E"/>
    <w:rsid w:val="00CE65A2"/>
    <w:rsid w:val="00CE65C7"/>
    <w:rsid w:val="00CE65CC"/>
    <w:rsid w:val="00CE6752"/>
    <w:rsid w:val="00CE68E5"/>
    <w:rsid w:val="00CE6D32"/>
    <w:rsid w:val="00CE727C"/>
    <w:rsid w:val="00CE7B96"/>
    <w:rsid w:val="00CF00E4"/>
    <w:rsid w:val="00CF052B"/>
    <w:rsid w:val="00CF05FD"/>
    <w:rsid w:val="00CF063D"/>
    <w:rsid w:val="00CF0BF7"/>
    <w:rsid w:val="00CF14C3"/>
    <w:rsid w:val="00CF17D2"/>
    <w:rsid w:val="00CF1C86"/>
    <w:rsid w:val="00CF24BD"/>
    <w:rsid w:val="00CF3227"/>
    <w:rsid w:val="00CF39D6"/>
    <w:rsid w:val="00CF4AAA"/>
    <w:rsid w:val="00CF4ECB"/>
    <w:rsid w:val="00CF5038"/>
    <w:rsid w:val="00CF56E3"/>
    <w:rsid w:val="00CF577E"/>
    <w:rsid w:val="00CF5DB5"/>
    <w:rsid w:val="00CF6B08"/>
    <w:rsid w:val="00CF6C19"/>
    <w:rsid w:val="00CF72F7"/>
    <w:rsid w:val="00CF737F"/>
    <w:rsid w:val="00CF7782"/>
    <w:rsid w:val="00D00217"/>
    <w:rsid w:val="00D00AD5"/>
    <w:rsid w:val="00D01235"/>
    <w:rsid w:val="00D0132B"/>
    <w:rsid w:val="00D016D9"/>
    <w:rsid w:val="00D01C33"/>
    <w:rsid w:val="00D01F6F"/>
    <w:rsid w:val="00D0200A"/>
    <w:rsid w:val="00D02732"/>
    <w:rsid w:val="00D02A38"/>
    <w:rsid w:val="00D02D76"/>
    <w:rsid w:val="00D04A94"/>
    <w:rsid w:val="00D0521B"/>
    <w:rsid w:val="00D0658A"/>
    <w:rsid w:val="00D06939"/>
    <w:rsid w:val="00D06EB8"/>
    <w:rsid w:val="00D10267"/>
    <w:rsid w:val="00D111C0"/>
    <w:rsid w:val="00D117F8"/>
    <w:rsid w:val="00D119A6"/>
    <w:rsid w:val="00D11C34"/>
    <w:rsid w:val="00D11D6E"/>
    <w:rsid w:val="00D11DA4"/>
    <w:rsid w:val="00D1232C"/>
    <w:rsid w:val="00D12AD1"/>
    <w:rsid w:val="00D12B0C"/>
    <w:rsid w:val="00D13096"/>
    <w:rsid w:val="00D13351"/>
    <w:rsid w:val="00D134DD"/>
    <w:rsid w:val="00D1387F"/>
    <w:rsid w:val="00D13A2B"/>
    <w:rsid w:val="00D13FCF"/>
    <w:rsid w:val="00D144CF"/>
    <w:rsid w:val="00D148FF"/>
    <w:rsid w:val="00D14A47"/>
    <w:rsid w:val="00D14F7F"/>
    <w:rsid w:val="00D1555F"/>
    <w:rsid w:val="00D1568C"/>
    <w:rsid w:val="00D16834"/>
    <w:rsid w:val="00D16A36"/>
    <w:rsid w:val="00D16AAA"/>
    <w:rsid w:val="00D178E0"/>
    <w:rsid w:val="00D1795C"/>
    <w:rsid w:val="00D206A7"/>
    <w:rsid w:val="00D2084C"/>
    <w:rsid w:val="00D21344"/>
    <w:rsid w:val="00D214A0"/>
    <w:rsid w:val="00D216D2"/>
    <w:rsid w:val="00D2184D"/>
    <w:rsid w:val="00D218D1"/>
    <w:rsid w:val="00D21B3A"/>
    <w:rsid w:val="00D21BE5"/>
    <w:rsid w:val="00D22008"/>
    <w:rsid w:val="00D222A0"/>
    <w:rsid w:val="00D22A0E"/>
    <w:rsid w:val="00D22DDB"/>
    <w:rsid w:val="00D2365B"/>
    <w:rsid w:val="00D2406C"/>
    <w:rsid w:val="00D2477E"/>
    <w:rsid w:val="00D252A5"/>
    <w:rsid w:val="00D2586D"/>
    <w:rsid w:val="00D25B6E"/>
    <w:rsid w:val="00D2675B"/>
    <w:rsid w:val="00D26CE1"/>
    <w:rsid w:val="00D26D45"/>
    <w:rsid w:val="00D26F25"/>
    <w:rsid w:val="00D27239"/>
    <w:rsid w:val="00D27FB1"/>
    <w:rsid w:val="00D31563"/>
    <w:rsid w:val="00D31B5C"/>
    <w:rsid w:val="00D31E7D"/>
    <w:rsid w:val="00D32B35"/>
    <w:rsid w:val="00D32C68"/>
    <w:rsid w:val="00D32D5C"/>
    <w:rsid w:val="00D32D72"/>
    <w:rsid w:val="00D33BF8"/>
    <w:rsid w:val="00D33EFD"/>
    <w:rsid w:val="00D34559"/>
    <w:rsid w:val="00D351D0"/>
    <w:rsid w:val="00D352C2"/>
    <w:rsid w:val="00D35655"/>
    <w:rsid w:val="00D35A09"/>
    <w:rsid w:val="00D36CB3"/>
    <w:rsid w:val="00D36FC2"/>
    <w:rsid w:val="00D3759A"/>
    <w:rsid w:val="00D37807"/>
    <w:rsid w:val="00D37E12"/>
    <w:rsid w:val="00D402CA"/>
    <w:rsid w:val="00D40351"/>
    <w:rsid w:val="00D403D6"/>
    <w:rsid w:val="00D40CD9"/>
    <w:rsid w:val="00D41045"/>
    <w:rsid w:val="00D41270"/>
    <w:rsid w:val="00D41AEB"/>
    <w:rsid w:val="00D41B59"/>
    <w:rsid w:val="00D43479"/>
    <w:rsid w:val="00D436E5"/>
    <w:rsid w:val="00D43759"/>
    <w:rsid w:val="00D43A85"/>
    <w:rsid w:val="00D43E15"/>
    <w:rsid w:val="00D441C3"/>
    <w:rsid w:val="00D447B9"/>
    <w:rsid w:val="00D45164"/>
    <w:rsid w:val="00D45281"/>
    <w:rsid w:val="00D453CA"/>
    <w:rsid w:val="00D45588"/>
    <w:rsid w:val="00D45B89"/>
    <w:rsid w:val="00D45E1A"/>
    <w:rsid w:val="00D462DF"/>
    <w:rsid w:val="00D464E3"/>
    <w:rsid w:val="00D46725"/>
    <w:rsid w:val="00D467B6"/>
    <w:rsid w:val="00D46C7C"/>
    <w:rsid w:val="00D46E5B"/>
    <w:rsid w:val="00D476BF"/>
    <w:rsid w:val="00D50014"/>
    <w:rsid w:val="00D5011D"/>
    <w:rsid w:val="00D509C1"/>
    <w:rsid w:val="00D50B35"/>
    <w:rsid w:val="00D5104E"/>
    <w:rsid w:val="00D510AF"/>
    <w:rsid w:val="00D515FF"/>
    <w:rsid w:val="00D5160E"/>
    <w:rsid w:val="00D51B39"/>
    <w:rsid w:val="00D51EEA"/>
    <w:rsid w:val="00D5222F"/>
    <w:rsid w:val="00D522DE"/>
    <w:rsid w:val="00D526A5"/>
    <w:rsid w:val="00D5285E"/>
    <w:rsid w:val="00D52E5D"/>
    <w:rsid w:val="00D52EB7"/>
    <w:rsid w:val="00D531B5"/>
    <w:rsid w:val="00D53C7E"/>
    <w:rsid w:val="00D53E40"/>
    <w:rsid w:val="00D53F2F"/>
    <w:rsid w:val="00D546D5"/>
    <w:rsid w:val="00D54BB0"/>
    <w:rsid w:val="00D54D05"/>
    <w:rsid w:val="00D55535"/>
    <w:rsid w:val="00D55B2B"/>
    <w:rsid w:val="00D55BFE"/>
    <w:rsid w:val="00D55E71"/>
    <w:rsid w:val="00D56CDD"/>
    <w:rsid w:val="00D56E7E"/>
    <w:rsid w:val="00D57073"/>
    <w:rsid w:val="00D574F4"/>
    <w:rsid w:val="00D5762D"/>
    <w:rsid w:val="00D5795B"/>
    <w:rsid w:val="00D610EC"/>
    <w:rsid w:val="00D612F8"/>
    <w:rsid w:val="00D619A4"/>
    <w:rsid w:val="00D61B37"/>
    <w:rsid w:val="00D620BE"/>
    <w:rsid w:val="00D629E8"/>
    <w:rsid w:val="00D63890"/>
    <w:rsid w:val="00D63900"/>
    <w:rsid w:val="00D63C74"/>
    <w:rsid w:val="00D63F3E"/>
    <w:rsid w:val="00D644A4"/>
    <w:rsid w:val="00D64C97"/>
    <w:rsid w:val="00D64C9A"/>
    <w:rsid w:val="00D64C9D"/>
    <w:rsid w:val="00D650E6"/>
    <w:rsid w:val="00D65C69"/>
    <w:rsid w:val="00D6631D"/>
    <w:rsid w:val="00D666C8"/>
    <w:rsid w:val="00D67345"/>
    <w:rsid w:val="00D6736B"/>
    <w:rsid w:val="00D6757B"/>
    <w:rsid w:val="00D67AE2"/>
    <w:rsid w:val="00D67E90"/>
    <w:rsid w:val="00D70382"/>
    <w:rsid w:val="00D704C6"/>
    <w:rsid w:val="00D704F9"/>
    <w:rsid w:val="00D708BE"/>
    <w:rsid w:val="00D70F13"/>
    <w:rsid w:val="00D711CA"/>
    <w:rsid w:val="00D71863"/>
    <w:rsid w:val="00D7207B"/>
    <w:rsid w:val="00D72131"/>
    <w:rsid w:val="00D7224A"/>
    <w:rsid w:val="00D72714"/>
    <w:rsid w:val="00D72857"/>
    <w:rsid w:val="00D734D2"/>
    <w:rsid w:val="00D74157"/>
    <w:rsid w:val="00D74A3B"/>
    <w:rsid w:val="00D74B3F"/>
    <w:rsid w:val="00D7549D"/>
    <w:rsid w:val="00D75515"/>
    <w:rsid w:val="00D756A3"/>
    <w:rsid w:val="00D7570A"/>
    <w:rsid w:val="00D7574A"/>
    <w:rsid w:val="00D7576E"/>
    <w:rsid w:val="00D759B6"/>
    <w:rsid w:val="00D75B65"/>
    <w:rsid w:val="00D75E5E"/>
    <w:rsid w:val="00D75EBB"/>
    <w:rsid w:val="00D762BF"/>
    <w:rsid w:val="00D7637F"/>
    <w:rsid w:val="00D769EF"/>
    <w:rsid w:val="00D76AC1"/>
    <w:rsid w:val="00D76F04"/>
    <w:rsid w:val="00D77130"/>
    <w:rsid w:val="00D803A1"/>
    <w:rsid w:val="00D80A92"/>
    <w:rsid w:val="00D81509"/>
    <w:rsid w:val="00D81564"/>
    <w:rsid w:val="00D82040"/>
    <w:rsid w:val="00D8235F"/>
    <w:rsid w:val="00D82ADD"/>
    <w:rsid w:val="00D82F83"/>
    <w:rsid w:val="00D83544"/>
    <w:rsid w:val="00D8375D"/>
    <w:rsid w:val="00D83DBE"/>
    <w:rsid w:val="00D83E9A"/>
    <w:rsid w:val="00D83F4B"/>
    <w:rsid w:val="00D8471F"/>
    <w:rsid w:val="00D84980"/>
    <w:rsid w:val="00D850A9"/>
    <w:rsid w:val="00D859C3"/>
    <w:rsid w:val="00D85C5B"/>
    <w:rsid w:val="00D872BB"/>
    <w:rsid w:val="00D874A8"/>
    <w:rsid w:val="00D906B3"/>
    <w:rsid w:val="00D91180"/>
    <w:rsid w:val="00D91CD6"/>
    <w:rsid w:val="00D92338"/>
    <w:rsid w:val="00D92A5D"/>
    <w:rsid w:val="00D92E06"/>
    <w:rsid w:val="00D92F7B"/>
    <w:rsid w:val="00D93433"/>
    <w:rsid w:val="00D9437C"/>
    <w:rsid w:val="00D943A6"/>
    <w:rsid w:val="00D943C9"/>
    <w:rsid w:val="00D94A81"/>
    <w:rsid w:val="00D94C3C"/>
    <w:rsid w:val="00D9536F"/>
    <w:rsid w:val="00D95D92"/>
    <w:rsid w:val="00D96BF6"/>
    <w:rsid w:val="00D97A57"/>
    <w:rsid w:val="00DA097B"/>
    <w:rsid w:val="00DA0EC6"/>
    <w:rsid w:val="00DA11EE"/>
    <w:rsid w:val="00DA19BA"/>
    <w:rsid w:val="00DA1F2D"/>
    <w:rsid w:val="00DA2339"/>
    <w:rsid w:val="00DA27B2"/>
    <w:rsid w:val="00DA4126"/>
    <w:rsid w:val="00DA41EA"/>
    <w:rsid w:val="00DA49CF"/>
    <w:rsid w:val="00DA5E9E"/>
    <w:rsid w:val="00DA6173"/>
    <w:rsid w:val="00DA7159"/>
    <w:rsid w:val="00DA7572"/>
    <w:rsid w:val="00DA7E2E"/>
    <w:rsid w:val="00DA7F56"/>
    <w:rsid w:val="00DB06C1"/>
    <w:rsid w:val="00DB081A"/>
    <w:rsid w:val="00DB08EC"/>
    <w:rsid w:val="00DB0FBC"/>
    <w:rsid w:val="00DB14E9"/>
    <w:rsid w:val="00DB1BE5"/>
    <w:rsid w:val="00DB1C91"/>
    <w:rsid w:val="00DB33AA"/>
    <w:rsid w:val="00DB34D6"/>
    <w:rsid w:val="00DB3745"/>
    <w:rsid w:val="00DB3CCE"/>
    <w:rsid w:val="00DB3E50"/>
    <w:rsid w:val="00DB459E"/>
    <w:rsid w:val="00DB4A50"/>
    <w:rsid w:val="00DB4A98"/>
    <w:rsid w:val="00DB4FDC"/>
    <w:rsid w:val="00DB50E1"/>
    <w:rsid w:val="00DB5435"/>
    <w:rsid w:val="00DB5859"/>
    <w:rsid w:val="00DB5EA8"/>
    <w:rsid w:val="00DB63F7"/>
    <w:rsid w:val="00DB6F66"/>
    <w:rsid w:val="00DB7A5B"/>
    <w:rsid w:val="00DC00E1"/>
    <w:rsid w:val="00DC0157"/>
    <w:rsid w:val="00DC024C"/>
    <w:rsid w:val="00DC1A01"/>
    <w:rsid w:val="00DC1A12"/>
    <w:rsid w:val="00DC1DA1"/>
    <w:rsid w:val="00DC1F42"/>
    <w:rsid w:val="00DC2005"/>
    <w:rsid w:val="00DC21D3"/>
    <w:rsid w:val="00DC2E62"/>
    <w:rsid w:val="00DC2EFD"/>
    <w:rsid w:val="00DC2F05"/>
    <w:rsid w:val="00DC3483"/>
    <w:rsid w:val="00DC3C59"/>
    <w:rsid w:val="00DC410F"/>
    <w:rsid w:val="00DC4256"/>
    <w:rsid w:val="00DC4816"/>
    <w:rsid w:val="00DC50DC"/>
    <w:rsid w:val="00DC51AB"/>
    <w:rsid w:val="00DC57EA"/>
    <w:rsid w:val="00DC606C"/>
    <w:rsid w:val="00DC695F"/>
    <w:rsid w:val="00DC7B3A"/>
    <w:rsid w:val="00DD00AA"/>
    <w:rsid w:val="00DD01D8"/>
    <w:rsid w:val="00DD02E9"/>
    <w:rsid w:val="00DD0C28"/>
    <w:rsid w:val="00DD0C64"/>
    <w:rsid w:val="00DD17B3"/>
    <w:rsid w:val="00DD1CE0"/>
    <w:rsid w:val="00DD2B4D"/>
    <w:rsid w:val="00DD2DB3"/>
    <w:rsid w:val="00DD2E97"/>
    <w:rsid w:val="00DD3026"/>
    <w:rsid w:val="00DD384E"/>
    <w:rsid w:val="00DD3D3A"/>
    <w:rsid w:val="00DD414C"/>
    <w:rsid w:val="00DD43A8"/>
    <w:rsid w:val="00DD4411"/>
    <w:rsid w:val="00DD55DE"/>
    <w:rsid w:val="00DD56FB"/>
    <w:rsid w:val="00DD5773"/>
    <w:rsid w:val="00DD5BB3"/>
    <w:rsid w:val="00DD663B"/>
    <w:rsid w:val="00DE08BB"/>
    <w:rsid w:val="00DE0ED6"/>
    <w:rsid w:val="00DE1156"/>
    <w:rsid w:val="00DE120C"/>
    <w:rsid w:val="00DE1780"/>
    <w:rsid w:val="00DE18C9"/>
    <w:rsid w:val="00DE1B19"/>
    <w:rsid w:val="00DE1B1B"/>
    <w:rsid w:val="00DE2AD5"/>
    <w:rsid w:val="00DE3156"/>
    <w:rsid w:val="00DE3669"/>
    <w:rsid w:val="00DE383D"/>
    <w:rsid w:val="00DE39BE"/>
    <w:rsid w:val="00DE3A19"/>
    <w:rsid w:val="00DE411E"/>
    <w:rsid w:val="00DE471F"/>
    <w:rsid w:val="00DE58E5"/>
    <w:rsid w:val="00DE5AD3"/>
    <w:rsid w:val="00DE5BF0"/>
    <w:rsid w:val="00DE5CE2"/>
    <w:rsid w:val="00DE637E"/>
    <w:rsid w:val="00DE665E"/>
    <w:rsid w:val="00DE6D4E"/>
    <w:rsid w:val="00DE731E"/>
    <w:rsid w:val="00DE7761"/>
    <w:rsid w:val="00DE79C1"/>
    <w:rsid w:val="00DE7E59"/>
    <w:rsid w:val="00DF0982"/>
    <w:rsid w:val="00DF0B33"/>
    <w:rsid w:val="00DF0D6F"/>
    <w:rsid w:val="00DF1616"/>
    <w:rsid w:val="00DF1775"/>
    <w:rsid w:val="00DF1BC1"/>
    <w:rsid w:val="00DF1FE4"/>
    <w:rsid w:val="00DF1FE7"/>
    <w:rsid w:val="00DF3630"/>
    <w:rsid w:val="00DF372F"/>
    <w:rsid w:val="00DF37BF"/>
    <w:rsid w:val="00DF3B7E"/>
    <w:rsid w:val="00DF597D"/>
    <w:rsid w:val="00DF5A27"/>
    <w:rsid w:val="00DF5E4B"/>
    <w:rsid w:val="00DF61E3"/>
    <w:rsid w:val="00DF628B"/>
    <w:rsid w:val="00DF62F6"/>
    <w:rsid w:val="00DF65F6"/>
    <w:rsid w:val="00DF6756"/>
    <w:rsid w:val="00DF7C21"/>
    <w:rsid w:val="00DF7EE6"/>
    <w:rsid w:val="00E00294"/>
    <w:rsid w:val="00E00A4B"/>
    <w:rsid w:val="00E00C40"/>
    <w:rsid w:val="00E00FA9"/>
    <w:rsid w:val="00E01AB5"/>
    <w:rsid w:val="00E02291"/>
    <w:rsid w:val="00E026E1"/>
    <w:rsid w:val="00E02724"/>
    <w:rsid w:val="00E02FC6"/>
    <w:rsid w:val="00E03492"/>
    <w:rsid w:val="00E04736"/>
    <w:rsid w:val="00E0476F"/>
    <w:rsid w:val="00E04CBA"/>
    <w:rsid w:val="00E05091"/>
    <w:rsid w:val="00E0516F"/>
    <w:rsid w:val="00E05327"/>
    <w:rsid w:val="00E05841"/>
    <w:rsid w:val="00E05EB0"/>
    <w:rsid w:val="00E0607C"/>
    <w:rsid w:val="00E06119"/>
    <w:rsid w:val="00E074B9"/>
    <w:rsid w:val="00E079EB"/>
    <w:rsid w:val="00E1033F"/>
    <w:rsid w:val="00E10421"/>
    <w:rsid w:val="00E10461"/>
    <w:rsid w:val="00E10BCD"/>
    <w:rsid w:val="00E10DFA"/>
    <w:rsid w:val="00E10F13"/>
    <w:rsid w:val="00E10F42"/>
    <w:rsid w:val="00E111AF"/>
    <w:rsid w:val="00E11573"/>
    <w:rsid w:val="00E1182E"/>
    <w:rsid w:val="00E11E52"/>
    <w:rsid w:val="00E12143"/>
    <w:rsid w:val="00E134AF"/>
    <w:rsid w:val="00E149C8"/>
    <w:rsid w:val="00E14AFD"/>
    <w:rsid w:val="00E15185"/>
    <w:rsid w:val="00E158C2"/>
    <w:rsid w:val="00E15B48"/>
    <w:rsid w:val="00E15BDC"/>
    <w:rsid w:val="00E15D9F"/>
    <w:rsid w:val="00E15FF3"/>
    <w:rsid w:val="00E17458"/>
    <w:rsid w:val="00E2056B"/>
    <w:rsid w:val="00E20AC4"/>
    <w:rsid w:val="00E20B1D"/>
    <w:rsid w:val="00E20D0F"/>
    <w:rsid w:val="00E210D2"/>
    <w:rsid w:val="00E2115A"/>
    <w:rsid w:val="00E21601"/>
    <w:rsid w:val="00E21BBA"/>
    <w:rsid w:val="00E222A2"/>
    <w:rsid w:val="00E22407"/>
    <w:rsid w:val="00E2242B"/>
    <w:rsid w:val="00E229C9"/>
    <w:rsid w:val="00E23638"/>
    <w:rsid w:val="00E23690"/>
    <w:rsid w:val="00E23DAA"/>
    <w:rsid w:val="00E23E00"/>
    <w:rsid w:val="00E23F5D"/>
    <w:rsid w:val="00E24F98"/>
    <w:rsid w:val="00E255D9"/>
    <w:rsid w:val="00E25BCE"/>
    <w:rsid w:val="00E26736"/>
    <w:rsid w:val="00E269A1"/>
    <w:rsid w:val="00E26DD3"/>
    <w:rsid w:val="00E26FBC"/>
    <w:rsid w:val="00E27419"/>
    <w:rsid w:val="00E277CF"/>
    <w:rsid w:val="00E27B1B"/>
    <w:rsid w:val="00E27BD0"/>
    <w:rsid w:val="00E27DB7"/>
    <w:rsid w:val="00E30A23"/>
    <w:rsid w:val="00E30AB6"/>
    <w:rsid w:val="00E30D60"/>
    <w:rsid w:val="00E31039"/>
    <w:rsid w:val="00E31D45"/>
    <w:rsid w:val="00E31E25"/>
    <w:rsid w:val="00E31F84"/>
    <w:rsid w:val="00E32372"/>
    <w:rsid w:val="00E325FC"/>
    <w:rsid w:val="00E3295B"/>
    <w:rsid w:val="00E3305F"/>
    <w:rsid w:val="00E33528"/>
    <w:rsid w:val="00E33B00"/>
    <w:rsid w:val="00E33ED9"/>
    <w:rsid w:val="00E3403D"/>
    <w:rsid w:val="00E340E3"/>
    <w:rsid w:val="00E3492F"/>
    <w:rsid w:val="00E35798"/>
    <w:rsid w:val="00E35B55"/>
    <w:rsid w:val="00E369DD"/>
    <w:rsid w:val="00E36D4D"/>
    <w:rsid w:val="00E36D82"/>
    <w:rsid w:val="00E371AF"/>
    <w:rsid w:val="00E3729D"/>
    <w:rsid w:val="00E3757C"/>
    <w:rsid w:val="00E3783F"/>
    <w:rsid w:val="00E37F9B"/>
    <w:rsid w:val="00E4035D"/>
    <w:rsid w:val="00E40C02"/>
    <w:rsid w:val="00E40F82"/>
    <w:rsid w:val="00E4157D"/>
    <w:rsid w:val="00E41766"/>
    <w:rsid w:val="00E41CFB"/>
    <w:rsid w:val="00E421C0"/>
    <w:rsid w:val="00E426DE"/>
    <w:rsid w:val="00E4286A"/>
    <w:rsid w:val="00E4295E"/>
    <w:rsid w:val="00E42FA1"/>
    <w:rsid w:val="00E43268"/>
    <w:rsid w:val="00E4346A"/>
    <w:rsid w:val="00E4364B"/>
    <w:rsid w:val="00E43B9C"/>
    <w:rsid w:val="00E44311"/>
    <w:rsid w:val="00E44AD2"/>
    <w:rsid w:val="00E450A1"/>
    <w:rsid w:val="00E45154"/>
    <w:rsid w:val="00E45158"/>
    <w:rsid w:val="00E454CE"/>
    <w:rsid w:val="00E45AB2"/>
    <w:rsid w:val="00E45C0C"/>
    <w:rsid w:val="00E45DCE"/>
    <w:rsid w:val="00E460AA"/>
    <w:rsid w:val="00E46E8A"/>
    <w:rsid w:val="00E4709D"/>
    <w:rsid w:val="00E47140"/>
    <w:rsid w:val="00E478D9"/>
    <w:rsid w:val="00E479D8"/>
    <w:rsid w:val="00E50682"/>
    <w:rsid w:val="00E50929"/>
    <w:rsid w:val="00E50B14"/>
    <w:rsid w:val="00E50B17"/>
    <w:rsid w:val="00E50C56"/>
    <w:rsid w:val="00E50CF3"/>
    <w:rsid w:val="00E50DB8"/>
    <w:rsid w:val="00E50E5F"/>
    <w:rsid w:val="00E50EC0"/>
    <w:rsid w:val="00E5101D"/>
    <w:rsid w:val="00E5116F"/>
    <w:rsid w:val="00E519B8"/>
    <w:rsid w:val="00E51DC2"/>
    <w:rsid w:val="00E52F2B"/>
    <w:rsid w:val="00E53065"/>
    <w:rsid w:val="00E5330A"/>
    <w:rsid w:val="00E53326"/>
    <w:rsid w:val="00E5374C"/>
    <w:rsid w:val="00E55095"/>
    <w:rsid w:val="00E5545E"/>
    <w:rsid w:val="00E554A3"/>
    <w:rsid w:val="00E554B0"/>
    <w:rsid w:val="00E55B26"/>
    <w:rsid w:val="00E55BA8"/>
    <w:rsid w:val="00E55E18"/>
    <w:rsid w:val="00E56198"/>
    <w:rsid w:val="00E5682B"/>
    <w:rsid w:val="00E569BD"/>
    <w:rsid w:val="00E569D0"/>
    <w:rsid w:val="00E56E61"/>
    <w:rsid w:val="00E5700B"/>
    <w:rsid w:val="00E576B2"/>
    <w:rsid w:val="00E57C16"/>
    <w:rsid w:val="00E57D85"/>
    <w:rsid w:val="00E57D9F"/>
    <w:rsid w:val="00E57F3E"/>
    <w:rsid w:val="00E60322"/>
    <w:rsid w:val="00E608E3"/>
    <w:rsid w:val="00E60DCF"/>
    <w:rsid w:val="00E611CB"/>
    <w:rsid w:val="00E61382"/>
    <w:rsid w:val="00E61C40"/>
    <w:rsid w:val="00E6251E"/>
    <w:rsid w:val="00E62BA2"/>
    <w:rsid w:val="00E63754"/>
    <w:rsid w:val="00E63CA0"/>
    <w:rsid w:val="00E63F0A"/>
    <w:rsid w:val="00E6434C"/>
    <w:rsid w:val="00E645DC"/>
    <w:rsid w:val="00E64968"/>
    <w:rsid w:val="00E653F5"/>
    <w:rsid w:val="00E6591D"/>
    <w:rsid w:val="00E66037"/>
    <w:rsid w:val="00E6623A"/>
    <w:rsid w:val="00E668A2"/>
    <w:rsid w:val="00E66BA7"/>
    <w:rsid w:val="00E66C45"/>
    <w:rsid w:val="00E6768D"/>
    <w:rsid w:val="00E67C12"/>
    <w:rsid w:val="00E7027D"/>
    <w:rsid w:val="00E70442"/>
    <w:rsid w:val="00E70576"/>
    <w:rsid w:val="00E70731"/>
    <w:rsid w:val="00E71537"/>
    <w:rsid w:val="00E716D7"/>
    <w:rsid w:val="00E71977"/>
    <w:rsid w:val="00E71CD4"/>
    <w:rsid w:val="00E740B0"/>
    <w:rsid w:val="00E744CA"/>
    <w:rsid w:val="00E7485C"/>
    <w:rsid w:val="00E74E9F"/>
    <w:rsid w:val="00E753CD"/>
    <w:rsid w:val="00E75467"/>
    <w:rsid w:val="00E754B7"/>
    <w:rsid w:val="00E759E7"/>
    <w:rsid w:val="00E75A96"/>
    <w:rsid w:val="00E7638D"/>
    <w:rsid w:val="00E76486"/>
    <w:rsid w:val="00E764FC"/>
    <w:rsid w:val="00E767D5"/>
    <w:rsid w:val="00E76C6B"/>
    <w:rsid w:val="00E76DE5"/>
    <w:rsid w:val="00E76E4A"/>
    <w:rsid w:val="00E774CF"/>
    <w:rsid w:val="00E77B64"/>
    <w:rsid w:val="00E806E3"/>
    <w:rsid w:val="00E80847"/>
    <w:rsid w:val="00E813BF"/>
    <w:rsid w:val="00E8165C"/>
    <w:rsid w:val="00E820B2"/>
    <w:rsid w:val="00E82583"/>
    <w:rsid w:val="00E82641"/>
    <w:rsid w:val="00E828AD"/>
    <w:rsid w:val="00E82ED1"/>
    <w:rsid w:val="00E82ED9"/>
    <w:rsid w:val="00E840C7"/>
    <w:rsid w:val="00E8443B"/>
    <w:rsid w:val="00E84A20"/>
    <w:rsid w:val="00E85312"/>
    <w:rsid w:val="00E86502"/>
    <w:rsid w:val="00E86650"/>
    <w:rsid w:val="00E86A70"/>
    <w:rsid w:val="00E86AA2"/>
    <w:rsid w:val="00E87B65"/>
    <w:rsid w:val="00E87BE0"/>
    <w:rsid w:val="00E87FD6"/>
    <w:rsid w:val="00E905B8"/>
    <w:rsid w:val="00E91A47"/>
    <w:rsid w:val="00E91FD7"/>
    <w:rsid w:val="00E922C7"/>
    <w:rsid w:val="00E9270D"/>
    <w:rsid w:val="00E928D3"/>
    <w:rsid w:val="00E937B6"/>
    <w:rsid w:val="00E943AE"/>
    <w:rsid w:val="00E947C9"/>
    <w:rsid w:val="00E94F6E"/>
    <w:rsid w:val="00E952A9"/>
    <w:rsid w:val="00E95688"/>
    <w:rsid w:val="00E959D7"/>
    <w:rsid w:val="00E95A6F"/>
    <w:rsid w:val="00E95C2E"/>
    <w:rsid w:val="00E95E2B"/>
    <w:rsid w:val="00E96532"/>
    <w:rsid w:val="00E96594"/>
    <w:rsid w:val="00E978DA"/>
    <w:rsid w:val="00EA0429"/>
    <w:rsid w:val="00EA0A08"/>
    <w:rsid w:val="00EA131E"/>
    <w:rsid w:val="00EA13E9"/>
    <w:rsid w:val="00EA19A1"/>
    <w:rsid w:val="00EA1C40"/>
    <w:rsid w:val="00EA22AB"/>
    <w:rsid w:val="00EA2470"/>
    <w:rsid w:val="00EA2556"/>
    <w:rsid w:val="00EA28A7"/>
    <w:rsid w:val="00EA3036"/>
    <w:rsid w:val="00EA33F1"/>
    <w:rsid w:val="00EA354A"/>
    <w:rsid w:val="00EA3D1C"/>
    <w:rsid w:val="00EA4558"/>
    <w:rsid w:val="00EA4CE3"/>
    <w:rsid w:val="00EA54C8"/>
    <w:rsid w:val="00EA5550"/>
    <w:rsid w:val="00EA590C"/>
    <w:rsid w:val="00EA5B5C"/>
    <w:rsid w:val="00EA5D71"/>
    <w:rsid w:val="00EA5E1E"/>
    <w:rsid w:val="00EA68C6"/>
    <w:rsid w:val="00EA6B20"/>
    <w:rsid w:val="00EA7E41"/>
    <w:rsid w:val="00EA7FFB"/>
    <w:rsid w:val="00EB07A8"/>
    <w:rsid w:val="00EB12E0"/>
    <w:rsid w:val="00EB1426"/>
    <w:rsid w:val="00EB16A9"/>
    <w:rsid w:val="00EB1CD8"/>
    <w:rsid w:val="00EB1DE6"/>
    <w:rsid w:val="00EB24A9"/>
    <w:rsid w:val="00EB2A27"/>
    <w:rsid w:val="00EB3C68"/>
    <w:rsid w:val="00EB3CEF"/>
    <w:rsid w:val="00EB4096"/>
    <w:rsid w:val="00EB4676"/>
    <w:rsid w:val="00EB50F4"/>
    <w:rsid w:val="00EB603D"/>
    <w:rsid w:val="00EB67FC"/>
    <w:rsid w:val="00EB6914"/>
    <w:rsid w:val="00EB6B1C"/>
    <w:rsid w:val="00EB7753"/>
    <w:rsid w:val="00EB792A"/>
    <w:rsid w:val="00EB7AB4"/>
    <w:rsid w:val="00EC0251"/>
    <w:rsid w:val="00EC0640"/>
    <w:rsid w:val="00EC1550"/>
    <w:rsid w:val="00EC19B9"/>
    <w:rsid w:val="00EC4693"/>
    <w:rsid w:val="00EC4845"/>
    <w:rsid w:val="00EC4B97"/>
    <w:rsid w:val="00EC4E87"/>
    <w:rsid w:val="00EC55E2"/>
    <w:rsid w:val="00EC5600"/>
    <w:rsid w:val="00EC6830"/>
    <w:rsid w:val="00EC6950"/>
    <w:rsid w:val="00EC6C0F"/>
    <w:rsid w:val="00EC7247"/>
    <w:rsid w:val="00EC72D8"/>
    <w:rsid w:val="00EC76E3"/>
    <w:rsid w:val="00ED05A4"/>
    <w:rsid w:val="00ED0630"/>
    <w:rsid w:val="00ED0A87"/>
    <w:rsid w:val="00ED0AD2"/>
    <w:rsid w:val="00ED1613"/>
    <w:rsid w:val="00ED17C6"/>
    <w:rsid w:val="00ED1D45"/>
    <w:rsid w:val="00ED1DFE"/>
    <w:rsid w:val="00ED239A"/>
    <w:rsid w:val="00ED2E13"/>
    <w:rsid w:val="00ED2FEC"/>
    <w:rsid w:val="00ED32FC"/>
    <w:rsid w:val="00ED3663"/>
    <w:rsid w:val="00ED3CB7"/>
    <w:rsid w:val="00ED3F7B"/>
    <w:rsid w:val="00ED4B0F"/>
    <w:rsid w:val="00ED51B8"/>
    <w:rsid w:val="00ED575A"/>
    <w:rsid w:val="00ED5776"/>
    <w:rsid w:val="00ED5FD2"/>
    <w:rsid w:val="00ED6826"/>
    <w:rsid w:val="00ED6E3F"/>
    <w:rsid w:val="00ED7665"/>
    <w:rsid w:val="00ED7A88"/>
    <w:rsid w:val="00ED7F7E"/>
    <w:rsid w:val="00EE0761"/>
    <w:rsid w:val="00EE08F5"/>
    <w:rsid w:val="00EE090A"/>
    <w:rsid w:val="00EE1320"/>
    <w:rsid w:val="00EE14F2"/>
    <w:rsid w:val="00EE15BD"/>
    <w:rsid w:val="00EE2040"/>
    <w:rsid w:val="00EE2C9D"/>
    <w:rsid w:val="00EE39CF"/>
    <w:rsid w:val="00EE4405"/>
    <w:rsid w:val="00EE47D3"/>
    <w:rsid w:val="00EE4921"/>
    <w:rsid w:val="00EE5084"/>
    <w:rsid w:val="00EE55CB"/>
    <w:rsid w:val="00EE5AC1"/>
    <w:rsid w:val="00EE5B13"/>
    <w:rsid w:val="00EE5B49"/>
    <w:rsid w:val="00EE6168"/>
    <w:rsid w:val="00EE7B61"/>
    <w:rsid w:val="00EF0923"/>
    <w:rsid w:val="00EF1270"/>
    <w:rsid w:val="00EF127E"/>
    <w:rsid w:val="00EF1290"/>
    <w:rsid w:val="00EF15AE"/>
    <w:rsid w:val="00EF1740"/>
    <w:rsid w:val="00EF282A"/>
    <w:rsid w:val="00EF2B7D"/>
    <w:rsid w:val="00EF35CA"/>
    <w:rsid w:val="00EF3C1E"/>
    <w:rsid w:val="00EF3ED9"/>
    <w:rsid w:val="00EF44F1"/>
    <w:rsid w:val="00EF50A2"/>
    <w:rsid w:val="00EF5397"/>
    <w:rsid w:val="00EF5A77"/>
    <w:rsid w:val="00EF5AA7"/>
    <w:rsid w:val="00EF6301"/>
    <w:rsid w:val="00EF6708"/>
    <w:rsid w:val="00EF6B55"/>
    <w:rsid w:val="00EF6C48"/>
    <w:rsid w:val="00EF7348"/>
    <w:rsid w:val="00EF74B4"/>
    <w:rsid w:val="00EF7800"/>
    <w:rsid w:val="00EF7927"/>
    <w:rsid w:val="00EF7F89"/>
    <w:rsid w:val="00F0022D"/>
    <w:rsid w:val="00F003EE"/>
    <w:rsid w:val="00F00490"/>
    <w:rsid w:val="00F005D6"/>
    <w:rsid w:val="00F013F7"/>
    <w:rsid w:val="00F01634"/>
    <w:rsid w:val="00F024A1"/>
    <w:rsid w:val="00F024C5"/>
    <w:rsid w:val="00F02E52"/>
    <w:rsid w:val="00F053D5"/>
    <w:rsid w:val="00F064EB"/>
    <w:rsid w:val="00F066FA"/>
    <w:rsid w:val="00F06885"/>
    <w:rsid w:val="00F07933"/>
    <w:rsid w:val="00F07A59"/>
    <w:rsid w:val="00F1013E"/>
    <w:rsid w:val="00F10140"/>
    <w:rsid w:val="00F118B0"/>
    <w:rsid w:val="00F1199D"/>
    <w:rsid w:val="00F11B31"/>
    <w:rsid w:val="00F11C69"/>
    <w:rsid w:val="00F11F9E"/>
    <w:rsid w:val="00F1266A"/>
    <w:rsid w:val="00F137B1"/>
    <w:rsid w:val="00F13813"/>
    <w:rsid w:val="00F13D68"/>
    <w:rsid w:val="00F1443A"/>
    <w:rsid w:val="00F15250"/>
    <w:rsid w:val="00F152B6"/>
    <w:rsid w:val="00F15821"/>
    <w:rsid w:val="00F15F5D"/>
    <w:rsid w:val="00F1617B"/>
    <w:rsid w:val="00F16778"/>
    <w:rsid w:val="00F167E4"/>
    <w:rsid w:val="00F16A28"/>
    <w:rsid w:val="00F17108"/>
    <w:rsid w:val="00F20959"/>
    <w:rsid w:val="00F20B3B"/>
    <w:rsid w:val="00F21A61"/>
    <w:rsid w:val="00F227DF"/>
    <w:rsid w:val="00F2326A"/>
    <w:rsid w:val="00F23655"/>
    <w:rsid w:val="00F2376B"/>
    <w:rsid w:val="00F23B86"/>
    <w:rsid w:val="00F24AB6"/>
    <w:rsid w:val="00F2573E"/>
    <w:rsid w:val="00F27CC7"/>
    <w:rsid w:val="00F30056"/>
    <w:rsid w:val="00F30B79"/>
    <w:rsid w:val="00F310AF"/>
    <w:rsid w:val="00F3113C"/>
    <w:rsid w:val="00F315AD"/>
    <w:rsid w:val="00F31978"/>
    <w:rsid w:val="00F31E04"/>
    <w:rsid w:val="00F31ED3"/>
    <w:rsid w:val="00F325A6"/>
    <w:rsid w:val="00F32B8D"/>
    <w:rsid w:val="00F33883"/>
    <w:rsid w:val="00F347D0"/>
    <w:rsid w:val="00F34D1B"/>
    <w:rsid w:val="00F3531F"/>
    <w:rsid w:val="00F35568"/>
    <w:rsid w:val="00F35A93"/>
    <w:rsid w:val="00F35D43"/>
    <w:rsid w:val="00F36271"/>
    <w:rsid w:val="00F362B3"/>
    <w:rsid w:val="00F36DBE"/>
    <w:rsid w:val="00F37449"/>
    <w:rsid w:val="00F379D4"/>
    <w:rsid w:val="00F37D90"/>
    <w:rsid w:val="00F40021"/>
    <w:rsid w:val="00F40058"/>
    <w:rsid w:val="00F40865"/>
    <w:rsid w:val="00F408EA"/>
    <w:rsid w:val="00F41A48"/>
    <w:rsid w:val="00F41E4F"/>
    <w:rsid w:val="00F4256A"/>
    <w:rsid w:val="00F4275E"/>
    <w:rsid w:val="00F438B5"/>
    <w:rsid w:val="00F43926"/>
    <w:rsid w:val="00F43CB2"/>
    <w:rsid w:val="00F44248"/>
    <w:rsid w:val="00F4428D"/>
    <w:rsid w:val="00F44345"/>
    <w:rsid w:val="00F453A8"/>
    <w:rsid w:val="00F45731"/>
    <w:rsid w:val="00F458C9"/>
    <w:rsid w:val="00F459E7"/>
    <w:rsid w:val="00F45E47"/>
    <w:rsid w:val="00F46B05"/>
    <w:rsid w:val="00F46E29"/>
    <w:rsid w:val="00F471C7"/>
    <w:rsid w:val="00F476AA"/>
    <w:rsid w:val="00F47D78"/>
    <w:rsid w:val="00F509E2"/>
    <w:rsid w:val="00F50D6A"/>
    <w:rsid w:val="00F50DF9"/>
    <w:rsid w:val="00F517A9"/>
    <w:rsid w:val="00F51AA1"/>
    <w:rsid w:val="00F52784"/>
    <w:rsid w:val="00F52A47"/>
    <w:rsid w:val="00F53035"/>
    <w:rsid w:val="00F530A1"/>
    <w:rsid w:val="00F53383"/>
    <w:rsid w:val="00F5470B"/>
    <w:rsid w:val="00F54822"/>
    <w:rsid w:val="00F54998"/>
    <w:rsid w:val="00F54B86"/>
    <w:rsid w:val="00F54C6B"/>
    <w:rsid w:val="00F553CC"/>
    <w:rsid w:val="00F56291"/>
    <w:rsid w:val="00F5637F"/>
    <w:rsid w:val="00F5698E"/>
    <w:rsid w:val="00F56A5F"/>
    <w:rsid w:val="00F575B9"/>
    <w:rsid w:val="00F577BB"/>
    <w:rsid w:val="00F57BB5"/>
    <w:rsid w:val="00F57CB7"/>
    <w:rsid w:val="00F604D1"/>
    <w:rsid w:val="00F60E66"/>
    <w:rsid w:val="00F615C5"/>
    <w:rsid w:val="00F617B5"/>
    <w:rsid w:val="00F61880"/>
    <w:rsid w:val="00F61A97"/>
    <w:rsid w:val="00F61EBE"/>
    <w:rsid w:val="00F61F19"/>
    <w:rsid w:val="00F62475"/>
    <w:rsid w:val="00F6250E"/>
    <w:rsid w:val="00F62D89"/>
    <w:rsid w:val="00F63557"/>
    <w:rsid w:val="00F64029"/>
    <w:rsid w:val="00F644C4"/>
    <w:rsid w:val="00F64775"/>
    <w:rsid w:val="00F64A92"/>
    <w:rsid w:val="00F64D11"/>
    <w:rsid w:val="00F65236"/>
    <w:rsid w:val="00F66B35"/>
    <w:rsid w:val="00F66C47"/>
    <w:rsid w:val="00F66E64"/>
    <w:rsid w:val="00F66E88"/>
    <w:rsid w:val="00F6710B"/>
    <w:rsid w:val="00F6737C"/>
    <w:rsid w:val="00F67A2A"/>
    <w:rsid w:val="00F67E33"/>
    <w:rsid w:val="00F67F20"/>
    <w:rsid w:val="00F70582"/>
    <w:rsid w:val="00F70FBF"/>
    <w:rsid w:val="00F718B1"/>
    <w:rsid w:val="00F71CE6"/>
    <w:rsid w:val="00F736F0"/>
    <w:rsid w:val="00F73899"/>
    <w:rsid w:val="00F74005"/>
    <w:rsid w:val="00F7428C"/>
    <w:rsid w:val="00F745BB"/>
    <w:rsid w:val="00F74BBE"/>
    <w:rsid w:val="00F74CEC"/>
    <w:rsid w:val="00F750CF"/>
    <w:rsid w:val="00F75BB2"/>
    <w:rsid w:val="00F75E79"/>
    <w:rsid w:val="00F76A19"/>
    <w:rsid w:val="00F76D53"/>
    <w:rsid w:val="00F778AD"/>
    <w:rsid w:val="00F77F0C"/>
    <w:rsid w:val="00F804CA"/>
    <w:rsid w:val="00F80509"/>
    <w:rsid w:val="00F8063B"/>
    <w:rsid w:val="00F80B0A"/>
    <w:rsid w:val="00F811EA"/>
    <w:rsid w:val="00F81C22"/>
    <w:rsid w:val="00F81F2D"/>
    <w:rsid w:val="00F8306E"/>
    <w:rsid w:val="00F8313E"/>
    <w:rsid w:val="00F831EF"/>
    <w:rsid w:val="00F8334C"/>
    <w:rsid w:val="00F8376E"/>
    <w:rsid w:val="00F8378C"/>
    <w:rsid w:val="00F8381D"/>
    <w:rsid w:val="00F84666"/>
    <w:rsid w:val="00F84A43"/>
    <w:rsid w:val="00F85C6C"/>
    <w:rsid w:val="00F85FAC"/>
    <w:rsid w:val="00F86132"/>
    <w:rsid w:val="00F86255"/>
    <w:rsid w:val="00F862DF"/>
    <w:rsid w:val="00F8699E"/>
    <w:rsid w:val="00F86C4F"/>
    <w:rsid w:val="00F86EC8"/>
    <w:rsid w:val="00F8737B"/>
    <w:rsid w:val="00F87F40"/>
    <w:rsid w:val="00F904E3"/>
    <w:rsid w:val="00F90C97"/>
    <w:rsid w:val="00F90CF0"/>
    <w:rsid w:val="00F90F18"/>
    <w:rsid w:val="00F91E1A"/>
    <w:rsid w:val="00F91F1F"/>
    <w:rsid w:val="00F929B8"/>
    <w:rsid w:val="00F92A51"/>
    <w:rsid w:val="00F93092"/>
    <w:rsid w:val="00F94047"/>
    <w:rsid w:val="00F940B4"/>
    <w:rsid w:val="00F940DC"/>
    <w:rsid w:val="00F94419"/>
    <w:rsid w:val="00F944AE"/>
    <w:rsid w:val="00F94828"/>
    <w:rsid w:val="00F9489C"/>
    <w:rsid w:val="00F959FE"/>
    <w:rsid w:val="00F95E55"/>
    <w:rsid w:val="00F95E8C"/>
    <w:rsid w:val="00F972E7"/>
    <w:rsid w:val="00F97316"/>
    <w:rsid w:val="00F9758D"/>
    <w:rsid w:val="00FA0874"/>
    <w:rsid w:val="00FA0DFF"/>
    <w:rsid w:val="00FA0F59"/>
    <w:rsid w:val="00FA1D1D"/>
    <w:rsid w:val="00FA2923"/>
    <w:rsid w:val="00FA29ED"/>
    <w:rsid w:val="00FA3712"/>
    <w:rsid w:val="00FA42DB"/>
    <w:rsid w:val="00FA5548"/>
    <w:rsid w:val="00FA5878"/>
    <w:rsid w:val="00FA5F6C"/>
    <w:rsid w:val="00FA6407"/>
    <w:rsid w:val="00FA6C4B"/>
    <w:rsid w:val="00FA6C65"/>
    <w:rsid w:val="00FA6FAF"/>
    <w:rsid w:val="00FA7867"/>
    <w:rsid w:val="00FA7CAA"/>
    <w:rsid w:val="00FB0206"/>
    <w:rsid w:val="00FB0455"/>
    <w:rsid w:val="00FB0AD9"/>
    <w:rsid w:val="00FB0BAB"/>
    <w:rsid w:val="00FB101C"/>
    <w:rsid w:val="00FB1A04"/>
    <w:rsid w:val="00FB201F"/>
    <w:rsid w:val="00FB25BE"/>
    <w:rsid w:val="00FB285C"/>
    <w:rsid w:val="00FB2968"/>
    <w:rsid w:val="00FB41D8"/>
    <w:rsid w:val="00FB4C84"/>
    <w:rsid w:val="00FB4CE7"/>
    <w:rsid w:val="00FB4F01"/>
    <w:rsid w:val="00FB5128"/>
    <w:rsid w:val="00FB5932"/>
    <w:rsid w:val="00FB6948"/>
    <w:rsid w:val="00FB6A54"/>
    <w:rsid w:val="00FB7088"/>
    <w:rsid w:val="00FB7122"/>
    <w:rsid w:val="00FB7210"/>
    <w:rsid w:val="00FB72CC"/>
    <w:rsid w:val="00FB7562"/>
    <w:rsid w:val="00FB7819"/>
    <w:rsid w:val="00FC0587"/>
    <w:rsid w:val="00FC1A77"/>
    <w:rsid w:val="00FC33A8"/>
    <w:rsid w:val="00FC3C5B"/>
    <w:rsid w:val="00FC3FE1"/>
    <w:rsid w:val="00FC4DF2"/>
    <w:rsid w:val="00FC5B83"/>
    <w:rsid w:val="00FC5C2B"/>
    <w:rsid w:val="00FC5CAA"/>
    <w:rsid w:val="00FC5EDD"/>
    <w:rsid w:val="00FC64C3"/>
    <w:rsid w:val="00FC6B40"/>
    <w:rsid w:val="00FC6CBF"/>
    <w:rsid w:val="00FC7817"/>
    <w:rsid w:val="00FC7CA6"/>
    <w:rsid w:val="00FC7DCA"/>
    <w:rsid w:val="00FD025F"/>
    <w:rsid w:val="00FD059F"/>
    <w:rsid w:val="00FD0B37"/>
    <w:rsid w:val="00FD0C67"/>
    <w:rsid w:val="00FD13A9"/>
    <w:rsid w:val="00FD1C96"/>
    <w:rsid w:val="00FD251B"/>
    <w:rsid w:val="00FD2684"/>
    <w:rsid w:val="00FD3716"/>
    <w:rsid w:val="00FD39D0"/>
    <w:rsid w:val="00FD43A8"/>
    <w:rsid w:val="00FD4586"/>
    <w:rsid w:val="00FD47F1"/>
    <w:rsid w:val="00FD495F"/>
    <w:rsid w:val="00FD523E"/>
    <w:rsid w:val="00FD53B0"/>
    <w:rsid w:val="00FD5442"/>
    <w:rsid w:val="00FD57F3"/>
    <w:rsid w:val="00FD5AC2"/>
    <w:rsid w:val="00FD633F"/>
    <w:rsid w:val="00FD7003"/>
    <w:rsid w:val="00FD7210"/>
    <w:rsid w:val="00FD763E"/>
    <w:rsid w:val="00FD790C"/>
    <w:rsid w:val="00FD7ED4"/>
    <w:rsid w:val="00FD7F78"/>
    <w:rsid w:val="00FE07FE"/>
    <w:rsid w:val="00FE09C8"/>
    <w:rsid w:val="00FE1178"/>
    <w:rsid w:val="00FE239E"/>
    <w:rsid w:val="00FE262E"/>
    <w:rsid w:val="00FE2BEB"/>
    <w:rsid w:val="00FE3522"/>
    <w:rsid w:val="00FE3A25"/>
    <w:rsid w:val="00FE4117"/>
    <w:rsid w:val="00FE4519"/>
    <w:rsid w:val="00FE4580"/>
    <w:rsid w:val="00FE45C5"/>
    <w:rsid w:val="00FE5A5B"/>
    <w:rsid w:val="00FE5CCA"/>
    <w:rsid w:val="00FF0127"/>
    <w:rsid w:val="00FF081A"/>
    <w:rsid w:val="00FF14A5"/>
    <w:rsid w:val="00FF22D0"/>
    <w:rsid w:val="00FF24F4"/>
    <w:rsid w:val="00FF2E38"/>
    <w:rsid w:val="00FF3140"/>
    <w:rsid w:val="00FF34B4"/>
    <w:rsid w:val="00FF35B2"/>
    <w:rsid w:val="00FF520A"/>
    <w:rsid w:val="00FF59A0"/>
    <w:rsid w:val="00FF5AE9"/>
    <w:rsid w:val="00FF62B0"/>
    <w:rsid w:val="00FF6499"/>
    <w:rsid w:val="00FF65F5"/>
    <w:rsid w:val="00FF661E"/>
    <w:rsid w:val="00FF6646"/>
    <w:rsid w:val="00FF67BE"/>
    <w:rsid w:val="00FF680B"/>
    <w:rsid w:val="00FF6C7B"/>
    <w:rsid w:val="00FF6E3E"/>
    <w:rsid w:val="00FF77E1"/>
    <w:rsid w:val="00FF7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FE7B8B"/>
  <w15:chartTrackingRefBased/>
  <w15:docId w15:val="{7CFD3BBA-C9EE-4141-9792-A5EED9C1B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373D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Name"/>
    <w:basedOn w:val="Normal"/>
    <w:next w:val="Normal"/>
    <w:link w:val="Heading1Char"/>
    <w:uiPriority w:val="9"/>
    <w:qFormat/>
    <w:rsid w:val="00FB201F"/>
    <w:pPr>
      <w:framePr w:hSpace="180" w:wrap="around" w:vAnchor="text" w:hAnchor="margin" w:xAlign="center" w:y="-3611"/>
      <w:outlineLvl w:val="0"/>
    </w:pPr>
    <w:rPr>
      <w:rFonts w:asciiTheme="minorHAnsi" w:eastAsiaTheme="minorEastAsia" w:hAnsiTheme="minorHAnsi" w:cstheme="minorHAnsi"/>
      <w:color w:val="B889DB" w:themeColor="background1" w:themeTint="BF"/>
      <w:sz w:val="44"/>
      <w:szCs w:val="22"/>
      <w:lang w:eastAsia="en-US"/>
    </w:rPr>
  </w:style>
  <w:style w:type="paragraph" w:styleId="Heading2">
    <w:name w:val="heading 2"/>
    <w:aliases w:val="Category Title"/>
    <w:basedOn w:val="Normal"/>
    <w:next w:val="Normal"/>
    <w:link w:val="Heading2Char"/>
    <w:uiPriority w:val="9"/>
    <w:unhideWhenUsed/>
    <w:qFormat/>
    <w:rsid w:val="00FB201F"/>
    <w:pPr>
      <w:keepNext/>
      <w:keepLines/>
      <w:pBdr>
        <w:bottom w:val="single" w:sz="4" w:space="1" w:color="C9C9C9" w:themeColor="accent3"/>
      </w:pBdr>
      <w:spacing w:before="40" w:after="240"/>
      <w:outlineLvl w:val="1"/>
    </w:pPr>
    <w:rPr>
      <w:rFonts w:asciiTheme="majorHAnsi" w:eastAsiaTheme="majorEastAsia" w:hAnsiTheme="majorHAnsi" w:cstheme="majorHAnsi"/>
      <w:color w:val="484848" w:themeColor="text1" w:themeTint="BF"/>
      <w:sz w:val="30"/>
      <w:szCs w:val="30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224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522375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177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7B34B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rsid w:val="005448F2"/>
    <w:pPr>
      <w:contextualSpacing/>
    </w:pPr>
    <w:rPr>
      <w:rFonts w:ascii="Roboto Light" w:eastAsiaTheme="majorEastAsia" w:hAnsi="Roboto Light" w:cstheme="majorBidi"/>
      <w:color w:val="7B34B0" w:themeColor="accent1" w:themeShade="BF"/>
      <w:spacing w:val="-10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448F2"/>
    <w:rPr>
      <w:rFonts w:asciiTheme="majorHAnsi" w:eastAsiaTheme="majorEastAsia" w:hAnsiTheme="majorHAnsi" w:cstheme="majorBidi"/>
      <w:color w:val="7B34B0" w:themeColor="accent1" w:themeShade="BF"/>
      <w:spacing w:val="-10"/>
      <w:sz w:val="52"/>
      <w:szCs w:val="52"/>
    </w:rPr>
  </w:style>
  <w:style w:type="character" w:customStyle="1" w:styleId="Heading1Char">
    <w:name w:val="Heading 1 Char"/>
    <w:aliases w:val="Name Char"/>
    <w:basedOn w:val="DefaultParagraphFont"/>
    <w:link w:val="Heading1"/>
    <w:uiPriority w:val="9"/>
    <w:rsid w:val="00FB201F"/>
    <w:rPr>
      <w:rFonts w:eastAsiaTheme="minorEastAsia" w:cstheme="minorHAnsi"/>
      <w:color w:val="B889DB" w:themeColor="background1" w:themeTint="BF"/>
      <w:sz w:val="44"/>
    </w:rPr>
  </w:style>
  <w:style w:type="paragraph" w:styleId="ListParagraph">
    <w:name w:val="List Paragraph"/>
    <w:basedOn w:val="Normal"/>
    <w:qFormat/>
    <w:rsid w:val="005448F2"/>
    <w:pPr>
      <w:spacing w:after="160" w:line="259" w:lineRule="auto"/>
      <w:ind w:left="720"/>
      <w:contextualSpacing/>
    </w:pPr>
    <w:rPr>
      <w:rFonts w:ascii="Roboto Light" w:eastAsiaTheme="minorEastAsia" w:hAnsi="Roboto Light" w:cstheme="minorBidi"/>
      <w:sz w:val="22"/>
      <w:szCs w:val="22"/>
      <w:lang w:eastAsia="en-US"/>
    </w:rPr>
  </w:style>
  <w:style w:type="character" w:styleId="IntenseEmphasis">
    <w:name w:val="Intense Emphasis"/>
    <w:basedOn w:val="DefaultParagraphFont"/>
    <w:uiPriority w:val="21"/>
    <w:rsid w:val="00B54E1E"/>
    <w:rPr>
      <w:rFonts w:ascii="Calibri Light" w:hAnsi="Calibri Light"/>
      <w:b w:val="0"/>
      <w:i w:val="0"/>
      <w:iCs/>
      <w:caps w:val="0"/>
      <w:smallCaps/>
      <w:color w:val="606060" w:themeColor="text1" w:themeTint="A6"/>
      <w:sz w:val="20"/>
      <w:szCs w:val="20"/>
    </w:rPr>
  </w:style>
  <w:style w:type="paragraph" w:styleId="NoSpacing">
    <w:name w:val="No Spacing"/>
    <w:uiPriority w:val="1"/>
    <w:rsid w:val="00AE2A41"/>
    <w:pPr>
      <w:spacing w:after="0" w:line="240" w:lineRule="auto"/>
    </w:pPr>
    <w:rPr>
      <w:rFonts w:asciiTheme="majorHAnsi" w:eastAsiaTheme="minorEastAsia" w:hAnsiTheme="majorHAnsi"/>
    </w:rPr>
  </w:style>
  <w:style w:type="character" w:customStyle="1" w:styleId="Heading2Char">
    <w:name w:val="Heading 2 Char"/>
    <w:aliases w:val="Category Title Char"/>
    <w:basedOn w:val="DefaultParagraphFont"/>
    <w:link w:val="Heading2"/>
    <w:uiPriority w:val="9"/>
    <w:rsid w:val="00FB201F"/>
    <w:rPr>
      <w:rFonts w:asciiTheme="majorHAnsi" w:eastAsiaTheme="majorEastAsia" w:hAnsiTheme="majorHAnsi" w:cstheme="majorHAnsi"/>
      <w:color w:val="484848" w:themeColor="text1" w:themeTint="BF"/>
      <w:sz w:val="30"/>
      <w:szCs w:val="30"/>
    </w:rPr>
  </w:style>
  <w:style w:type="character" w:styleId="Strong">
    <w:name w:val="Strong"/>
    <w:aliases w:val="Category Details"/>
    <w:uiPriority w:val="22"/>
    <w:qFormat/>
    <w:rsid w:val="00FB201F"/>
    <w:rPr>
      <w:rFonts w:asciiTheme="minorHAnsi" w:hAnsiTheme="minorHAnsi" w:cstheme="minorHAnsi"/>
      <w:color w:val="606060" w:themeColor="text1" w:themeTint="A6"/>
    </w:rPr>
  </w:style>
  <w:style w:type="character" w:styleId="SubtleReference">
    <w:name w:val="Subtle Reference"/>
    <w:aliases w:val="Subtitle Reference,Subtle"/>
    <w:basedOn w:val="DefaultParagraphFont"/>
    <w:uiPriority w:val="31"/>
    <w:qFormat/>
    <w:rsid w:val="00FB201F"/>
    <w:rPr>
      <w:rFonts w:asciiTheme="minorHAnsi" w:hAnsiTheme="minorHAnsi" w:cstheme="minorHAnsi"/>
      <w:smallCaps/>
      <w:color w:val="616161" w:themeColor="text1" w:themeTint="A5"/>
    </w:rPr>
  </w:style>
  <w:style w:type="character" w:styleId="Hyperlink">
    <w:name w:val="Hyperlink"/>
    <w:basedOn w:val="DefaultParagraphFont"/>
    <w:uiPriority w:val="99"/>
    <w:unhideWhenUsed/>
    <w:rsid w:val="006B0CF9"/>
    <w:rPr>
      <w:color w:val="C9C9C9" w:themeColor="hyperlink"/>
      <w:u w:val="single"/>
    </w:rPr>
  </w:style>
  <w:style w:type="paragraph" w:customStyle="1" w:styleId="Style1">
    <w:name w:val="Style1"/>
    <w:basedOn w:val="Normal"/>
    <w:link w:val="Style1Char"/>
    <w:rsid w:val="006B0CF9"/>
    <w:pPr>
      <w:spacing w:before="240"/>
    </w:pPr>
    <w:rPr>
      <w:rFonts w:ascii="Roboto Light" w:eastAsiaTheme="minorEastAsia" w:hAnsi="Roboto Light" w:cstheme="minorBidi"/>
      <w:sz w:val="22"/>
      <w:szCs w:val="22"/>
      <w:lang w:eastAsia="en-US"/>
    </w:rPr>
  </w:style>
  <w:style w:type="character" w:customStyle="1" w:styleId="Style1Char">
    <w:name w:val="Style1 Char"/>
    <w:basedOn w:val="DefaultParagraphFont"/>
    <w:link w:val="Style1"/>
    <w:rsid w:val="006B0CF9"/>
    <w:rPr>
      <w:rFonts w:asciiTheme="majorHAnsi" w:eastAsiaTheme="minorEastAsia" w:hAnsiTheme="majorHAnsi"/>
    </w:rPr>
  </w:style>
  <w:style w:type="paragraph" w:customStyle="1" w:styleId="Headline">
    <w:name w:val="Headline"/>
    <w:basedOn w:val="Normal"/>
    <w:link w:val="HeadlineChar"/>
    <w:qFormat/>
    <w:rsid w:val="00F94828"/>
    <w:pPr>
      <w:framePr w:hSpace="180" w:wrap="around" w:vAnchor="text" w:hAnchor="margin" w:xAlign="center" w:y="-3611"/>
      <w:ind w:right="215"/>
    </w:pPr>
    <w:rPr>
      <w:rFonts w:asciiTheme="majorHAnsi" w:eastAsiaTheme="minorEastAsia" w:hAnsiTheme="majorHAnsi" w:cstheme="majorHAnsi"/>
      <w:color w:val="3B3B3B" w:themeColor="accent2"/>
      <w:lang w:eastAsia="en-US"/>
    </w:rPr>
  </w:style>
  <w:style w:type="paragraph" w:customStyle="1" w:styleId="SidebarDetails">
    <w:name w:val="Sidebar Details"/>
    <w:basedOn w:val="Normal"/>
    <w:link w:val="SidebarDetailsChar"/>
    <w:qFormat/>
    <w:rsid w:val="00FB201F"/>
    <w:pPr>
      <w:framePr w:hSpace="180" w:wrap="around" w:vAnchor="text" w:hAnchor="margin" w:xAlign="center" w:y="-3611"/>
    </w:pPr>
    <w:rPr>
      <w:rFonts w:asciiTheme="majorHAnsi" w:eastAsiaTheme="minorEastAsia" w:hAnsiTheme="majorHAnsi" w:cstheme="majorHAnsi"/>
      <w:color w:val="3B3B3B" w:themeColor="accent2"/>
      <w:sz w:val="22"/>
      <w:szCs w:val="22"/>
      <w:lang w:eastAsia="en-US"/>
    </w:rPr>
  </w:style>
  <w:style w:type="character" w:customStyle="1" w:styleId="HeadlineChar">
    <w:name w:val="Headline Char"/>
    <w:basedOn w:val="DefaultParagraphFont"/>
    <w:link w:val="Headline"/>
    <w:rsid w:val="00F94828"/>
    <w:rPr>
      <w:rFonts w:asciiTheme="majorHAnsi" w:eastAsiaTheme="minorEastAsia" w:hAnsiTheme="majorHAnsi" w:cstheme="majorHAnsi"/>
      <w:color w:val="3B3B3B" w:themeColor="accent2"/>
      <w:sz w:val="24"/>
      <w:szCs w:val="24"/>
    </w:rPr>
  </w:style>
  <w:style w:type="character" w:customStyle="1" w:styleId="SidebarDetailsChar">
    <w:name w:val="Sidebar Details Char"/>
    <w:basedOn w:val="DefaultParagraphFont"/>
    <w:link w:val="SidebarDetails"/>
    <w:rsid w:val="00FB201F"/>
    <w:rPr>
      <w:rFonts w:asciiTheme="majorHAnsi" w:eastAsiaTheme="minorEastAsia" w:hAnsiTheme="majorHAnsi" w:cstheme="majorHAnsi"/>
      <w:color w:val="3B3B3B" w:themeColor="accent2"/>
    </w:rPr>
  </w:style>
  <w:style w:type="character" w:styleId="CommentReference">
    <w:name w:val="annotation reference"/>
    <w:basedOn w:val="DefaultParagraphFont"/>
    <w:uiPriority w:val="99"/>
    <w:semiHidden/>
    <w:unhideWhenUsed/>
    <w:rsid w:val="00100E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0E1C"/>
    <w:pPr>
      <w:spacing w:after="160"/>
    </w:pPr>
    <w:rPr>
      <w:rFonts w:ascii="Roboto Light" w:eastAsiaTheme="minorEastAsia" w:hAnsi="Roboto Light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0E1C"/>
    <w:rPr>
      <w:rFonts w:ascii="Roboto Light" w:eastAsiaTheme="minorEastAsia" w:hAnsi="Robot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0E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0E1C"/>
    <w:rPr>
      <w:rFonts w:ascii="Roboto Light" w:eastAsiaTheme="minorEastAsia" w:hAnsi="Roboto Ligh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E1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E1C"/>
    <w:rPr>
      <w:rFonts w:ascii="Segoe UI" w:eastAsiaTheme="minorEastAsia" w:hAnsi="Segoe UI" w:cs="Segoe UI"/>
      <w:sz w:val="18"/>
      <w:szCs w:val="18"/>
    </w:rPr>
  </w:style>
  <w:style w:type="paragraph" w:customStyle="1" w:styleId="CategoryTitleSidebar">
    <w:name w:val="Category Title Sidebar"/>
    <w:basedOn w:val="Heading2"/>
    <w:link w:val="CategoryTitleSidebarChar"/>
    <w:rsid w:val="007F4621"/>
    <w:pPr>
      <w:pBdr>
        <w:bottom w:val="single" w:sz="4" w:space="1" w:color="8B3EC5" w:themeColor="background1" w:themeShade="D9"/>
      </w:pBdr>
    </w:pPr>
    <w:rPr>
      <w:color w:val="A162D0" w:themeColor="background1"/>
    </w:rPr>
  </w:style>
  <w:style w:type="character" w:customStyle="1" w:styleId="CategoryTitleSidebarChar">
    <w:name w:val="Category Title Sidebar Char"/>
    <w:basedOn w:val="Heading2Char"/>
    <w:link w:val="CategoryTitleSidebar"/>
    <w:rsid w:val="007F4621"/>
    <w:rPr>
      <w:rFonts w:ascii="Raleway" w:eastAsiaTheme="majorEastAsia" w:hAnsi="Raleway" w:cstheme="minorHAnsi"/>
      <w:color w:val="A162D0" w:themeColor="background1"/>
      <w:sz w:val="26"/>
      <w:szCs w:val="26"/>
    </w:rPr>
  </w:style>
  <w:style w:type="character" w:styleId="Mention">
    <w:name w:val="Mention"/>
    <w:basedOn w:val="DefaultParagraphFont"/>
    <w:uiPriority w:val="99"/>
    <w:semiHidden/>
    <w:unhideWhenUsed/>
    <w:rsid w:val="00FB7819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24D1"/>
    <w:rPr>
      <w:rFonts w:asciiTheme="majorHAnsi" w:eastAsiaTheme="majorEastAsia" w:hAnsiTheme="majorHAnsi" w:cstheme="majorBidi"/>
      <w:color w:val="522375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5F7544"/>
    <w:pPr>
      <w:spacing w:after="220" w:line="240" w:lineRule="atLeast"/>
      <w:jc w:val="both"/>
    </w:pPr>
    <w:rPr>
      <w:rFonts w:ascii="Garamond" w:hAnsi="Garamond"/>
      <w:sz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5F7544"/>
    <w:rPr>
      <w:rFonts w:ascii="Garamond" w:eastAsia="Times New Roman" w:hAnsi="Garamond" w:cs="Times New Roman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1775"/>
    <w:rPr>
      <w:rFonts w:asciiTheme="majorHAnsi" w:eastAsiaTheme="majorEastAsia" w:hAnsiTheme="majorHAnsi" w:cstheme="majorBidi"/>
      <w:color w:val="7B34B0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40F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35DAC"/>
    <w:pPr>
      <w:tabs>
        <w:tab w:val="center" w:pos="4513"/>
        <w:tab w:val="right" w:pos="9026"/>
      </w:tabs>
    </w:pPr>
    <w:rPr>
      <w:rFonts w:ascii="Roboto Light" w:eastAsiaTheme="minorEastAsia" w:hAnsi="Roboto Light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35DAC"/>
    <w:rPr>
      <w:rFonts w:ascii="Roboto Light" w:eastAsiaTheme="minorEastAsia" w:hAnsi="Roboto Light"/>
    </w:rPr>
  </w:style>
  <w:style w:type="paragraph" w:styleId="Footer">
    <w:name w:val="footer"/>
    <w:basedOn w:val="Normal"/>
    <w:link w:val="FooterChar"/>
    <w:uiPriority w:val="99"/>
    <w:unhideWhenUsed/>
    <w:rsid w:val="00A35DAC"/>
    <w:pPr>
      <w:tabs>
        <w:tab w:val="center" w:pos="4513"/>
        <w:tab w:val="right" w:pos="9026"/>
      </w:tabs>
    </w:pPr>
    <w:rPr>
      <w:rFonts w:ascii="Roboto Light" w:eastAsiaTheme="minorEastAsia" w:hAnsi="Roboto Light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35DAC"/>
    <w:rPr>
      <w:rFonts w:ascii="Roboto Light" w:eastAsiaTheme="minorEastAsia" w:hAnsi="Roboto Light"/>
    </w:rPr>
  </w:style>
  <w:style w:type="character" w:styleId="FollowedHyperlink">
    <w:name w:val="FollowedHyperlink"/>
    <w:basedOn w:val="DefaultParagraphFont"/>
    <w:uiPriority w:val="99"/>
    <w:semiHidden/>
    <w:unhideWhenUsed/>
    <w:rsid w:val="00112449"/>
    <w:rPr>
      <w:color w:val="C9C9C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6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141396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EEEEEE"/>
            <w:bottom w:val="none" w:sz="0" w:space="0" w:color="auto"/>
            <w:right w:val="none" w:sz="0" w:space="0" w:color="auto"/>
          </w:divBdr>
          <w:divsChild>
            <w:div w:id="19303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12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0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80755">
                          <w:blockQuote w:val="1"/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12" w:space="8" w:color="EEEEEE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5422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563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2577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0918062">
                                          <w:blockQuote w:val="1"/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12" w:space="8" w:color="EEEEEE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2343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6602352">
                                                  <w:blockQuote w:val="1"/>
                                                  <w:marLeft w:val="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single" w:sz="12" w:space="8" w:color="EEEEEE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2208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6746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4399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485726">
                                                                  <w:blockQuote w:val="1"/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single" w:sz="12" w:space="8" w:color="EEEEEE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62197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10877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14783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58804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40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07172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EEEEEE"/>
            <w:bottom w:val="none" w:sz="0" w:space="0" w:color="auto"/>
            <w:right w:val="none" w:sz="0" w:space="0" w:color="auto"/>
          </w:divBdr>
          <w:divsChild>
            <w:div w:id="2670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71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85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910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86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18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9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998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0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75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322552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496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4941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1001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657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59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95588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EEEEEE"/>
            <w:bottom w:val="none" w:sz="0" w:space="0" w:color="auto"/>
            <w:right w:val="none" w:sz="0" w:space="0" w:color="auto"/>
          </w:divBdr>
          <w:divsChild>
            <w:div w:id="120968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64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29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66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545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8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82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4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00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62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0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9349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EEEEEE"/>
            <w:bottom w:val="none" w:sz="0" w:space="0" w:color="auto"/>
            <w:right w:val="none" w:sz="0" w:space="0" w:color="auto"/>
          </w:divBdr>
          <w:divsChild>
            <w:div w:id="6887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3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48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svg"/><Relationship Id="rId5" Type="http://schemas.openxmlformats.org/officeDocument/2006/relationships/webSettings" Target="webSettings.xml"/><Relationship Id="rId15" Type="http://schemas.openxmlformats.org/officeDocument/2006/relationships/image" Target="media/image9.sv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sv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3">
      <a:dk1>
        <a:srgbClr val="0C0C0C"/>
      </a:dk1>
      <a:lt1>
        <a:srgbClr val="A162D0"/>
      </a:lt1>
      <a:dk2>
        <a:srgbClr val="D8D8D8"/>
      </a:dk2>
      <a:lt2>
        <a:srgbClr val="FFFFFF"/>
      </a:lt2>
      <a:accent1>
        <a:srgbClr val="A162D0"/>
      </a:accent1>
      <a:accent2>
        <a:srgbClr val="3B3B3B"/>
      </a:accent2>
      <a:accent3>
        <a:srgbClr val="C9C9C9"/>
      </a:accent3>
      <a:accent4>
        <a:srgbClr val="C9C9C9"/>
      </a:accent4>
      <a:accent5>
        <a:srgbClr val="C9C9C9"/>
      </a:accent5>
      <a:accent6>
        <a:srgbClr val="C9C9C9"/>
      </a:accent6>
      <a:hlink>
        <a:srgbClr val="C9C9C9"/>
      </a:hlink>
      <a:folHlink>
        <a:srgbClr val="C9C9C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A11E946-A1DA-494D-83C0-0C4B16FE6C5B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B7ACA-0C20-6E47-9EBC-70D88655C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9</Words>
  <Characters>2415</Characters>
  <Application>Microsoft Office Word</Application>
  <DocSecurity>0</DocSecurity>
  <Lines>12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 Office User</dc:creator>
  <cp:keywords/>
  <dc:description/>
  <cp:lastModifiedBy>Horace Benjamin</cp:lastModifiedBy>
  <cp:revision>88</cp:revision>
  <cp:lastPrinted>2021-11-24T22:57:00Z</cp:lastPrinted>
  <dcterms:created xsi:type="dcterms:W3CDTF">2022-09-16T11:37:00Z</dcterms:created>
  <dcterms:modified xsi:type="dcterms:W3CDTF">2024-01-09T22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828</vt:lpwstr>
  </property>
  <property fmtid="{D5CDD505-2E9C-101B-9397-08002B2CF9AE}" pid="3" name="grammarly_documentContext">
    <vt:lpwstr>{"goals":[],"domain":"general","emotions":[],"dialect":"british"}</vt:lpwstr>
  </property>
  <property fmtid="{D5CDD505-2E9C-101B-9397-08002B2CF9AE}" pid="4" name="GrammarlyDocumentId">
    <vt:lpwstr>622e8a4cd9ce69cb04460118790fe415341edbfc217d9145bc7bf1f1a20f5e96</vt:lpwstr>
  </property>
</Properties>
</file>